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2B654" w14:textId="77777777" w:rsidR="00226A92" w:rsidRPr="00F717C9" w:rsidRDefault="002C52EB">
      <w:pPr>
        <w:pStyle w:val="Ttulo"/>
        <w:rPr>
          <w:lang w:val="pt-PT"/>
        </w:rPr>
      </w:pPr>
      <w:r w:rsidRPr="00F717C9">
        <w:rPr>
          <w:lang w:val="pt-PT"/>
        </w:rPr>
        <w:t>grupo2-trabalho1</w:t>
      </w:r>
    </w:p>
    <w:p w14:paraId="28E987D6" w14:textId="77777777" w:rsidR="00226A92" w:rsidRPr="00F717C9" w:rsidRDefault="002C52EB">
      <w:pPr>
        <w:pStyle w:val="Subttulo"/>
        <w:rPr>
          <w:lang w:val="pt-PT"/>
        </w:rPr>
      </w:pPr>
      <w:r w:rsidRPr="00F717C9">
        <w:rPr>
          <w:lang w:val="pt-PT"/>
        </w:rPr>
        <w:t>Unidade Curricular : Métodos Estatísticos</w:t>
      </w:r>
    </w:p>
    <w:p w14:paraId="220CF5F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moda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mod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ux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unique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tab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tabulate</w:t>
      </w:r>
      <w:r w:rsidRPr="00F717C9">
        <w:rPr>
          <w:rStyle w:val="NormalTok"/>
          <w:lang w:val="pt-PT"/>
        </w:rPr>
        <w:t>(</w:t>
      </w:r>
      <w:r w:rsidRPr="00F717C9">
        <w:rPr>
          <w:rStyle w:val="FunctionTok"/>
          <w:lang w:val="pt-PT"/>
        </w:rPr>
        <w:t>match</w:t>
      </w:r>
      <w:r w:rsidRPr="00F717C9">
        <w:rPr>
          <w:rStyle w:val="NormalTok"/>
          <w:lang w:val="pt-PT"/>
        </w:rPr>
        <w:t>(x, ux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ux[tab </w:t>
      </w:r>
      <w:r w:rsidRPr="00F717C9">
        <w:rPr>
          <w:rStyle w:val="SpecialCharTok"/>
          <w:lang w:val="pt-PT"/>
        </w:rPr>
        <w:t>==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tab)]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ormula sturges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sturge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</w:t>
      </w:r>
      <w:r w:rsidRPr="00F717C9">
        <w:rPr>
          <w:rStyle w:val="FunctionTok"/>
          <w:lang w:val="pt-PT"/>
        </w:rPr>
        <w:t>floor</w:t>
      </w:r>
      <w:r w:rsidRPr="00F717C9">
        <w:rPr>
          <w:rStyle w:val="NormalTok"/>
          <w:lang w:val="pt-PT"/>
        </w:rPr>
        <w:t>((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+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log</w:t>
      </w:r>
      <w:r w:rsidRPr="00F717C9">
        <w:rPr>
          <w:rStyle w:val="NormalTok"/>
          <w:lang w:val="pt-PT"/>
        </w:rPr>
        <w:t>(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 xml:space="preserve">(x)) 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log</w:t>
      </w:r>
      <w:r w:rsidRPr="00F717C9">
        <w:rPr>
          <w:rStyle w:val="NormalTok"/>
          <w:lang w:val="pt-PT"/>
        </w:rPr>
        <w:t>(</w:t>
      </w:r>
      <w:r w:rsidRPr="00F717C9">
        <w:rPr>
          <w:rStyle w:val="DecValTok"/>
          <w:lang w:val="pt-PT"/>
        </w:rPr>
        <w:t>2</w:t>
      </w:r>
      <w:r w:rsidRPr="00F717C9">
        <w:rPr>
          <w:rStyle w:val="NormalTok"/>
          <w:lang w:val="pt-PT"/>
        </w:rPr>
        <w:t>)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amplitude sturges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amplitud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max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min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nclas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turges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(max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min) 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 xml:space="preserve"> nclass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coeficiente de variacao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coeficiente_variac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m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ea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s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 xml:space="preserve">m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100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assimetria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assimetr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n </w:t>
      </w:r>
      <w:r w:rsidRPr="00F717C9">
        <w:rPr>
          <w:rStyle w:val="OtherTok"/>
          <w:lang w:val="pt-PT"/>
        </w:rPr>
        <w:t>&lt;-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m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ea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</w:t>
      </w:r>
      <w:r w:rsidRPr="00F717C9">
        <w:rPr>
          <w:rStyle w:val="DecValTok"/>
          <w:lang w:val="pt-PT"/>
        </w:rPr>
        <w:t>1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 xml:space="preserve">n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um</w:t>
      </w:r>
      <w:r w:rsidRPr="00F717C9">
        <w:rPr>
          <w:rStyle w:val="NormalTok"/>
          <w:lang w:val="pt-PT"/>
        </w:rPr>
        <w:t xml:space="preserve">((x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m)</w:t>
      </w:r>
      <w:r w:rsidRPr="00F717C9">
        <w:rPr>
          <w:rStyle w:val="SpecialCharTok"/>
          <w:lang w:val="pt-PT"/>
        </w:rPr>
        <w:t>^</w:t>
      </w:r>
      <w:r w:rsidRPr="00F717C9">
        <w:rPr>
          <w:rStyle w:val="DecValTok"/>
          <w:lang w:val="pt-PT"/>
        </w:rPr>
        <w:t>3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>s</w:t>
      </w:r>
      <w:r w:rsidRPr="00F717C9">
        <w:rPr>
          <w:rStyle w:val="SpecialCharTok"/>
          <w:lang w:val="pt-PT"/>
        </w:rPr>
        <w:t>^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achatamento ou curtose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achatament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lastRenderedPageBreak/>
        <w:t xml:space="preserve">  n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m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ean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</w:t>
      </w:r>
      <w:r w:rsidRPr="00F717C9">
        <w:rPr>
          <w:rStyle w:val="DecValTok"/>
          <w:lang w:val="pt-PT"/>
        </w:rPr>
        <w:t>1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 xml:space="preserve">n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um</w:t>
      </w:r>
      <w:r w:rsidRPr="00F717C9">
        <w:rPr>
          <w:rStyle w:val="NormalTok"/>
          <w:lang w:val="pt-PT"/>
        </w:rPr>
        <w:t xml:space="preserve">((x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m)</w:t>
      </w:r>
      <w:r w:rsidRPr="00F717C9">
        <w:rPr>
          <w:rStyle w:val="SpecialCharTok"/>
          <w:lang w:val="pt-PT"/>
        </w:rPr>
        <w:t>^</w:t>
      </w:r>
      <w:r w:rsidRPr="00F717C9">
        <w:rPr>
          <w:rStyle w:val="DecValTok"/>
          <w:lang w:val="pt-PT"/>
        </w:rPr>
        <w:t>4</w:t>
      </w:r>
      <w:r w:rsidRPr="00F717C9">
        <w:rPr>
          <w:rStyle w:val="SpecialCharTok"/>
          <w:lang w:val="pt-PT"/>
        </w:rPr>
        <w:t>/</w:t>
      </w:r>
      <w:r w:rsidRPr="00F717C9">
        <w:rPr>
          <w:rStyle w:val="NormalTok"/>
          <w:lang w:val="pt-PT"/>
        </w:rPr>
        <w:t>s</w:t>
      </w:r>
      <w:r w:rsidRPr="00F717C9">
        <w:rPr>
          <w:rStyle w:val="SpecialCharTok"/>
          <w:lang w:val="pt-PT"/>
        </w:rPr>
        <w:t>^</w:t>
      </w:r>
      <w:r w:rsidRPr="00F717C9">
        <w:rPr>
          <w:rStyle w:val="DecValTok"/>
          <w:lang w:val="pt-PT"/>
        </w:rPr>
        <w:t>4</w:t>
      </w:r>
      <w:r w:rsidRPr="00F717C9">
        <w:rPr>
          <w:rStyle w:val="NormalTok"/>
          <w:lang w:val="pt-PT"/>
        </w:rPr>
        <w:t xml:space="preserve">)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3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oulier quantiles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outliers_quantile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, o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sx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ort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n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>(x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np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</w:t>
      </w:r>
      <w:r w:rsidRPr="00F717C9">
        <w:rPr>
          <w:rStyle w:val="FunctionTok"/>
          <w:lang w:val="pt-PT"/>
        </w:rPr>
        <w:t>round</w:t>
      </w:r>
      <w:r w:rsidRPr="00F717C9">
        <w:rPr>
          <w:rStyle w:val="NormalTok"/>
          <w:lang w:val="pt-PT"/>
        </w:rPr>
        <w:t xml:space="preserve">(n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.</w:t>
      </w:r>
      <w:r w:rsidRPr="00F717C9">
        <w:rPr>
          <w:rStyle w:val="DecValTok"/>
          <w:lang w:val="pt-PT"/>
        </w:rPr>
        <w:t>25</w:t>
      </w:r>
      <w:r w:rsidRPr="00F717C9">
        <w:rPr>
          <w:rStyle w:val="NormalTok"/>
          <w:lang w:val="pt-PT"/>
        </w:rPr>
        <w:t xml:space="preserve">), </w:t>
      </w:r>
      <w:r w:rsidRPr="00F717C9">
        <w:rPr>
          <w:rStyle w:val="FunctionTok"/>
          <w:lang w:val="pt-PT"/>
        </w:rPr>
        <w:t>round</w:t>
      </w:r>
      <w:r w:rsidRPr="00F717C9">
        <w:rPr>
          <w:rStyle w:val="NormalTok"/>
          <w:lang w:val="pt-PT"/>
        </w:rPr>
        <w:t xml:space="preserve">(n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.</w:t>
      </w:r>
      <w:r w:rsidRPr="00F717C9">
        <w:rPr>
          <w:rStyle w:val="DecValTok"/>
          <w:lang w:val="pt-PT"/>
        </w:rPr>
        <w:t>50</w:t>
      </w:r>
      <w:r w:rsidRPr="00F717C9">
        <w:rPr>
          <w:rStyle w:val="NormalTok"/>
          <w:lang w:val="pt-PT"/>
        </w:rPr>
        <w:t xml:space="preserve">), </w:t>
      </w:r>
      <w:r w:rsidRPr="00F717C9">
        <w:rPr>
          <w:rStyle w:val="FunctionTok"/>
          <w:lang w:val="pt-PT"/>
        </w:rPr>
        <w:t>round</w:t>
      </w:r>
      <w:r w:rsidRPr="00F717C9">
        <w:rPr>
          <w:rStyle w:val="NormalTok"/>
          <w:lang w:val="pt-PT"/>
        </w:rPr>
        <w:t xml:space="preserve">(n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.</w:t>
      </w:r>
      <w:r w:rsidRPr="00F717C9">
        <w:rPr>
          <w:rStyle w:val="DecValTok"/>
          <w:lang w:val="pt-PT"/>
        </w:rPr>
        <w:t>75</w:t>
      </w:r>
      <w:r w:rsidRPr="00F717C9">
        <w:rPr>
          <w:rStyle w:val="NormalTok"/>
          <w:lang w:val="pt-PT"/>
        </w:rPr>
        <w:t>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q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sx[np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],sx[nps[</w:t>
      </w:r>
      <w:r w:rsidRPr="00F717C9">
        <w:rPr>
          <w:rStyle w:val="DecValTok"/>
          <w:lang w:val="pt-PT"/>
        </w:rPr>
        <w:t>2</w:t>
      </w:r>
      <w:r w:rsidRPr="00F717C9">
        <w:rPr>
          <w:rStyle w:val="NormalTok"/>
          <w:lang w:val="pt-PT"/>
        </w:rPr>
        <w:t>]], sx[np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>]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outlier moderado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outlier_moderad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, o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stantTok"/>
          <w:lang w:val="pt-PT"/>
        </w:rPr>
        <w:t>FALSE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oq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outliers_quantiles</w:t>
      </w:r>
      <w:r w:rsidRPr="00F717C9">
        <w:rPr>
          <w:rStyle w:val="NormalTok"/>
          <w:lang w:val="pt-PT"/>
        </w:rPr>
        <w:t>(x, o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om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loatTok"/>
          <w:lang w:val="pt-PT"/>
        </w:rPr>
        <w:t>1.5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,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, 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+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loatTok"/>
          <w:lang w:val="pt-PT"/>
        </w:rPr>
        <w:t>1.5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 , 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+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((o </w:t>
      </w:r>
      <w:r w:rsidRPr="00F717C9">
        <w:rPr>
          <w:rStyle w:val="SpecialCharTok"/>
          <w:lang w:val="pt-PT"/>
        </w:rPr>
        <w:t>&gt;=</w:t>
      </w:r>
      <w:r w:rsidRPr="00F717C9">
        <w:rPr>
          <w:rStyle w:val="NormalTok"/>
          <w:lang w:val="pt-PT"/>
        </w:rPr>
        <w:t xml:space="preserve"> om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&amp;&amp;</w:t>
      </w:r>
      <w:r w:rsidRPr="00F717C9">
        <w:rPr>
          <w:rStyle w:val="NormalTok"/>
          <w:lang w:val="pt-PT"/>
        </w:rPr>
        <w:t xml:space="preserve"> o </w:t>
      </w:r>
      <w:r w:rsidRPr="00F717C9">
        <w:rPr>
          <w:rStyle w:val="SpecialCharTok"/>
          <w:lang w:val="pt-PT"/>
        </w:rPr>
        <w:t>&lt;=</w:t>
      </w:r>
      <w:r w:rsidRPr="00F717C9">
        <w:rPr>
          <w:rStyle w:val="NormalTok"/>
          <w:lang w:val="pt-PT"/>
        </w:rPr>
        <w:t xml:space="preserve"> om[</w:t>
      </w:r>
      <w:r w:rsidRPr="00F717C9">
        <w:rPr>
          <w:rStyle w:val="DecValTok"/>
          <w:lang w:val="pt-PT"/>
        </w:rPr>
        <w:t>2</w:t>
      </w:r>
      <w:r w:rsidRPr="00F717C9">
        <w:rPr>
          <w:rStyle w:val="NormalTok"/>
          <w:lang w:val="pt-PT"/>
        </w:rPr>
        <w:t xml:space="preserve">]) </w:t>
      </w:r>
      <w:r w:rsidRPr="00F717C9">
        <w:rPr>
          <w:rStyle w:val="SpecialCharTok"/>
          <w:lang w:val="pt-PT"/>
        </w:rPr>
        <w:t>||</w:t>
      </w:r>
      <w:r w:rsidRPr="00F717C9">
        <w:rPr>
          <w:rStyle w:val="NormalTok"/>
          <w:lang w:val="pt-PT"/>
        </w:rPr>
        <w:t xml:space="preserve"> (o </w:t>
      </w:r>
      <w:r w:rsidRPr="00F717C9">
        <w:rPr>
          <w:rStyle w:val="SpecialCharTok"/>
          <w:lang w:val="pt-PT"/>
        </w:rPr>
        <w:t>&gt;=</w:t>
      </w:r>
      <w:r w:rsidRPr="00F717C9">
        <w:rPr>
          <w:rStyle w:val="NormalTok"/>
          <w:lang w:val="pt-PT"/>
        </w:rPr>
        <w:t xml:space="preserve"> om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&amp;&amp;</w:t>
      </w:r>
      <w:r w:rsidRPr="00F717C9">
        <w:rPr>
          <w:rStyle w:val="NormalTok"/>
          <w:lang w:val="pt-PT"/>
        </w:rPr>
        <w:t xml:space="preserve"> o </w:t>
      </w:r>
      <w:r w:rsidRPr="00F717C9">
        <w:rPr>
          <w:rStyle w:val="SpecialCharTok"/>
          <w:lang w:val="pt-PT"/>
        </w:rPr>
        <w:t>&lt;=</w:t>
      </w:r>
      <w:r w:rsidRPr="00F717C9">
        <w:rPr>
          <w:rStyle w:val="NormalTok"/>
          <w:lang w:val="pt-PT"/>
        </w:rPr>
        <w:t xml:space="preserve"> om[</w:t>
      </w:r>
      <w:r w:rsidRPr="00F717C9">
        <w:rPr>
          <w:rStyle w:val="DecValTok"/>
          <w:lang w:val="pt-PT"/>
        </w:rPr>
        <w:t>4</w:t>
      </w:r>
      <w:r w:rsidRPr="00F717C9">
        <w:rPr>
          <w:rStyle w:val="NormalTok"/>
          <w:lang w:val="pt-PT"/>
        </w:rPr>
        <w:t>]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oulier severo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outlier_sever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, o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stantTok"/>
          <w:lang w:val="pt-PT"/>
        </w:rPr>
        <w:t>FALSE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oq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outliers_quantiles</w:t>
      </w:r>
      <w:r w:rsidRPr="00F717C9">
        <w:rPr>
          <w:rStyle w:val="NormalTok"/>
          <w:lang w:val="pt-PT"/>
        </w:rPr>
        <w:t>(x, o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o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, 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+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*</w:t>
      </w:r>
      <w:r w:rsidRPr="00F717C9">
        <w:rPr>
          <w:rStyle w:val="NormalTok"/>
          <w:lang w:val="pt-PT"/>
        </w:rPr>
        <w:t xml:space="preserve">  (oqs[</w:t>
      </w:r>
      <w:r w:rsidRPr="00F717C9">
        <w:rPr>
          <w:rStyle w:val="DecValTok"/>
          <w:lang w:val="pt-PT"/>
        </w:rPr>
        <w:t>3</w:t>
      </w:r>
      <w:r w:rsidRPr="00F717C9">
        <w:rPr>
          <w:rStyle w:val="NormalTok"/>
          <w:lang w:val="pt-PT"/>
        </w:rPr>
        <w:t xml:space="preserve">] </w:t>
      </w:r>
      <w:r w:rsidRPr="00F717C9">
        <w:rPr>
          <w:rStyle w:val="SpecialCharTok"/>
          <w:lang w:val="pt-PT"/>
        </w:rPr>
        <w:t>-</w:t>
      </w:r>
      <w:r w:rsidRPr="00F717C9">
        <w:rPr>
          <w:rStyle w:val="NormalTok"/>
          <w:lang w:val="pt-PT"/>
        </w:rPr>
        <w:t xml:space="preserve"> oq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(o </w:t>
      </w:r>
      <w:r w:rsidRPr="00F717C9">
        <w:rPr>
          <w:rStyle w:val="SpecialCharTok"/>
          <w:lang w:val="pt-PT"/>
        </w:rPr>
        <w:t>&lt;</w:t>
      </w:r>
      <w:r w:rsidRPr="00F717C9">
        <w:rPr>
          <w:rStyle w:val="NormalTok"/>
          <w:lang w:val="pt-PT"/>
        </w:rPr>
        <w:t xml:space="preserve"> o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 xml:space="preserve">]) </w:t>
      </w:r>
      <w:r w:rsidRPr="00F717C9">
        <w:rPr>
          <w:rStyle w:val="SpecialCharTok"/>
          <w:lang w:val="pt-PT"/>
        </w:rPr>
        <w:t>||</w:t>
      </w:r>
      <w:r w:rsidRPr="00F717C9">
        <w:rPr>
          <w:rStyle w:val="NormalTok"/>
          <w:lang w:val="pt-PT"/>
        </w:rPr>
        <w:t xml:space="preserve"> (o </w:t>
      </w:r>
      <w:r w:rsidRPr="00F717C9">
        <w:rPr>
          <w:rStyle w:val="SpecialCharTok"/>
          <w:lang w:val="pt-PT"/>
        </w:rPr>
        <w:t>&gt;</w:t>
      </w:r>
      <w:r w:rsidRPr="00F717C9">
        <w:rPr>
          <w:rStyle w:val="NormalTok"/>
          <w:lang w:val="pt-PT"/>
        </w:rPr>
        <w:t xml:space="preserve"> os[</w:t>
      </w:r>
      <w:r w:rsidRPr="00F717C9">
        <w:rPr>
          <w:rStyle w:val="DecValTok"/>
          <w:lang w:val="pt-PT"/>
        </w:rPr>
        <w:t>2</w:t>
      </w:r>
      <w:r w:rsidRPr="00F717C9">
        <w:rPr>
          <w:rStyle w:val="NormalTok"/>
          <w:lang w:val="pt-PT"/>
        </w:rPr>
        <w:t>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outliers tipo moderado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outliers_type_moderad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, os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</w:t>
      </w:r>
      <w:r w:rsidRPr="00F717C9">
        <w:rPr>
          <w:rStyle w:val="ControlFlowTok"/>
          <w:lang w:val="pt-PT"/>
        </w:rPr>
        <w:t>if</w:t>
      </w:r>
      <w:r w:rsidRPr="00F717C9">
        <w:rPr>
          <w:rStyle w:val="NormalTok"/>
          <w:lang w:val="pt-PT"/>
        </w:rPr>
        <w:t>(</w:t>
      </w:r>
      <w:r w:rsidRPr="00F717C9">
        <w:rPr>
          <w:rStyle w:val="SpecialCharTok"/>
          <w:lang w:val="pt-PT"/>
        </w:rPr>
        <w:t>!</w:t>
      </w:r>
      <w:r w:rsidRPr="00F717C9">
        <w:rPr>
          <w:rStyle w:val="FunctionTok"/>
          <w:lang w:val="pt-PT"/>
        </w:rPr>
        <w:t>is.na</w:t>
      </w:r>
      <w:r w:rsidRPr="00F717C9">
        <w:rPr>
          <w:rStyle w:val="NormalTok"/>
          <w:lang w:val="pt-PT"/>
        </w:rPr>
        <w:t>(o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</w:t>
      </w:r>
      <w:r w:rsidRPr="00F717C9">
        <w:rPr>
          <w:rStyle w:val="ControlFlowTok"/>
          <w:lang w:val="pt-PT"/>
        </w:rPr>
        <w:t>for</w:t>
      </w:r>
      <w:r w:rsidRPr="00F717C9">
        <w:rPr>
          <w:rStyle w:val="NormalTok"/>
          <w:lang w:val="pt-PT"/>
        </w:rPr>
        <w:t xml:space="preserve">(i </w:t>
      </w:r>
      <w:r w:rsidRPr="00F717C9">
        <w:rPr>
          <w:rStyle w:val="ControlFlowTok"/>
          <w:lang w:val="pt-PT"/>
        </w:rPr>
        <w:t>in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1</w:t>
      </w:r>
      <w:r w:rsidRPr="00F717C9">
        <w:rPr>
          <w:rStyle w:val="SpecialCharTok"/>
          <w:lang w:val="pt-PT"/>
        </w:rPr>
        <w:t>: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>(os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m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outlier_moderado</w:t>
      </w:r>
      <w:r w:rsidRPr="00F717C9">
        <w:rPr>
          <w:rStyle w:val="NormalTok"/>
          <w:lang w:val="pt-PT"/>
        </w:rPr>
        <w:t>(x, os[i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</w:t>
      </w:r>
      <w:r w:rsidRPr="00F717C9">
        <w:rPr>
          <w:rStyle w:val="ControlFlowTok"/>
          <w:lang w:val="pt-PT"/>
        </w:rPr>
        <w:t>if</w:t>
      </w:r>
      <w:r w:rsidRPr="00F717C9">
        <w:rPr>
          <w:rStyle w:val="NormalTok"/>
          <w:lang w:val="pt-PT"/>
        </w:rPr>
        <w:t xml:space="preserve"> (m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result, os[i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lastRenderedPageBreak/>
        <w:t xml:space="preserve">    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funcao de outliers tipo severo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outliers_type_sever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ControlFlowTok"/>
          <w:lang w:val="pt-PT"/>
        </w:rPr>
        <w:t>function</w:t>
      </w:r>
      <w:r w:rsidRPr="00F717C9">
        <w:rPr>
          <w:rStyle w:val="NormalTok"/>
          <w:lang w:val="pt-PT"/>
        </w:rPr>
        <w:t>(x, os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</w:t>
      </w:r>
      <w:r w:rsidRPr="00F717C9">
        <w:rPr>
          <w:rStyle w:val="ControlFlowTok"/>
          <w:lang w:val="pt-PT"/>
        </w:rPr>
        <w:t>if</w:t>
      </w:r>
      <w:r w:rsidRPr="00F717C9">
        <w:rPr>
          <w:rStyle w:val="NormalTok"/>
          <w:lang w:val="pt-PT"/>
        </w:rPr>
        <w:t>(</w:t>
      </w:r>
      <w:r w:rsidRPr="00F717C9">
        <w:rPr>
          <w:rStyle w:val="SpecialCharTok"/>
          <w:lang w:val="pt-PT"/>
        </w:rPr>
        <w:t>!</w:t>
      </w:r>
      <w:r w:rsidRPr="00F717C9">
        <w:rPr>
          <w:rStyle w:val="FunctionTok"/>
          <w:lang w:val="pt-PT"/>
        </w:rPr>
        <w:t>is.na</w:t>
      </w:r>
      <w:r w:rsidRPr="00F717C9">
        <w:rPr>
          <w:rStyle w:val="NormalTok"/>
          <w:lang w:val="pt-PT"/>
        </w:rPr>
        <w:t>(os[</w:t>
      </w:r>
      <w:r w:rsidRPr="00F717C9">
        <w:rPr>
          <w:rStyle w:val="DecValTok"/>
          <w:lang w:val="pt-PT"/>
        </w:rPr>
        <w:t>1</w:t>
      </w:r>
      <w:r w:rsidRPr="00F717C9">
        <w:rPr>
          <w:rStyle w:val="NormalTok"/>
          <w:lang w:val="pt-PT"/>
        </w:rPr>
        <w:t>]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</w:t>
      </w:r>
      <w:r w:rsidRPr="00F717C9">
        <w:rPr>
          <w:rStyle w:val="ControlFlowTok"/>
          <w:lang w:val="pt-PT"/>
        </w:rPr>
        <w:t>for</w:t>
      </w:r>
      <w:r w:rsidRPr="00F717C9">
        <w:rPr>
          <w:rStyle w:val="NormalTok"/>
          <w:lang w:val="pt-PT"/>
        </w:rPr>
        <w:t xml:space="preserve">(i </w:t>
      </w:r>
      <w:r w:rsidRPr="00F717C9">
        <w:rPr>
          <w:rStyle w:val="ControlFlowTok"/>
          <w:lang w:val="pt-PT"/>
        </w:rPr>
        <w:t>in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DecValTok"/>
          <w:lang w:val="pt-PT"/>
        </w:rPr>
        <w:t>1</w:t>
      </w:r>
      <w:r w:rsidRPr="00F717C9">
        <w:rPr>
          <w:rStyle w:val="SpecialCharTok"/>
          <w:lang w:val="pt-PT"/>
        </w:rPr>
        <w:t>:</w:t>
      </w:r>
      <w:r w:rsidRPr="00F717C9">
        <w:rPr>
          <w:rStyle w:val="FunctionTok"/>
          <w:lang w:val="pt-PT"/>
        </w:rPr>
        <w:t>length</w:t>
      </w:r>
      <w:r w:rsidRPr="00F717C9">
        <w:rPr>
          <w:rStyle w:val="NormalTok"/>
          <w:lang w:val="pt-PT"/>
        </w:rPr>
        <w:t>(os)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outlier_severo</w:t>
      </w:r>
      <w:r w:rsidRPr="00F717C9">
        <w:rPr>
          <w:rStyle w:val="NormalTok"/>
          <w:lang w:val="pt-PT"/>
        </w:rPr>
        <w:t>(x, os[i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</w:t>
      </w:r>
      <w:r w:rsidRPr="00F717C9">
        <w:rPr>
          <w:rStyle w:val="ControlFlowTok"/>
          <w:lang w:val="pt-PT"/>
        </w:rPr>
        <w:t>if</w:t>
      </w:r>
      <w:r w:rsidRPr="00F717C9">
        <w:rPr>
          <w:rStyle w:val="NormalTok"/>
          <w:lang w:val="pt-PT"/>
        </w:rPr>
        <w:t xml:space="preserve"> (s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{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  resul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</w:t>
      </w:r>
      <w:r w:rsidRPr="00F717C9">
        <w:rPr>
          <w:rStyle w:val="NormalTok"/>
          <w:lang w:val="pt-PT"/>
        </w:rPr>
        <w:t>(result, os[i]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}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  result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}</w:t>
      </w:r>
    </w:p>
    <w:p w14:paraId="664584D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importar dataset</w:t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alterar caminho para o vosso</w:t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importar dataset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hour.datase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tringTok"/>
          <w:lang w:val="pt-PT"/>
        </w:rPr>
        <w:t>"D:/LEI/matematica/Metodos_Estatistico</w:t>
      </w:r>
      <w:r w:rsidRPr="00F717C9">
        <w:rPr>
          <w:rStyle w:val="StringTok"/>
          <w:lang w:val="pt-PT"/>
        </w:rPr>
        <w:t>s/2122/ME_Trabalhos_2122/hour.csv"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Todos os alugueres todas as horas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hour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read.csv</w:t>
      </w:r>
      <w:r w:rsidRPr="00F717C9">
        <w:rPr>
          <w:rStyle w:val="NormalTok"/>
          <w:lang w:val="pt-PT"/>
        </w:rPr>
        <w:t>(</w:t>
      </w:r>
      <w:r w:rsidRPr="00F717C9">
        <w:rPr>
          <w:rStyle w:val="AttributeTok"/>
          <w:lang w:val="pt-PT"/>
        </w:rPr>
        <w:t>file =</w:t>
      </w:r>
      <w:r w:rsidRPr="00F717C9">
        <w:rPr>
          <w:rStyle w:val="NormalTok"/>
          <w:lang w:val="pt-PT"/>
        </w:rPr>
        <w:t xml:space="preserve"> hour.dataset)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Todos os alugueres entre as 7 às 18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hour.day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ubset</w:t>
      </w:r>
      <w:r w:rsidRPr="00F717C9">
        <w:rPr>
          <w:rStyle w:val="NormalTok"/>
          <w:lang w:val="pt-PT"/>
        </w:rPr>
        <w:t xml:space="preserve">(hour, </w:t>
      </w:r>
      <w:r w:rsidRPr="00F717C9">
        <w:rPr>
          <w:rStyle w:val="DecValTok"/>
          <w:lang w:val="pt-PT"/>
        </w:rPr>
        <w:t>6</w:t>
      </w:r>
      <w:r w:rsidRPr="00F717C9">
        <w:rPr>
          <w:rStyle w:val="SpecialCharTok"/>
          <w:lang w:val="pt-PT"/>
        </w:rPr>
        <w:t>&lt;</w:t>
      </w:r>
      <w:r w:rsidRPr="00F717C9">
        <w:rPr>
          <w:rStyle w:val="NormalTok"/>
          <w:lang w:val="pt-PT"/>
        </w:rPr>
        <w:t xml:space="preserve">hr </w:t>
      </w:r>
      <w:r w:rsidRPr="00F717C9">
        <w:rPr>
          <w:rStyle w:val="SpecialCharTok"/>
          <w:lang w:val="pt-PT"/>
        </w:rPr>
        <w:t>&amp;</w:t>
      </w:r>
      <w:r w:rsidRPr="00F717C9">
        <w:rPr>
          <w:rStyle w:val="NormalTok"/>
          <w:lang w:val="pt-PT"/>
        </w:rPr>
        <w:t xml:space="preserve"> hr</w:t>
      </w:r>
      <w:r w:rsidRPr="00F717C9">
        <w:rPr>
          <w:rStyle w:val="SpecialCharTok"/>
          <w:lang w:val="pt-PT"/>
        </w:rPr>
        <w:t>&lt;</w:t>
      </w:r>
      <w:r w:rsidRPr="00F717C9">
        <w:rPr>
          <w:rStyle w:val="DecValTok"/>
          <w:lang w:val="pt-PT"/>
        </w:rPr>
        <w:t>19</w:t>
      </w:r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Todos os alugueres entre as 19 às 6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 xml:space="preserve">hour.night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ubset</w:t>
      </w:r>
      <w:r w:rsidRPr="00F717C9">
        <w:rPr>
          <w:rStyle w:val="NormalTok"/>
          <w:lang w:val="pt-PT"/>
        </w:rPr>
        <w:t>(hour, hr</w:t>
      </w:r>
      <w:r w:rsidRPr="00F717C9">
        <w:rPr>
          <w:rStyle w:val="SpecialCharTok"/>
          <w:lang w:val="pt-PT"/>
        </w:rPr>
        <w:t>&gt;</w:t>
      </w:r>
      <w:r w:rsidRPr="00F717C9">
        <w:rPr>
          <w:rStyle w:val="DecValTok"/>
          <w:lang w:val="pt-PT"/>
        </w:rPr>
        <w:t>18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SpecialCharTok"/>
          <w:lang w:val="pt-PT"/>
        </w:rPr>
        <w:t>|</w:t>
      </w:r>
      <w:r w:rsidRPr="00F717C9">
        <w:rPr>
          <w:rStyle w:val="NormalTok"/>
          <w:lang w:val="pt-PT"/>
        </w:rPr>
        <w:t xml:space="preserve"> hr</w:t>
      </w:r>
      <w:r w:rsidRPr="00F717C9">
        <w:rPr>
          <w:rStyle w:val="SpecialCharTok"/>
          <w:lang w:val="pt-PT"/>
        </w:rPr>
        <w:t>&lt;</w:t>
      </w:r>
      <w:r w:rsidRPr="00F717C9">
        <w:rPr>
          <w:rStyle w:val="DecValTok"/>
          <w:lang w:val="pt-PT"/>
        </w:rPr>
        <w:t>7</w:t>
      </w:r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r w:rsidRPr="00F717C9">
        <w:rPr>
          <w:lang w:val="pt-PT"/>
        </w:rPr>
        <w:br/>
      </w:r>
      <w:r w:rsidRPr="00F717C9">
        <w:rPr>
          <w:rStyle w:val="CommentTok"/>
          <w:lang w:val="pt-PT"/>
        </w:rPr>
        <w:t># Ver tabelas importadas no RStudio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View</w:t>
      </w:r>
      <w:r w:rsidRPr="00F717C9">
        <w:rPr>
          <w:rStyle w:val="NormalTok"/>
          <w:lang w:val="pt-PT"/>
        </w:rPr>
        <w:t>(hour)</w:t>
      </w:r>
    </w:p>
    <w:p w14:paraId="1405D9BD" w14:textId="77777777" w:rsidR="00226A92" w:rsidRDefault="002C52EB">
      <w:pPr>
        <w:pStyle w:val="SourceCode"/>
      </w:pPr>
      <w:r>
        <w:rPr>
          <w:rStyle w:val="CommentTok"/>
        </w:rPr>
        <w:t># tabela frequencia</w:t>
      </w:r>
      <w:r>
        <w:br/>
      </w:r>
      <w:r>
        <w:rPr>
          <w:rStyle w:val="Function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hour, </w:t>
      </w:r>
      <w:r>
        <w:rPr>
          <w:rStyle w:val="FunctionTok"/>
        </w:rPr>
        <w:t>table</w:t>
      </w:r>
      <w:r>
        <w:rPr>
          <w:rStyle w:val="NormalTok"/>
        </w:rPr>
        <w:t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oun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percentag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</w:t>
      </w:r>
      <w:r>
        <w:rPr>
          <w:rStyle w:val="FunctionTok"/>
        </w:rPr>
        <w:t>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.Table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.Table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14:paraId="3F7EF2E3" w14:textId="77777777" w:rsidR="00226A92" w:rsidRDefault="002C52E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unts:</w:t>
      </w:r>
      <w:r>
        <w:br/>
      </w:r>
      <w:r>
        <w:rPr>
          <w:rStyle w:val="VerbatimChar"/>
        </w:rPr>
        <w:t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centages:</w:t>
      </w:r>
      <w:r>
        <w:br/>
      </w:r>
      <w:r>
        <w:rPr>
          <w:rStyle w:val="VerbatimChar"/>
        </w:rPr>
        <w:t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>##   16   17   18   19</w:t>
      </w:r>
      <w:r>
        <w:rPr>
          <w:rStyle w:val="VerbatimChar"/>
        </w:rPr>
        <w:t xml:space="preserve">   20   21   22   23 </w:t>
      </w:r>
      <w:r>
        <w:br/>
      </w:r>
      <w:r>
        <w:rPr>
          <w:rStyle w:val="VerbatimChar"/>
        </w:rPr>
        <w:t>## 4.20 4.20 4.19 4.19 4.19 4.19 4.19 4.19</w:t>
      </w:r>
    </w:p>
    <w:p w14:paraId="0438D665" w14:textId="77777777" w:rsidR="00226A92" w:rsidRDefault="002C52EB">
      <w:pPr>
        <w:pStyle w:val="SourceCode"/>
      </w:pPr>
      <w:r>
        <w:rPr>
          <w:rStyle w:val="CommentTok"/>
        </w:rPr>
        <w:t># quarti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r)</w:t>
      </w:r>
    </w:p>
    <w:p w14:paraId="138591B3" w14:textId="77777777" w:rsidR="00226A92" w:rsidRDefault="002C52EB"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>##  1st Qu.: 4346   Cla</w:t>
      </w:r>
      <w:r>
        <w:rPr>
          <w:rStyle w:val="VerbatimChar"/>
        </w:rPr>
        <w:t xml:space="preserve">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>##  3rd Qu.:13034                      3rd Qu.:3.000   3rd Qu.:</w:t>
      </w:r>
      <w:r>
        <w:rPr>
          <w:rStyle w:val="VerbatimChar"/>
        </w:rPr>
        <w:t xml:space="preserve">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>##  1st Qu.: 4.000   1st Qu.: 6.0</w:t>
      </w:r>
      <w:r>
        <w:rPr>
          <w:rStyle w:val="VerbatimChar"/>
        </w:rPr>
        <w:t xml:space="preserve">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>##  1st Qu.:0.0000   1st Qu.:1.000   1st Qu.:0.340</w:t>
      </w:r>
      <w:r>
        <w:rPr>
          <w:rStyle w:val="VerbatimChar"/>
        </w:rPr>
        <w:t xml:space="preserve">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</w:t>
      </w:r>
      <w:r>
        <w:rPr>
          <w:rStyle w:val="VerbatimChar"/>
        </w:rPr>
        <w:t xml:space="preserve">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>##  Max.   :1.0000   Max.   :0.8507   Max.</w:t>
      </w:r>
      <w:r>
        <w:rPr>
          <w:rStyle w:val="VerbatimChar"/>
        </w:rPr>
        <w:t xml:space="preserve">   :367.00   Max.   :886.0  </w:t>
      </w:r>
      <w:r>
        <w:br/>
      </w:r>
      <w:r>
        <w:rPr>
          <w:rStyle w:val="VerbatimChar"/>
        </w:rPr>
        <w:lastRenderedPageBreak/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>##  Max.   :977.0</w:t>
      </w:r>
    </w:p>
    <w:p w14:paraId="06332B91" w14:textId="77777777" w:rsidR="00226A92" w:rsidRPr="00F717C9" w:rsidRDefault="002C52EB">
      <w:pPr>
        <w:pStyle w:val="Ttulo2"/>
        <w:rPr>
          <w:lang w:val="pt-PT"/>
        </w:rPr>
      </w:pPr>
      <w:bookmarkStart w:id="0" w:name="temp"/>
      <w:r w:rsidRPr="00F717C9">
        <w:rPr>
          <w:lang w:val="pt-PT"/>
        </w:rPr>
        <w:t>1. temp</w:t>
      </w:r>
    </w:p>
    <w:p w14:paraId="741AFB3E" w14:textId="77777777" w:rsidR="00226A92" w:rsidRPr="00F717C9" w:rsidRDefault="002C52EB">
      <w:pPr>
        <w:pStyle w:val="Ttulo3"/>
        <w:rPr>
          <w:lang w:val="pt-PT"/>
        </w:rPr>
      </w:pPr>
      <w:bookmarkStart w:id="1" w:name="classificação-da-variável"/>
      <w:r w:rsidRPr="00F717C9">
        <w:rPr>
          <w:lang w:val="pt-PT"/>
        </w:rPr>
        <w:t>Classificação da variável</w:t>
      </w:r>
    </w:p>
    <w:p w14:paraId="4A2561C0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Variável Qualitativa nominal, e é tratada como Qualitativa nominal normal, visto que, tem grande variedade de variaveis distintas.</w:t>
      </w:r>
    </w:p>
    <w:p w14:paraId="1723CFB4" w14:textId="77777777" w:rsidR="00226A92" w:rsidRPr="00F717C9" w:rsidRDefault="002C52EB">
      <w:pPr>
        <w:pStyle w:val="Ttulo3"/>
        <w:rPr>
          <w:lang w:val="pt-PT"/>
        </w:rPr>
      </w:pPr>
      <w:bookmarkStart w:id="2" w:name="temp-mtc"/>
      <w:bookmarkEnd w:id="1"/>
      <w:r w:rsidRPr="00F717C9">
        <w:rPr>
          <w:lang w:val="pt-PT"/>
        </w:rPr>
        <w:t>Medidas de Tendência Central</w:t>
      </w:r>
    </w:p>
    <w:p w14:paraId="53E3F4C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Contagem de valore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tabl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</w:p>
    <w:p w14:paraId="6B32153C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</w:t>
      </w:r>
      <w:r>
        <w:rPr>
          <w:rStyle w:val="VerbatimChar"/>
        </w:rPr>
        <w:t xml:space="preserve">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>##  645  671  372  614  548  507  559  288  531  556  569</w:t>
      </w:r>
      <w:r>
        <w:rPr>
          <w:rStyle w:val="VerbatimChar"/>
        </w:rPr>
        <w:t xml:space="preserve">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>##    1    1</w:t>
      </w:r>
    </w:p>
    <w:p w14:paraId="7B659FAC" w14:textId="77777777" w:rsidR="00226A92" w:rsidRDefault="002C52EB">
      <w:pPr>
        <w:pStyle w:val="Ttulo4"/>
      </w:pPr>
      <w:bookmarkStart w:id="3" w:name="temp-moda"/>
      <w:r>
        <w:t>Moda</w:t>
      </w:r>
    </w:p>
    <w:p w14:paraId="04AB7383" w14:textId="77777777" w:rsidR="00226A92" w:rsidRDefault="002C52EB">
      <w:pPr>
        <w:pStyle w:val="SourceCode"/>
      </w:pPr>
      <w:r>
        <w:rPr>
          <w:rStyle w:val="NormalTok"/>
        </w:rPr>
        <w:t xml:space="preserve">hour.temp.s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t</w:t>
      </w:r>
      <w:r>
        <w:rPr>
          <w:rStyle w:val="NormalTok"/>
        </w:rPr>
        <w:t>emp)</w:t>
      </w:r>
      <w:r>
        <w:br/>
      </w:r>
      <w:r>
        <w:br/>
      </w:r>
      <w:r>
        <w:rPr>
          <w:rStyle w:val="NormalTok"/>
        </w:rPr>
        <w:t xml:space="preserve">hour.temp.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a</w:t>
      </w:r>
      <w:r>
        <w:rPr>
          <w:rStyle w:val="NormalTok"/>
        </w:rPr>
        <w:t>(hour.temp.sort)</w:t>
      </w:r>
      <w:r>
        <w:br/>
      </w:r>
      <w:r>
        <w:rPr>
          <w:rStyle w:val="NormalTok"/>
        </w:rPr>
        <w:t>hour.temp.mode</w:t>
      </w:r>
    </w:p>
    <w:p w14:paraId="407B1CF7" w14:textId="77777777" w:rsidR="00226A92" w:rsidRDefault="002C52EB">
      <w:pPr>
        <w:pStyle w:val="SourceCode"/>
      </w:pPr>
      <w:r>
        <w:rPr>
          <w:rStyle w:val="VerbatimChar"/>
        </w:rPr>
        <w:t>## [1] 0.62</w:t>
      </w:r>
    </w:p>
    <w:p w14:paraId="4E13084C" w14:textId="77777777" w:rsidR="00226A92" w:rsidRDefault="002C52EB">
      <w:pPr>
        <w:pStyle w:val="Ttulo4"/>
      </w:pPr>
      <w:bookmarkStart w:id="4" w:name="temp-media"/>
      <w:bookmarkEnd w:id="3"/>
      <w:r>
        <w:t>Média</w:t>
      </w:r>
    </w:p>
    <w:p w14:paraId="4B3219E9" w14:textId="77777777" w:rsidR="00226A92" w:rsidRDefault="002C52EB">
      <w:pPr>
        <w:pStyle w:val="SourceCode"/>
      </w:pPr>
      <w:r>
        <w:rPr>
          <w:rStyle w:val="NormalTok"/>
        </w:rPr>
        <w:t xml:space="preserve">hour.temperatura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hour.temperatura.media</w:t>
      </w:r>
    </w:p>
    <w:p w14:paraId="5C18D25D" w14:textId="77777777" w:rsidR="00226A92" w:rsidRDefault="002C52EB">
      <w:pPr>
        <w:pStyle w:val="SourceCode"/>
      </w:pPr>
      <w:r>
        <w:rPr>
          <w:rStyle w:val="VerbatimChar"/>
        </w:rPr>
        <w:t>## [1] 0.4969872</w:t>
      </w:r>
    </w:p>
    <w:p w14:paraId="3F4B2801" w14:textId="77777777" w:rsidR="00226A92" w:rsidRDefault="002C52EB">
      <w:pPr>
        <w:pStyle w:val="Ttulo4"/>
      </w:pPr>
      <w:bookmarkStart w:id="5" w:name="temp-mediana"/>
      <w:bookmarkEnd w:id="4"/>
      <w:r>
        <w:lastRenderedPageBreak/>
        <w:t>Mediana</w:t>
      </w:r>
    </w:p>
    <w:p w14:paraId="414A8F9F" w14:textId="77777777" w:rsidR="00226A92" w:rsidRDefault="002C52EB">
      <w:pPr>
        <w:pStyle w:val="SourceCode"/>
      </w:pPr>
      <w:r>
        <w:rPr>
          <w:rStyle w:val="NormalTok"/>
        </w:rPr>
        <w:t xml:space="preserve">hour.temperatura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hour.temperatura.mediana</w:t>
      </w:r>
    </w:p>
    <w:p w14:paraId="647497C2" w14:textId="77777777" w:rsidR="00226A92" w:rsidRDefault="002C52EB">
      <w:pPr>
        <w:pStyle w:val="SourceCode"/>
      </w:pPr>
      <w:r>
        <w:rPr>
          <w:rStyle w:val="VerbatimChar"/>
        </w:rPr>
        <w:t>## [1] 0.5</w:t>
      </w:r>
    </w:p>
    <w:p w14:paraId="67EED4E0" w14:textId="77777777" w:rsidR="00226A92" w:rsidRDefault="002C52EB">
      <w:pPr>
        <w:pStyle w:val="Ttulo4"/>
      </w:pPr>
      <w:bookmarkStart w:id="6" w:name="temp-quartil"/>
      <w:bookmarkEnd w:id="5"/>
      <w:r>
        <w:t>Quarti</w:t>
      </w:r>
      <w:r>
        <w:t>l</w:t>
      </w:r>
    </w:p>
    <w:p w14:paraId="506988B0" w14:textId="77777777" w:rsidR="00226A92" w:rsidRDefault="002C52EB">
      <w:pPr>
        <w:pStyle w:val="SourceCode"/>
      </w:pPr>
      <w:r>
        <w:rPr>
          <w:rStyle w:val="NormalTok"/>
        </w:rPr>
        <w:t xml:space="preserve">hour.temperatura.q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hour.temperatura.quantile</w:t>
      </w:r>
    </w:p>
    <w:p w14:paraId="7BADB6AE" w14:textId="77777777" w:rsidR="00226A92" w:rsidRDefault="002C52EB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0.02 0.34 0.50 0.66 1.00</w:t>
      </w:r>
    </w:p>
    <w:p w14:paraId="52461CE2" w14:textId="77777777" w:rsidR="00226A92" w:rsidRPr="00F717C9" w:rsidRDefault="002C52EB">
      <w:pPr>
        <w:pStyle w:val="Ttulo3"/>
        <w:rPr>
          <w:lang w:val="pt-PT"/>
        </w:rPr>
      </w:pPr>
      <w:bookmarkStart w:id="7" w:name="temp-mdc"/>
      <w:bookmarkEnd w:id="2"/>
      <w:bookmarkEnd w:id="6"/>
      <w:r w:rsidRPr="00F717C9">
        <w:rPr>
          <w:lang w:val="pt-PT"/>
        </w:rPr>
        <w:t>Medidas de Dispersão Central</w:t>
      </w:r>
    </w:p>
    <w:p w14:paraId="66CEE4B0" w14:textId="77777777" w:rsidR="00226A92" w:rsidRPr="00F717C9" w:rsidRDefault="002C52EB">
      <w:pPr>
        <w:pStyle w:val="Ttulo4"/>
        <w:rPr>
          <w:lang w:val="pt-PT"/>
        </w:rPr>
      </w:pPr>
      <w:bookmarkStart w:id="8" w:name="temp-variancia"/>
      <w:r w:rsidRPr="00F717C9">
        <w:rPr>
          <w:lang w:val="pt-PT"/>
        </w:rPr>
        <w:t>Variância</w:t>
      </w:r>
    </w:p>
    <w:p w14:paraId="2A2824E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varianc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variancia</w:t>
      </w:r>
    </w:p>
    <w:p w14:paraId="611D950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3707786</w:t>
      </w:r>
    </w:p>
    <w:p w14:paraId="46EA1956" w14:textId="77777777" w:rsidR="00226A92" w:rsidRPr="00F717C9" w:rsidRDefault="002C52EB">
      <w:pPr>
        <w:pStyle w:val="Ttulo4"/>
        <w:rPr>
          <w:lang w:val="pt-PT"/>
        </w:rPr>
      </w:pPr>
      <w:bookmarkStart w:id="9" w:name="temp-desvio"/>
      <w:bookmarkEnd w:id="8"/>
      <w:r w:rsidRPr="00F717C9">
        <w:rPr>
          <w:lang w:val="pt-PT"/>
        </w:rPr>
        <w:t>Desvio Padrão</w:t>
      </w:r>
    </w:p>
    <w:p w14:paraId="1DDAC72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desvio_padr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desvio_padrao</w:t>
      </w:r>
    </w:p>
    <w:p w14:paraId="6D16942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1925561</w:t>
      </w:r>
    </w:p>
    <w:p w14:paraId="163F9C54" w14:textId="77777777" w:rsidR="00226A92" w:rsidRPr="00F717C9" w:rsidRDefault="002C52EB">
      <w:pPr>
        <w:pStyle w:val="Ttulo4"/>
        <w:rPr>
          <w:lang w:val="pt-PT"/>
        </w:rPr>
      </w:pPr>
      <w:bookmarkStart w:id="10" w:name="temp-cv"/>
      <w:bookmarkEnd w:id="9"/>
      <w:r w:rsidRPr="00F717C9">
        <w:rPr>
          <w:lang w:val="pt-PT"/>
        </w:rPr>
        <w:t>Coeficiente de Variação</w:t>
      </w:r>
    </w:p>
    <w:p w14:paraId="215D007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coeficiente_variac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oeficiente_variaca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</w:t>
      </w:r>
      <w:r w:rsidRPr="00F717C9">
        <w:rPr>
          <w:rStyle w:val="NormalTok"/>
          <w:lang w:val="pt-PT"/>
        </w:rPr>
        <w:t>.temperatura.coeficiente_variacao</w:t>
      </w:r>
    </w:p>
    <w:p w14:paraId="07E850D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38.74469</w:t>
      </w:r>
    </w:p>
    <w:p w14:paraId="76721FFE" w14:textId="77777777" w:rsidR="00226A92" w:rsidRPr="00F717C9" w:rsidRDefault="002C52EB">
      <w:pPr>
        <w:pStyle w:val="Ttulo3"/>
        <w:rPr>
          <w:lang w:val="pt-PT"/>
        </w:rPr>
      </w:pPr>
      <w:bookmarkStart w:id="11" w:name="temp-extremos"/>
      <w:bookmarkEnd w:id="7"/>
      <w:bookmarkEnd w:id="10"/>
      <w:r w:rsidRPr="00F717C9">
        <w:rPr>
          <w:lang w:val="pt-PT"/>
        </w:rPr>
        <w:t>Valores Extremos</w:t>
      </w:r>
    </w:p>
    <w:p w14:paraId="134255F4" w14:textId="77777777" w:rsidR="00226A92" w:rsidRPr="00F717C9" w:rsidRDefault="002C52EB">
      <w:pPr>
        <w:pStyle w:val="Ttulo4"/>
        <w:rPr>
          <w:lang w:val="pt-PT"/>
        </w:rPr>
      </w:pPr>
      <w:bookmarkStart w:id="12" w:name="temp-max"/>
      <w:r w:rsidRPr="00F717C9">
        <w:rPr>
          <w:lang w:val="pt-PT"/>
        </w:rPr>
        <w:t>Máximo</w:t>
      </w:r>
    </w:p>
    <w:p w14:paraId="72E81CB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max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maxima</w:t>
      </w:r>
    </w:p>
    <w:p w14:paraId="4DA2D00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</w:t>
      </w:r>
    </w:p>
    <w:p w14:paraId="7A1483D2" w14:textId="77777777" w:rsidR="00226A92" w:rsidRPr="00F717C9" w:rsidRDefault="002C52EB">
      <w:pPr>
        <w:pStyle w:val="Ttulo4"/>
        <w:rPr>
          <w:lang w:val="pt-PT"/>
        </w:rPr>
      </w:pPr>
      <w:bookmarkStart w:id="13" w:name="temp-min"/>
      <w:bookmarkEnd w:id="12"/>
      <w:r w:rsidRPr="00F717C9">
        <w:rPr>
          <w:lang w:val="pt-PT"/>
        </w:rPr>
        <w:t>Mínimo</w:t>
      </w:r>
    </w:p>
    <w:p w14:paraId="00120E3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min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minima</w:t>
      </w:r>
    </w:p>
    <w:p w14:paraId="4FB848C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2</w:t>
      </w:r>
    </w:p>
    <w:p w14:paraId="6BCD7467" w14:textId="77777777" w:rsidR="00226A92" w:rsidRPr="00F717C9" w:rsidRDefault="002C52EB">
      <w:pPr>
        <w:pStyle w:val="Ttulo3"/>
        <w:rPr>
          <w:lang w:val="pt-PT"/>
        </w:rPr>
      </w:pPr>
      <w:bookmarkStart w:id="14" w:name="temp-assimetria"/>
      <w:bookmarkEnd w:id="11"/>
      <w:bookmarkEnd w:id="13"/>
      <w:r w:rsidRPr="00F717C9">
        <w:rPr>
          <w:lang w:val="pt-PT"/>
        </w:rPr>
        <w:t>Medidas de Assimetria</w:t>
      </w:r>
    </w:p>
    <w:p w14:paraId="43F7870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assimetr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assimetria</w:t>
      </w:r>
    </w:p>
    <w:p w14:paraId="0A04223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006019844</w:t>
      </w:r>
    </w:p>
    <w:p w14:paraId="5BA239F4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lastRenderedPageBreak/>
        <w:t>De acordo com o resultado, é assimétrica negativa fraca (ou enviesada para a esquerda).</w:t>
      </w:r>
    </w:p>
    <w:p w14:paraId="79961D87" w14:textId="77777777" w:rsidR="00226A92" w:rsidRPr="00F717C9" w:rsidRDefault="002C52EB">
      <w:pPr>
        <w:pStyle w:val="Ttulo3"/>
        <w:rPr>
          <w:lang w:val="pt-PT"/>
        </w:rPr>
      </w:pPr>
      <w:bookmarkStart w:id="15" w:name="temp-curtose"/>
      <w:bookmarkEnd w:id="14"/>
      <w:r w:rsidRPr="00F717C9">
        <w:rPr>
          <w:lang w:val="pt-PT"/>
        </w:rPr>
        <w:t>Medidas de Curtose ou Achatamento</w:t>
      </w:r>
    </w:p>
    <w:p w14:paraId="0EF7C6B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eratura.achatament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eratura.achatamento</w:t>
      </w:r>
    </w:p>
    <w:p w14:paraId="528F524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9421553</w:t>
      </w:r>
    </w:p>
    <w:p w14:paraId="5F54CBBB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Curva platicúrtica, achatada, o que significa que os valores estão muito concentrados em torno da média e, consequentemente, existe uma variação baixa.</w:t>
      </w:r>
    </w:p>
    <w:p w14:paraId="53189F85" w14:textId="77777777" w:rsidR="00226A92" w:rsidRPr="00F717C9" w:rsidRDefault="002C52EB">
      <w:pPr>
        <w:pStyle w:val="Ttulo3"/>
        <w:rPr>
          <w:lang w:val="pt-PT"/>
        </w:rPr>
      </w:pPr>
      <w:bookmarkStart w:id="16" w:name="temp-hist"/>
      <w:bookmarkEnd w:id="15"/>
      <w:r w:rsidRPr="00F717C9">
        <w:rPr>
          <w:lang w:val="pt-PT"/>
        </w:rPr>
        <w:t>Hi</w:t>
      </w:r>
      <w:r w:rsidRPr="00F717C9">
        <w:rPr>
          <w:lang w:val="pt-PT"/>
        </w:rPr>
        <w:t>stograma</w:t>
      </w:r>
    </w:p>
    <w:p w14:paraId="72ACA24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formula de sturge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Número de 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63DB873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Número de classes</w:t>
      </w:r>
    </w:p>
    <w:p w14:paraId="77E0279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.sturges.nclas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turges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.sturges.nclass</w:t>
      </w:r>
    </w:p>
    <w:p w14:paraId="6D5AE1E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5</w:t>
      </w:r>
    </w:p>
    <w:p w14:paraId="5299616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amplitude da classe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Amplitude da classe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613AFB2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Amplitude da classe</w:t>
      </w:r>
    </w:p>
    <w:p w14:paraId="2EC199E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.sturges.amplitud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mplitud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temp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.sturges.amplitude</w:t>
      </w:r>
    </w:p>
    <w:p w14:paraId="5439F62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6533333</w:t>
      </w:r>
    </w:p>
    <w:p w14:paraId="4EA4273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tabela de frequencia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0A80E03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Classes</w:t>
      </w:r>
    </w:p>
    <w:p w14:paraId="0D266E2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temp.sturges.break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eq</w:t>
      </w:r>
      <w:r w:rsidRPr="00F717C9">
        <w:rPr>
          <w:rStyle w:val="NormalTok"/>
          <w:lang w:val="pt-PT"/>
        </w:rPr>
        <w:t>(hour.temperatura.minima, hour.temperatura.max</w:t>
      </w:r>
      <w:r w:rsidRPr="00F717C9">
        <w:rPr>
          <w:rStyle w:val="NormalTok"/>
          <w:lang w:val="pt-PT"/>
        </w:rPr>
        <w:t>ima, hour.temp.sturges.amplitude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temp.sturges.breaks</w:t>
      </w:r>
    </w:p>
    <w:p w14:paraId="165CB5A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 [1] 0.02000000 0.08533333 0.15066667 0.21600000 0.28133333 0.34666667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[7] 0.41200000 0.47733333 0.54266667 0.60800000 0.67333333 0.73866667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[13] 0.80400000 0.86933333 0.93466667 1.00000000</w:t>
      </w:r>
    </w:p>
    <w:p w14:paraId="7DB14ED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Tabela de frequência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162B388C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bela de frequências</w:t>
      </w:r>
    </w:p>
    <w:p w14:paraId="1325189F" w14:textId="77777777" w:rsidR="00226A92" w:rsidRDefault="002C52EB">
      <w:pPr>
        <w:pStyle w:val="SourceCode"/>
      </w:pPr>
      <w:r>
        <w:rPr>
          <w:rStyle w:val="FunctionTok"/>
        </w:rPr>
        <w:lastRenderedPageBreak/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temp, </w:t>
      </w:r>
      <w:r>
        <w:rPr>
          <w:rStyle w:val="AttributeTok"/>
        </w:rPr>
        <w:t>breaks=</w:t>
      </w:r>
      <w:r>
        <w:rPr>
          <w:rStyle w:val="NormalTok"/>
        </w:rPr>
        <w:t>hour.temp.sturges.breaks))</w:t>
      </w:r>
    </w:p>
    <w:p w14:paraId="112E435D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0.02</w:t>
      </w:r>
      <w:r>
        <w:rPr>
          <w:rStyle w:val="VerbatimChar"/>
        </w:rPr>
        <w:t xml:space="preserve">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</w:t>
      </w:r>
      <w:r>
        <w:rPr>
          <w:rStyle w:val="VerbatimChar"/>
        </w:rPr>
        <w:t xml:space="preserve">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>##           1609           1406            482            192             34</w:t>
      </w:r>
    </w:p>
    <w:p w14:paraId="36DAF1B8" w14:textId="77777777" w:rsidR="00226A92" w:rsidRDefault="002C52EB">
      <w:pPr>
        <w:pStyle w:val="SourceCode"/>
      </w:pPr>
      <w:r>
        <w:rPr>
          <w:rStyle w:val="CommentTok"/>
        </w:rPr>
        <w:t># histogram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temp, </w:t>
      </w:r>
      <w:r>
        <w:rPr>
          <w:rStyle w:val="AttributeTok"/>
        </w:rPr>
        <w:t>main=</w:t>
      </w:r>
      <w:r>
        <w:rPr>
          <w:rStyle w:val="StringTok"/>
        </w:rPr>
        <w:t>"Histograma Te</w:t>
      </w:r>
      <w:r>
        <w:rPr>
          <w:rStyle w:val="StringTok"/>
        </w:rPr>
        <w:t>mperatu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 </w:t>
      </w:r>
      <w:r>
        <w:rPr>
          <w:rStyle w:val="AttributeTok"/>
        </w:rPr>
        <w:t>y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AttributeTok"/>
        </w:rPr>
        <w:t>nclass=</w:t>
      </w:r>
      <w:r>
        <w:rPr>
          <w:rStyle w:val="NormalTok"/>
        </w:rPr>
        <w:t>hour.temp.sturges.nclass)</w:t>
      </w:r>
    </w:p>
    <w:p w14:paraId="0877FCC2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613FB7E2" wp14:editId="647E37E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85AF1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A partir do histograma, pode-se observar que o valor do índice aumenta no intervalo 0.02, a 1, tendo um comportamento crescente até atingir o maior índice no intervalo de 0.</w:t>
      </w:r>
      <w:r w:rsidRPr="00F717C9">
        <w:rPr>
          <w:lang w:val="pt-PT"/>
        </w:rPr>
        <w:t>608 a 0.673.</w:t>
      </w:r>
    </w:p>
    <w:p w14:paraId="6D35BFCA" w14:textId="77777777" w:rsidR="00226A92" w:rsidRPr="00F717C9" w:rsidRDefault="002C52EB">
      <w:pPr>
        <w:pStyle w:val="Ttulo3"/>
        <w:rPr>
          <w:lang w:val="pt-PT"/>
        </w:rPr>
      </w:pPr>
      <w:bookmarkStart w:id="17" w:name="temp-extremo-quartil"/>
      <w:bookmarkEnd w:id="16"/>
      <w:r w:rsidRPr="00F717C9">
        <w:rPr>
          <w:lang w:val="pt-PT"/>
        </w:rPr>
        <w:t>Diagrama de Extremos e Quartis</w:t>
      </w:r>
    </w:p>
    <w:p w14:paraId="420BAC7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Outlier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Outlier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4E4CD83" w14:textId="77777777" w:rsidR="00226A92" w:rsidRDefault="002C52E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Outliers</w:t>
      </w:r>
    </w:p>
    <w:p w14:paraId="68AD0AD5" w14:textId="77777777" w:rsidR="00226A92" w:rsidRDefault="002C52EB">
      <w:pPr>
        <w:pStyle w:val="SourceCode"/>
      </w:pPr>
      <w:r>
        <w:rPr>
          <w:rStyle w:val="NormalTok"/>
        </w:rPr>
        <w:t xml:space="preserve">hour.temperatura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temperatura.outliers</w:t>
      </w:r>
    </w:p>
    <w:p w14:paraId="51856AF7" w14:textId="77777777" w:rsidR="00226A92" w:rsidRDefault="002C52EB">
      <w:pPr>
        <w:pStyle w:val="SourceCode"/>
      </w:pPr>
      <w:r>
        <w:rPr>
          <w:rStyle w:val="VerbatimChar"/>
        </w:rPr>
        <w:t>## numeric(0)</w:t>
      </w:r>
    </w:p>
    <w:p w14:paraId="06655A8E" w14:textId="77777777" w:rsidR="00226A92" w:rsidRDefault="002C52EB">
      <w:pPr>
        <w:pStyle w:val="SourceCode"/>
      </w:pPr>
      <w:r>
        <w:rPr>
          <w:rStyle w:val="CommentTok"/>
        </w:rPr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temp, </w:t>
      </w:r>
      <w:r>
        <w:rPr>
          <w:rStyle w:val="AttributeTok"/>
        </w:rPr>
        <w:t>ylab=</w:t>
      </w:r>
      <w:r>
        <w:rPr>
          <w:rStyle w:val="StringTok"/>
        </w:rPr>
        <w:t>"Temperatura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Temperatur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temperatura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4F9E5F" w14:textId="77777777" w:rsidR="00226A92" w:rsidRPr="00F717C9" w:rsidRDefault="002C52EB">
      <w:pPr>
        <w:pStyle w:val="FirstParagraph"/>
        <w:rPr>
          <w:lang w:val="pt-PT"/>
        </w:rPr>
      </w:pPr>
      <w:r>
        <w:rPr>
          <w:noProof/>
        </w:rPr>
        <w:drawing>
          <wp:inline distT="0" distB="0" distL="0" distR="0" wp14:anchorId="5932D0B0" wp14:editId="0D7CC5E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7C9">
        <w:rPr>
          <w:lang w:val="pt-PT"/>
        </w:rPr>
        <w:t xml:space="preserve"> Verificou-se que não existem outliers presentes no gráfico.</w:t>
      </w:r>
    </w:p>
    <w:p w14:paraId="7E7BA9D4" w14:textId="77777777" w:rsidR="00226A92" w:rsidRPr="00F717C9" w:rsidRDefault="002C52EB">
      <w:pPr>
        <w:pStyle w:val="Ttulo2"/>
        <w:rPr>
          <w:lang w:val="pt-PT"/>
        </w:rPr>
      </w:pPr>
      <w:bookmarkStart w:id="18" w:name="weekday"/>
      <w:bookmarkEnd w:id="0"/>
      <w:bookmarkEnd w:id="17"/>
      <w:r w:rsidRPr="00F717C9">
        <w:rPr>
          <w:lang w:val="pt-PT"/>
        </w:rPr>
        <w:t>2.. weekday</w:t>
      </w:r>
    </w:p>
    <w:p w14:paraId="692F2C04" w14:textId="77777777" w:rsidR="00226A92" w:rsidRPr="00F717C9" w:rsidRDefault="002C52EB">
      <w:pPr>
        <w:pStyle w:val="Ttulo3"/>
        <w:rPr>
          <w:lang w:val="pt-PT"/>
        </w:rPr>
      </w:pPr>
      <w:bookmarkStart w:id="19" w:name="classificação-da-variável-1"/>
      <w:r w:rsidRPr="00F717C9">
        <w:rPr>
          <w:lang w:val="pt-PT"/>
        </w:rPr>
        <w:t>Classificação da variável</w:t>
      </w:r>
    </w:p>
    <w:p w14:paraId="51B874FC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Variável qualitativa ordinal, e é tra</w:t>
      </w:r>
      <w:r w:rsidRPr="00F717C9">
        <w:rPr>
          <w:lang w:val="pt-PT"/>
        </w:rPr>
        <w:t>tada como quantitativa discreta normal, visto que, não tem grande variedade de variaveis distintas.</w:t>
      </w:r>
    </w:p>
    <w:p w14:paraId="2C6CD817" w14:textId="77777777" w:rsidR="00226A92" w:rsidRPr="00F717C9" w:rsidRDefault="002C52EB">
      <w:pPr>
        <w:pStyle w:val="Ttulo3"/>
        <w:rPr>
          <w:lang w:val="pt-PT"/>
        </w:rPr>
      </w:pPr>
      <w:bookmarkStart w:id="20" w:name="weekday-mtc"/>
      <w:bookmarkEnd w:id="19"/>
      <w:r w:rsidRPr="00F717C9">
        <w:rPr>
          <w:lang w:val="pt-PT"/>
        </w:rPr>
        <w:t>Medidas de Tendência Central</w:t>
      </w:r>
    </w:p>
    <w:p w14:paraId="66AABD73" w14:textId="77777777" w:rsidR="00226A92" w:rsidRPr="00F717C9" w:rsidRDefault="002C52EB">
      <w:pPr>
        <w:pStyle w:val="Ttulo4"/>
        <w:rPr>
          <w:lang w:val="pt-PT"/>
        </w:rPr>
      </w:pPr>
      <w:bookmarkStart w:id="21" w:name="weekday-moda"/>
      <w:r w:rsidRPr="00F717C9">
        <w:rPr>
          <w:lang w:val="pt-PT"/>
        </w:rPr>
        <w:t>Moda</w:t>
      </w:r>
    </w:p>
    <w:p w14:paraId="3F32CF7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mod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od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moda</w:t>
      </w:r>
    </w:p>
    <w:p w14:paraId="1B4E47F9" w14:textId="77777777" w:rsidR="00226A92" w:rsidRDefault="002C52EB">
      <w:pPr>
        <w:pStyle w:val="SourceCode"/>
      </w:pPr>
      <w:r>
        <w:rPr>
          <w:rStyle w:val="VerbatimChar"/>
        </w:rPr>
        <w:lastRenderedPageBreak/>
        <w:t>## [1] 6</w:t>
      </w:r>
    </w:p>
    <w:p w14:paraId="252BEE54" w14:textId="77777777" w:rsidR="00226A92" w:rsidRDefault="002C52EB">
      <w:pPr>
        <w:pStyle w:val="Ttulo4"/>
      </w:pPr>
      <w:bookmarkStart w:id="22" w:name="weekday-media"/>
      <w:bookmarkEnd w:id="21"/>
      <w:r>
        <w:t>Média</w:t>
      </w:r>
    </w:p>
    <w:p w14:paraId="2162E250" w14:textId="77777777" w:rsidR="00226A92" w:rsidRDefault="002C52EB">
      <w:pPr>
        <w:pStyle w:val="SourceCode"/>
      </w:pPr>
      <w:r>
        <w:rPr>
          <w:rStyle w:val="NormalTok"/>
        </w:rPr>
        <w:t xml:space="preserve">hour.weekday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br/>
      </w:r>
      <w:r>
        <w:rPr>
          <w:rStyle w:val="NormalTok"/>
        </w:rPr>
        <w:t>hour.weekday.media</w:t>
      </w:r>
    </w:p>
    <w:p w14:paraId="6990C9B6" w14:textId="77777777" w:rsidR="00226A92" w:rsidRDefault="002C52EB">
      <w:pPr>
        <w:pStyle w:val="SourceCode"/>
      </w:pPr>
      <w:r>
        <w:rPr>
          <w:rStyle w:val="VerbatimChar"/>
        </w:rPr>
        <w:t>## [1] 3.003683</w:t>
      </w:r>
    </w:p>
    <w:p w14:paraId="72974339" w14:textId="77777777" w:rsidR="00226A92" w:rsidRDefault="002C52EB">
      <w:pPr>
        <w:pStyle w:val="Ttulo4"/>
      </w:pPr>
      <w:bookmarkStart w:id="23" w:name="weekday-mediana"/>
      <w:bookmarkEnd w:id="22"/>
      <w:r>
        <w:t>Mediana</w:t>
      </w:r>
    </w:p>
    <w:p w14:paraId="2FFAE86E" w14:textId="77777777" w:rsidR="00226A92" w:rsidRDefault="002C52EB">
      <w:pPr>
        <w:pStyle w:val="SourceCode"/>
      </w:pPr>
      <w:r>
        <w:rPr>
          <w:rStyle w:val="NormalTok"/>
        </w:rPr>
        <w:t xml:space="preserve">hour.weekday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br/>
      </w:r>
      <w:r>
        <w:rPr>
          <w:rStyle w:val="NormalTok"/>
        </w:rPr>
        <w:t>hour.weekday.mediana</w:t>
      </w:r>
    </w:p>
    <w:p w14:paraId="47B38E37" w14:textId="77777777" w:rsidR="00226A92" w:rsidRDefault="002C52EB">
      <w:pPr>
        <w:pStyle w:val="SourceCode"/>
      </w:pPr>
      <w:r>
        <w:rPr>
          <w:rStyle w:val="VerbatimChar"/>
        </w:rPr>
        <w:t>## [1] 3</w:t>
      </w:r>
    </w:p>
    <w:p w14:paraId="4E63AE0B" w14:textId="77777777" w:rsidR="00226A92" w:rsidRDefault="002C52EB">
      <w:pPr>
        <w:pStyle w:val="Ttulo4"/>
      </w:pPr>
      <w:bookmarkStart w:id="24" w:name="weekday-quartil"/>
      <w:bookmarkEnd w:id="23"/>
      <w:r>
        <w:t>Quartil</w:t>
      </w:r>
    </w:p>
    <w:p w14:paraId="6118C292" w14:textId="77777777" w:rsidR="00226A92" w:rsidRDefault="002C52EB">
      <w:pPr>
        <w:pStyle w:val="SourceCode"/>
      </w:pPr>
      <w:r>
        <w:rPr>
          <w:rStyle w:val="NormalTok"/>
        </w:rPr>
        <w:t xml:space="preserve">hour.weekday.q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br/>
      </w:r>
      <w:r>
        <w:rPr>
          <w:rStyle w:val="NormalTok"/>
        </w:rPr>
        <w:t>hour.weekday.quantile</w:t>
      </w:r>
    </w:p>
    <w:p w14:paraId="0DED4E6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  0%  25%  50%  75% 100%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  0    1    3    5    6</w:t>
      </w:r>
    </w:p>
    <w:p w14:paraId="63E6A14F" w14:textId="77777777" w:rsidR="00226A92" w:rsidRPr="00F717C9" w:rsidRDefault="002C52EB">
      <w:pPr>
        <w:pStyle w:val="Ttulo3"/>
        <w:rPr>
          <w:lang w:val="pt-PT"/>
        </w:rPr>
      </w:pPr>
      <w:bookmarkStart w:id="25" w:name="weekday-mdc"/>
      <w:bookmarkEnd w:id="20"/>
      <w:bookmarkEnd w:id="24"/>
      <w:r w:rsidRPr="00F717C9">
        <w:rPr>
          <w:lang w:val="pt-PT"/>
        </w:rPr>
        <w:t>Medidas de Dispersão Central</w:t>
      </w:r>
    </w:p>
    <w:p w14:paraId="21C73B41" w14:textId="77777777" w:rsidR="00226A92" w:rsidRPr="00F717C9" w:rsidRDefault="002C52EB">
      <w:pPr>
        <w:pStyle w:val="Ttulo4"/>
        <w:rPr>
          <w:lang w:val="pt-PT"/>
        </w:rPr>
      </w:pPr>
      <w:bookmarkStart w:id="26" w:name="weekday-variancia"/>
      <w:r w:rsidRPr="00F717C9">
        <w:rPr>
          <w:lang w:val="pt-PT"/>
        </w:rPr>
        <w:t>Variância</w:t>
      </w:r>
    </w:p>
    <w:p w14:paraId="7338E12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varianc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variancia</w:t>
      </w:r>
    </w:p>
    <w:p w14:paraId="6821E23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4.023119</w:t>
      </w:r>
    </w:p>
    <w:p w14:paraId="76F04466" w14:textId="77777777" w:rsidR="00226A92" w:rsidRPr="00F717C9" w:rsidRDefault="002C52EB">
      <w:pPr>
        <w:pStyle w:val="Ttulo4"/>
        <w:rPr>
          <w:lang w:val="pt-PT"/>
        </w:rPr>
      </w:pPr>
      <w:bookmarkStart w:id="27" w:name="weekday-desvio"/>
      <w:bookmarkEnd w:id="26"/>
      <w:r w:rsidRPr="00F717C9">
        <w:rPr>
          <w:lang w:val="pt-PT"/>
        </w:rPr>
        <w:t>Desvio Padrão</w:t>
      </w:r>
    </w:p>
    <w:p w14:paraId="7A7CF6E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desvio_padr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desvio_padrao</w:t>
      </w:r>
    </w:p>
    <w:p w14:paraId="271849C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2.005771</w:t>
      </w:r>
    </w:p>
    <w:p w14:paraId="69D3B6CD" w14:textId="77777777" w:rsidR="00226A92" w:rsidRPr="00F717C9" w:rsidRDefault="002C52EB">
      <w:pPr>
        <w:pStyle w:val="Ttulo4"/>
        <w:rPr>
          <w:lang w:val="pt-PT"/>
        </w:rPr>
      </w:pPr>
      <w:bookmarkStart w:id="28" w:name="weekday-cv"/>
      <w:bookmarkEnd w:id="27"/>
      <w:r w:rsidRPr="00F717C9">
        <w:rPr>
          <w:lang w:val="pt-PT"/>
        </w:rPr>
        <w:t>Co</w:t>
      </w:r>
      <w:r w:rsidRPr="00F717C9">
        <w:rPr>
          <w:lang w:val="pt-PT"/>
        </w:rPr>
        <w:t>eficiente de Variação</w:t>
      </w:r>
    </w:p>
    <w:p w14:paraId="7A18D04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coeficiente_variac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oeficiente_variaca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coeficiente_variacao</w:t>
      </w:r>
    </w:p>
    <w:p w14:paraId="24FC278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66.77708</w:t>
      </w:r>
    </w:p>
    <w:p w14:paraId="7884AB12" w14:textId="77777777" w:rsidR="00226A92" w:rsidRPr="00F717C9" w:rsidRDefault="002C52EB">
      <w:pPr>
        <w:pStyle w:val="Ttulo3"/>
        <w:rPr>
          <w:lang w:val="pt-PT"/>
        </w:rPr>
      </w:pPr>
      <w:bookmarkStart w:id="29" w:name="weekday-extremos"/>
      <w:bookmarkEnd w:id="25"/>
      <w:bookmarkEnd w:id="28"/>
      <w:r w:rsidRPr="00F717C9">
        <w:rPr>
          <w:lang w:val="pt-PT"/>
        </w:rPr>
        <w:t>Valores Extremos</w:t>
      </w:r>
    </w:p>
    <w:p w14:paraId="14A3D39E" w14:textId="77777777" w:rsidR="00226A92" w:rsidRPr="00F717C9" w:rsidRDefault="002C52EB">
      <w:pPr>
        <w:pStyle w:val="Ttulo4"/>
        <w:rPr>
          <w:lang w:val="pt-PT"/>
        </w:rPr>
      </w:pPr>
      <w:bookmarkStart w:id="30" w:name="weekday-max"/>
      <w:r w:rsidRPr="00F717C9">
        <w:rPr>
          <w:lang w:val="pt-PT"/>
        </w:rPr>
        <w:t>Máximo</w:t>
      </w:r>
    </w:p>
    <w:p w14:paraId="6BFA147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max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maxima</w:t>
      </w:r>
    </w:p>
    <w:p w14:paraId="73EFD851" w14:textId="77777777" w:rsidR="00226A92" w:rsidRDefault="002C52EB">
      <w:pPr>
        <w:pStyle w:val="SourceCode"/>
      </w:pPr>
      <w:r>
        <w:rPr>
          <w:rStyle w:val="VerbatimChar"/>
        </w:rPr>
        <w:t>## [1] 6</w:t>
      </w:r>
    </w:p>
    <w:p w14:paraId="534A9987" w14:textId="77777777" w:rsidR="00226A92" w:rsidRDefault="002C52EB">
      <w:pPr>
        <w:pStyle w:val="Ttulo4"/>
      </w:pPr>
      <w:bookmarkStart w:id="31" w:name="weekday-min"/>
      <w:bookmarkEnd w:id="30"/>
      <w:r>
        <w:t>Mínimo</w:t>
      </w:r>
    </w:p>
    <w:p w14:paraId="6FF0C4DB" w14:textId="77777777" w:rsidR="00226A92" w:rsidRDefault="002C52EB">
      <w:pPr>
        <w:pStyle w:val="SourceCode"/>
      </w:pPr>
      <w:r>
        <w:rPr>
          <w:rStyle w:val="NormalTok"/>
        </w:rPr>
        <w:t>hour.weekda</w:t>
      </w:r>
      <w:r>
        <w:rPr>
          <w:rStyle w:val="NormalTok"/>
        </w:rPr>
        <w:t xml:space="preserve">y.min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br/>
      </w:r>
      <w:r>
        <w:rPr>
          <w:rStyle w:val="NormalTok"/>
        </w:rPr>
        <w:t>hour.weekday.minima</w:t>
      </w:r>
    </w:p>
    <w:p w14:paraId="02BCE63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lastRenderedPageBreak/>
        <w:t>## [1] 0</w:t>
      </w:r>
    </w:p>
    <w:p w14:paraId="23D8B21C" w14:textId="77777777" w:rsidR="00226A92" w:rsidRPr="00F717C9" w:rsidRDefault="002C52EB">
      <w:pPr>
        <w:pStyle w:val="Ttulo3"/>
        <w:rPr>
          <w:lang w:val="pt-PT"/>
        </w:rPr>
      </w:pPr>
      <w:bookmarkStart w:id="32" w:name="weekday-assimetria"/>
      <w:bookmarkEnd w:id="29"/>
      <w:bookmarkEnd w:id="31"/>
      <w:r w:rsidRPr="00F717C9">
        <w:rPr>
          <w:lang w:val="pt-PT"/>
        </w:rPr>
        <w:t>Medidas de Assimetria</w:t>
      </w:r>
    </w:p>
    <w:p w14:paraId="4B35A5C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assimetr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assimetria</w:t>
      </w:r>
    </w:p>
    <w:p w14:paraId="6424B5D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002997704</w:t>
      </w:r>
    </w:p>
    <w:p w14:paraId="6F606240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De acordo com o resultado, é assimétrica negativa (ou enviesada para a esquerda).</w:t>
      </w:r>
    </w:p>
    <w:p w14:paraId="5FA62217" w14:textId="77777777" w:rsidR="00226A92" w:rsidRPr="00F717C9" w:rsidRDefault="002C52EB">
      <w:pPr>
        <w:pStyle w:val="Ttulo3"/>
        <w:rPr>
          <w:lang w:val="pt-PT"/>
        </w:rPr>
      </w:pPr>
      <w:bookmarkStart w:id="33" w:name="weekday-curtose"/>
      <w:bookmarkEnd w:id="32"/>
      <w:r w:rsidRPr="00F717C9">
        <w:rPr>
          <w:lang w:val="pt-PT"/>
        </w:rPr>
        <w:t>Medidas de Curtose ou Achatamento</w:t>
      </w:r>
    </w:p>
    <w:p w14:paraId="0376BB7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weekday.achatament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weekday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weekday.achatamento</w:t>
      </w:r>
    </w:p>
    <w:p w14:paraId="7D02F91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1.256181</w:t>
      </w:r>
    </w:p>
    <w:p w14:paraId="761B6D14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Curva platicúrtica, achatada, o que signific</w:t>
      </w:r>
      <w:r w:rsidRPr="00F717C9">
        <w:rPr>
          <w:lang w:val="pt-PT"/>
        </w:rPr>
        <w:t>a que os valores estão pouco concentrados em torno da média e, consequentemente, existe uma variação elevada.</w:t>
      </w:r>
    </w:p>
    <w:p w14:paraId="1534843E" w14:textId="77777777" w:rsidR="00226A92" w:rsidRDefault="002C52EB">
      <w:pPr>
        <w:pStyle w:val="Ttulo3"/>
      </w:pPr>
      <w:bookmarkStart w:id="34" w:name="weekday-hist"/>
      <w:bookmarkEnd w:id="33"/>
      <w:r>
        <w:t>Grafico de barras</w:t>
      </w:r>
    </w:p>
    <w:p w14:paraId="1AC1E843" w14:textId="77777777" w:rsidR="00226A92" w:rsidRDefault="002C52EB"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count, </w:t>
      </w:r>
      <w:r>
        <w:rPr>
          <w:rStyle w:val="AttributeTok"/>
        </w:rPr>
        <w:t>main=</w:t>
      </w:r>
      <w:r>
        <w:rPr>
          <w:rStyle w:val="StringTok"/>
        </w:rPr>
        <w:t>"Dias da seman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Weekday"</w:t>
      </w:r>
      <w:r>
        <w:rPr>
          <w:rStyle w:val="NormalTok"/>
        </w:rPr>
        <w:t xml:space="preserve">,  </w:t>
      </w:r>
      <w:r>
        <w:rPr>
          <w:rStyle w:val="AttributeTok"/>
        </w:rPr>
        <w:t>y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AttributeTok"/>
        </w:rPr>
        <w:t>space 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</w:t>
      </w:r>
      <w:r>
        <w:rPr>
          <w:rStyle w:val="NormalTok"/>
        </w:rPr>
        <w:t>(</w:t>
      </w:r>
      <w:r>
        <w:rPr>
          <w:rStyle w:val="AttributeTok"/>
        </w:rPr>
        <w:t>bty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1BF80C7D" w14:textId="77777777" w:rsidR="00226A92" w:rsidRPr="00F717C9" w:rsidRDefault="002C52EB">
      <w:pPr>
        <w:pStyle w:val="FirstParagraph"/>
        <w:rPr>
          <w:lang w:val="pt-PT"/>
        </w:rPr>
      </w:pPr>
      <w:r>
        <w:rPr>
          <w:noProof/>
        </w:rPr>
        <w:drawing>
          <wp:inline distT="0" distB="0" distL="0" distR="0" wp14:anchorId="06C02FB2" wp14:editId="15F262C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717C9">
        <w:rPr>
          <w:lang w:val="pt-PT"/>
        </w:rPr>
        <w:t xml:space="preserve"> A</w:t>
      </w:r>
      <w:r w:rsidRPr="00F717C9">
        <w:rPr>
          <w:lang w:val="pt-PT"/>
        </w:rPr>
        <w:t xml:space="preserve"> partir do Gráfico de barras, pode-se observar que o valor do índice mantém se no intervalo 0 a 6, tendo um comportamento crescente até atingir o maior índice que é 6.</w:t>
      </w:r>
    </w:p>
    <w:p w14:paraId="1603C917" w14:textId="77777777" w:rsidR="00226A92" w:rsidRPr="00F717C9" w:rsidRDefault="002C52EB">
      <w:pPr>
        <w:pStyle w:val="Ttulo3"/>
        <w:rPr>
          <w:lang w:val="pt-PT"/>
        </w:rPr>
      </w:pPr>
      <w:bookmarkStart w:id="35" w:name="weekday-extremo-quartil"/>
      <w:bookmarkEnd w:id="34"/>
      <w:r w:rsidRPr="00F717C9">
        <w:rPr>
          <w:lang w:val="pt-PT"/>
        </w:rPr>
        <w:lastRenderedPageBreak/>
        <w:t>Diagrama de Extremos e Quartis</w:t>
      </w:r>
    </w:p>
    <w:p w14:paraId="2A463B3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Outlier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Outlier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635B82BA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liers</w:t>
      </w:r>
    </w:p>
    <w:p w14:paraId="48B3052B" w14:textId="77777777" w:rsidR="00226A92" w:rsidRDefault="002C52EB">
      <w:pPr>
        <w:pStyle w:val="SourceCode"/>
      </w:pPr>
      <w:r>
        <w:rPr>
          <w:rStyle w:val="NormalTok"/>
        </w:rPr>
        <w:t xml:space="preserve">hour.weekday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weekday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weekday.outliers</w:t>
      </w:r>
    </w:p>
    <w:p w14:paraId="16DA162B" w14:textId="77777777" w:rsidR="00226A92" w:rsidRDefault="002C52EB">
      <w:pPr>
        <w:pStyle w:val="SourceCode"/>
      </w:pPr>
      <w:r>
        <w:rPr>
          <w:rStyle w:val="VerbatimChar"/>
        </w:rPr>
        <w:t>## integer(0)</w:t>
      </w:r>
    </w:p>
    <w:p w14:paraId="47913767" w14:textId="77777777" w:rsidR="00226A92" w:rsidRDefault="002C52EB">
      <w:pPr>
        <w:pStyle w:val="SourceCode"/>
      </w:pPr>
      <w:r>
        <w:rPr>
          <w:rStyle w:val="CommentTok"/>
        </w:rPr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weekday, </w:t>
      </w:r>
      <w:r>
        <w:rPr>
          <w:rStyle w:val="AttributeTok"/>
        </w:rPr>
        <w:t>ylab=</w:t>
      </w:r>
      <w:r>
        <w:rPr>
          <w:rStyle w:val="StringTok"/>
        </w:rPr>
        <w:t>"Dia da Semana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Dia da Seman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weekday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90744B5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0EC559F2" wp14:editId="44185BF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3A8E0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Verificou-se que não existem outliers presentes no gráfico.</w:t>
      </w:r>
    </w:p>
    <w:p w14:paraId="36D25A0A" w14:textId="77777777" w:rsidR="00226A92" w:rsidRPr="00F717C9" w:rsidRDefault="002C52EB">
      <w:pPr>
        <w:pStyle w:val="Ttulo2"/>
        <w:rPr>
          <w:lang w:val="pt-PT"/>
        </w:rPr>
      </w:pPr>
      <w:bookmarkStart w:id="36" w:name="casual"/>
      <w:bookmarkEnd w:id="18"/>
      <w:bookmarkEnd w:id="35"/>
      <w:r w:rsidRPr="00F717C9">
        <w:rPr>
          <w:lang w:val="pt-PT"/>
        </w:rPr>
        <w:t>3.. casual</w:t>
      </w:r>
    </w:p>
    <w:p w14:paraId="3ED5021B" w14:textId="77777777" w:rsidR="00226A92" w:rsidRPr="00F717C9" w:rsidRDefault="002C52EB">
      <w:pPr>
        <w:pStyle w:val="Ttulo3"/>
        <w:rPr>
          <w:lang w:val="pt-PT"/>
        </w:rPr>
      </w:pPr>
      <w:bookmarkStart w:id="37" w:name="classificação-da-variável-2"/>
      <w:r w:rsidRPr="00F717C9">
        <w:rPr>
          <w:lang w:val="pt-PT"/>
        </w:rPr>
        <w:t>Classificação da variável</w:t>
      </w:r>
    </w:p>
    <w:p w14:paraId="0CBEA2CC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Variável qualitativa ordinal, e é tratada como quantitativa discreta normal, visto que, não tem grande variedade de variaveis distintas.</w:t>
      </w:r>
    </w:p>
    <w:p w14:paraId="08782F8C" w14:textId="77777777" w:rsidR="00226A92" w:rsidRPr="00F717C9" w:rsidRDefault="002C52EB">
      <w:pPr>
        <w:pStyle w:val="Ttulo3"/>
        <w:rPr>
          <w:lang w:val="pt-PT"/>
        </w:rPr>
      </w:pPr>
      <w:bookmarkStart w:id="38" w:name="casual-mtc"/>
      <w:bookmarkEnd w:id="37"/>
      <w:r w:rsidRPr="00F717C9">
        <w:rPr>
          <w:lang w:val="pt-PT"/>
        </w:rPr>
        <w:lastRenderedPageBreak/>
        <w:t>Medida</w:t>
      </w:r>
      <w:r w:rsidRPr="00F717C9">
        <w:rPr>
          <w:lang w:val="pt-PT"/>
        </w:rPr>
        <w:t>s de Tendência Central</w:t>
      </w:r>
    </w:p>
    <w:p w14:paraId="05C4D39F" w14:textId="77777777" w:rsidR="00226A92" w:rsidRPr="00F717C9" w:rsidRDefault="002C52EB">
      <w:pPr>
        <w:pStyle w:val="Ttulo4"/>
        <w:rPr>
          <w:lang w:val="pt-PT"/>
        </w:rPr>
      </w:pPr>
      <w:bookmarkStart w:id="39" w:name="casual-moda"/>
      <w:r w:rsidRPr="00F717C9">
        <w:rPr>
          <w:lang w:val="pt-PT"/>
        </w:rPr>
        <w:t>Moda</w:t>
      </w:r>
    </w:p>
    <w:p w14:paraId="6AF7325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mod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od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moda</w:t>
      </w:r>
    </w:p>
    <w:p w14:paraId="2853C4B9" w14:textId="77777777" w:rsidR="00226A92" w:rsidRDefault="002C52EB">
      <w:pPr>
        <w:pStyle w:val="SourceCode"/>
      </w:pPr>
      <w:r>
        <w:rPr>
          <w:rStyle w:val="VerbatimChar"/>
        </w:rPr>
        <w:t>## [1] 0</w:t>
      </w:r>
    </w:p>
    <w:p w14:paraId="30AEA3D5" w14:textId="77777777" w:rsidR="00226A92" w:rsidRDefault="002C52EB">
      <w:pPr>
        <w:pStyle w:val="Ttulo4"/>
      </w:pPr>
      <w:bookmarkStart w:id="40" w:name="casual-media"/>
      <w:bookmarkEnd w:id="39"/>
      <w:r>
        <w:t>Média</w:t>
      </w:r>
    </w:p>
    <w:p w14:paraId="36CFE5D1" w14:textId="77777777" w:rsidR="00226A92" w:rsidRDefault="002C52EB">
      <w:pPr>
        <w:pStyle w:val="SourceCode"/>
      </w:pPr>
      <w:r>
        <w:rPr>
          <w:rStyle w:val="NormalTok"/>
        </w:rPr>
        <w:t xml:space="preserve">hour.casual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asual)</w:t>
      </w:r>
      <w:r>
        <w:br/>
      </w:r>
      <w:r>
        <w:rPr>
          <w:rStyle w:val="NormalTok"/>
        </w:rPr>
        <w:t>hour.casual.media</w:t>
      </w:r>
    </w:p>
    <w:p w14:paraId="60B048AF" w14:textId="77777777" w:rsidR="00226A92" w:rsidRDefault="002C52EB">
      <w:pPr>
        <w:pStyle w:val="SourceCode"/>
      </w:pPr>
      <w:r>
        <w:rPr>
          <w:rStyle w:val="VerbatimChar"/>
        </w:rPr>
        <w:t>## [1] 35.67622</w:t>
      </w:r>
    </w:p>
    <w:p w14:paraId="65E13F88" w14:textId="77777777" w:rsidR="00226A92" w:rsidRDefault="002C52EB">
      <w:pPr>
        <w:pStyle w:val="Ttulo4"/>
      </w:pPr>
      <w:bookmarkStart w:id="41" w:name="casual-mediana"/>
      <w:bookmarkEnd w:id="40"/>
      <w:r>
        <w:t>Mediana</w:t>
      </w:r>
    </w:p>
    <w:p w14:paraId="0D4F3C12" w14:textId="77777777" w:rsidR="00226A92" w:rsidRDefault="002C52EB">
      <w:pPr>
        <w:pStyle w:val="SourceCode"/>
      </w:pPr>
      <w:r>
        <w:rPr>
          <w:rStyle w:val="NormalTok"/>
        </w:rPr>
        <w:t xml:space="preserve">hour.casual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asual)</w:t>
      </w:r>
      <w:r>
        <w:br/>
      </w:r>
      <w:r>
        <w:rPr>
          <w:rStyle w:val="NormalTok"/>
        </w:rPr>
        <w:t>hour.casual.mediana</w:t>
      </w:r>
    </w:p>
    <w:p w14:paraId="33C0351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7</w:t>
      </w:r>
    </w:p>
    <w:p w14:paraId="6FC16FD2" w14:textId="77777777" w:rsidR="00226A92" w:rsidRPr="00F717C9" w:rsidRDefault="002C52EB">
      <w:pPr>
        <w:pStyle w:val="Ttulo4"/>
        <w:rPr>
          <w:lang w:val="pt-PT"/>
        </w:rPr>
      </w:pPr>
      <w:bookmarkStart w:id="42" w:name="casual-quartil"/>
      <w:bookmarkEnd w:id="41"/>
      <w:r w:rsidRPr="00F717C9">
        <w:rPr>
          <w:lang w:val="pt-PT"/>
        </w:rPr>
        <w:t>Quartil</w:t>
      </w:r>
    </w:p>
    <w:p w14:paraId="6AEBBB8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quantil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quantil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quantile</w:t>
      </w:r>
    </w:p>
    <w:p w14:paraId="70862E2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  0%  25%  50%  75% 100%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  0    4   17   48  367</w:t>
      </w:r>
    </w:p>
    <w:p w14:paraId="66A4FDE8" w14:textId="77777777" w:rsidR="00226A92" w:rsidRPr="00F717C9" w:rsidRDefault="002C52EB">
      <w:pPr>
        <w:pStyle w:val="Ttulo3"/>
        <w:rPr>
          <w:lang w:val="pt-PT"/>
        </w:rPr>
      </w:pPr>
      <w:bookmarkStart w:id="43" w:name="casual-mdc"/>
      <w:bookmarkEnd w:id="38"/>
      <w:bookmarkEnd w:id="42"/>
      <w:r w:rsidRPr="00F717C9">
        <w:rPr>
          <w:lang w:val="pt-PT"/>
        </w:rPr>
        <w:t>Medidas de Dispersão Central</w:t>
      </w:r>
    </w:p>
    <w:p w14:paraId="62AD9D99" w14:textId="77777777" w:rsidR="00226A92" w:rsidRPr="00F717C9" w:rsidRDefault="002C52EB">
      <w:pPr>
        <w:pStyle w:val="Ttulo4"/>
        <w:rPr>
          <w:lang w:val="pt-PT"/>
        </w:rPr>
      </w:pPr>
      <w:bookmarkStart w:id="44" w:name="casual-variancia"/>
      <w:r w:rsidRPr="00F717C9">
        <w:rPr>
          <w:lang w:val="pt-PT"/>
        </w:rPr>
        <w:t>Variância</w:t>
      </w:r>
    </w:p>
    <w:p w14:paraId="3983DB2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varianc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v</w:t>
      </w:r>
      <w:r w:rsidRPr="00F717C9">
        <w:rPr>
          <w:rStyle w:val="NormalTok"/>
          <w:lang w:val="pt-PT"/>
        </w:rPr>
        <w:t>ariancia</w:t>
      </w:r>
    </w:p>
    <w:p w14:paraId="127A9E6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2430.986</w:t>
      </w:r>
    </w:p>
    <w:p w14:paraId="051C140A" w14:textId="77777777" w:rsidR="00226A92" w:rsidRPr="00F717C9" w:rsidRDefault="002C52EB">
      <w:pPr>
        <w:pStyle w:val="Ttulo4"/>
        <w:rPr>
          <w:lang w:val="pt-PT"/>
        </w:rPr>
      </w:pPr>
      <w:bookmarkStart w:id="45" w:name="casual-desvio"/>
      <w:bookmarkEnd w:id="44"/>
      <w:r w:rsidRPr="00F717C9">
        <w:rPr>
          <w:lang w:val="pt-PT"/>
        </w:rPr>
        <w:t>Desvio Padrão</w:t>
      </w:r>
    </w:p>
    <w:p w14:paraId="21397AB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desvio_padr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desvio_padrao</w:t>
      </w:r>
    </w:p>
    <w:p w14:paraId="352538A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49.30503</w:t>
      </w:r>
    </w:p>
    <w:p w14:paraId="6FFA989C" w14:textId="77777777" w:rsidR="00226A92" w:rsidRPr="00F717C9" w:rsidRDefault="002C52EB">
      <w:pPr>
        <w:pStyle w:val="Ttulo4"/>
        <w:rPr>
          <w:lang w:val="pt-PT"/>
        </w:rPr>
      </w:pPr>
      <w:bookmarkStart w:id="46" w:name="casual-cv"/>
      <w:bookmarkEnd w:id="45"/>
      <w:r w:rsidRPr="00F717C9">
        <w:rPr>
          <w:lang w:val="pt-PT"/>
        </w:rPr>
        <w:t>Coeficiente de Variação</w:t>
      </w:r>
    </w:p>
    <w:p w14:paraId="7BBD78E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coeficiente_variac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oeficiente_variaca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coeficiente_variacao</w:t>
      </w:r>
    </w:p>
    <w:p w14:paraId="2ED3324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rStyle w:val="VerbatimChar"/>
          <w:lang w:val="pt-PT"/>
        </w:rPr>
        <w:t>[1] 138.2014</w:t>
      </w:r>
    </w:p>
    <w:p w14:paraId="773C5582" w14:textId="77777777" w:rsidR="00226A92" w:rsidRPr="00F717C9" w:rsidRDefault="002C52EB">
      <w:pPr>
        <w:pStyle w:val="Ttulo3"/>
        <w:rPr>
          <w:lang w:val="pt-PT"/>
        </w:rPr>
      </w:pPr>
      <w:bookmarkStart w:id="47" w:name="casual-extremos"/>
      <w:bookmarkEnd w:id="43"/>
      <w:bookmarkEnd w:id="46"/>
      <w:r w:rsidRPr="00F717C9">
        <w:rPr>
          <w:lang w:val="pt-PT"/>
        </w:rPr>
        <w:t>Valores Extremos</w:t>
      </w:r>
    </w:p>
    <w:p w14:paraId="60A95143" w14:textId="77777777" w:rsidR="00226A92" w:rsidRPr="00F717C9" w:rsidRDefault="002C52EB">
      <w:pPr>
        <w:pStyle w:val="Ttulo4"/>
        <w:rPr>
          <w:lang w:val="pt-PT"/>
        </w:rPr>
      </w:pPr>
      <w:bookmarkStart w:id="48" w:name="casual-max"/>
      <w:r w:rsidRPr="00F717C9">
        <w:rPr>
          <w:lang w:val="pt-PT"/>
        </w:rPr>
        <w:t>Máximo</w:t>
      </w:r>
    </w:p>
    <w:p w14:paraId="5A9F6D0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max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maxima</w:t>
      </w:r>
    </w:p>
    <w:p w14:paraId="3127734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lastRenderedPageBreak/>
        <w:t>## [1] 367</w:t>
      </w:r>
    </w:p>
    <w:p w14:paraId="517E1F51" w14:textId="77777777" w:rsidR="00226A92" w:rsidRPr="00F717C9" w:rsidRDefault="002C52EB">
      <w:pPr>
        <w:pStyle w:val="Ttulo4"/>
        <w:rPr>
          <w:lang w:val="pt-PT"/>
        </w:rPr>
      </w:pPr>
      <w:bookmarkStart w:id="49" w:name="casual-min"/>
      <w:bookmarkEnd w:id="48"/>
      <w:r w:rsidRPr="00F717C9">
        <w:rPr>
          <w:lang w:val="pt-PT"/>
        </w:rPr>
        <w:t>Mínimo</w:t>
      </w:r>
    </w:p>
    <w:p w14:paraId="6E844CE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min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minima</w:t>
      </w:r>
    </w:p>
    <w:p w14:paraId="64880C8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</w:t>
      </w:r>
    </w:p>
    <w:p w14:paraId="52551DDC" w14:textId="77777777" w:rsidR="00226A92" w:rsidRPr="00F717C9" w:rsidRDefault="002C52EB">
      <w:pPr>
        <w:pStyle w:val="Ttulo3"/>
        <w:rPr>
          <w:lang w:val="pt-PT"/>
        </w:rPr>
      </w:pPr>
      <w:bookmarkStart w:id="50" w:name="casual-assimetria"/>
      <w:bookmarkEnd w:id="47"/>
      <w:bookmarkEnd w:id="49"/>
      <w:r w:rsidRPr="00F717C9">
        <w:rPr>
          <w:lang w:val="pt-PT"/>
        </w:rPr>
        <w:t>Medidas de Assimetria</w:t>
      </w:r>
    </w:p>
    <w:p w14:paraId="26676F1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assimetr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assimetria</w:t>
      </w:r>
    </w:p>
    <w:p w14:paraId="691CB97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2.498805</w:t>
      </w:r>
    </w:p>
    <w:p w14:paraId="0E03DF5A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De acordo com o resultado, é assimétrica negativa (ou enviesada para a esquerda).</w:t>
      </w:r>
    </w:p>
    <w:p w14:paraId="459C405C" w14:textId="77777777" w:rsidR="00226A92" w:rsidRPr="00F717C9" w:rsidRDefault="002C52EB">
      <w:pPr>
        <w:pStyle w:val="Ttulo3"/>
        <w:rPr>
          <w:lang w:val="pt-PT"/>
        </w:rPr>
      </w:pPr>
      <w:bookmarkStart w:id="51" w:name="casual-curtose"/>
      <w:bookmarkEnd w:id="50"/>
      <w:r w:rsidRPr="00F717C9">
        <w:rPr>
          <w:lang w:val="pt-PT"/>
        </w:rPr>
        <w:t>Medidas de Curtose ou Achatamento</w:t>
      </w:r>
    </w:p>
    <w:p w14:paraId="165DD9E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achatament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achatamento</w:t>
      </w:r>
    </w:p>
    <w:p w14:paraId="297D032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7.567262</w:t>
      </w:r>
    </w:p>
    <w:p w14:paraId="3BEFBF26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Curva platicúrtica, achatada, o que significa que os valores estão pouco concentrados em torno da média e, consequentemente, existe uma variação elevada.</w:t>
      </w:r>
    </w:p>
    <w:p w14:paraId="7784DA8F" w14:textId="77777777" w:rsidR="00226A92" w:rsidRPr="00F717C9" w:rsidRDefault="002C52EB">
      <w:pPr>
        <w:pStyle w:val="Ttulo3"/>
        <w:rPr>
          <w:lang w:val="pt-PT"/>
        </w:rPr>
      </w:pPr>
      <w:bookmarkStart w:id="52" w:name="casual-hist"/>
      <w:bookmarkEnd w:id="51"/>
      <w:r w:rsidRPr="00F717C9">
        <w:rPr>
          <w:lang w:val="pt-PT"/>
        </w:rPr>
        <w:t>Histograma</w:t>
      </w:r>
    </w:p>
    <w:p w14:paraId="3EC1A44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formula de sturge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Número de 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25C7E2E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Número de classes</w:t>
      </w:r>
    </w:p>
    <w:p w14:paraId="0057963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>hour.c</w:t>
      </w:r>
      <w:r w:rsidRPr="00F717C9">
        <w:rPr>
          <w:rStyle w:val="NormalTok"/>
          <w:lang w:val="pt-PT"/>
        </w:rPr>
        <w:t xml:space="preserve">asual.sturges.nclas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turges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sturges.nclass</w:t>
      </w:r>
    </w:p>
    <w:p w14:paraId="3B2AE34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5</w:t>
      </w:r>
    </w:p>
    <w:p w14:paraId="775EA53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amplitude da classe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Amplitude da classe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04F5FA1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Amplitude da classe</w:t>
      </w:r>
    </w:p>
    <w:p w14:paraId="6B88119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asual.sturges.amplitud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mplitud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asual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sturges.amplitude</w:t>
      </w:r>
    </w:p>
    <w:p w14:paraId="5E184B9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24.46667</w:t>
      </w:r>
    </w:p>
    <w:p w14:paraId="6517AEA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tabela de frequencia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8940041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Classes</w:t>
      </w:r>
    </w:p>
    <w:p w14:paraId="40DA914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lastRenderedPageBreak/>
        <w:t xml:space="preserve">hour.casual.sturges.break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eq</w:t>
      </w:r>
      <w:r w:rsidRPr="00F717C9">
        <w:rPr>
          <w:rStyle w:val="NormalTok"/>
          <w:lang w:val="pt-PT"/>
        </w:rPr>
        <w:t>(hour.casual.minima, hour.casual.maxima, hour.casual.sturges.amplitude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asual.sturges.breaks</w:t>
      </w:r>
    </w:p>
    <w:p w14:paraId="1C05596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 [1]   0.00000  2</w:t>
      </w:r>
      <w:r w:rsidRPr="00F717C9">
        <w:rPr>
          <w:rStyle w:val="VerbatimChar"/>
          <w:lang w:val="pt-PT"/>
        </w:rPr>
        <w:t>4.46667  48.93333  73.40000  97.86667 122.33333 146.80000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[8] 171.26667 195.73333 220.20000 244.66667 269.13333 293.60000 318.06667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[15] 342.53333 367.00000</w:t>
      </w:r>
    </w:p>
    <w:p w14:paraId="14442FE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Tabela de frequência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16EF203E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bela de frequências</w:t>
      </w:r>
    </w:p>
    <w:p w14:paraId="6EB4A424" w14:textId="77777777" w:rsidR="00226A92" w:rsidRDefault="002C52E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asual, </w:t>
      </w:r>
      <w:r>
        <w:rPr>
          <w:rStyle w:val="AttributeTok"/>
        </w:rPr>
        <w:t>breaks=</w:t>
      </w:r>
      <w:r>
        <w:rPr>
          <w:rStyle w:val="NormalTok"/>
        </w:rPr>
        <w:t>hour.casual.sturges.breaks))</w:t>
      </w:r>
    </w:p>
    <w:p w14:paraId="2309ED12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>##   (147,171]   (171,196]   (196,220]   (220,245]   (245,269]   (269,2</w:t>
      </w:r>
      <w:r>
        <w:rPr>
          <w:rStyle w:val="VerbatimChar"/>
        </w:rPr>
        <w:t xml:space="preserve">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>##          21          10          10</w:t>
      </w:r>
    </w:p>
    <w:p w14:paraId="4ED885E8" w14:textId="77777777" w:rsidR="00226A92" w:rsidRDefault="002C52EB">
      <w:pPr>
        <w:pStyle w:val="SourceCode"/>
      </w:pPr>
      <w:r>
        <w:rPr>
          <w:rStyle w:val="CommentTok"/>
        </w:rPr>
        <w:t># histogram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asual, </w:t>
      </w:r>
      <w:r>
        <w:rPr>
          <w:rStyle w:val="AttributeTok"/>
        </w:rPr>
        <w:t>main=</w:t>
      </w:r>
      <w:r>
        <w:rPr>
          <w:rStyle w:val="StringTok"/>
        </w:rPr>
        <w:t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asual"</w:t>
      </w:r>
      <w:r>
        <w:rPr>
          <w:rStyle w:val="NormalTok"/>
        </w:rPr>
        <w:t xml:space="preserve">,  </w:t>
      </w:r>
      <w:r>
        <w:rPr>
          <w:rStyle w:val="AttributeTok"/>
        </w:rPr>
        <w:t>y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AttributeTok"/>
        </w:rPr>
        <w:t>nclass=</w:t>
      </w:r>
      <w:r>
        <w:rPr>
          <w:rStyle w:val="NormalTok"/>
        </w:rPr>
        <w:t>hour.casual.sturges.nclass)</w:t>
      </w:r>
    </w:p>
    <w:p w14:paraId="6396023A" w14:textId="77777777" w:rsidR="00226A92" w:rsidRDefault="002C52EB">
      <w:pPr>
        <w:pStyle w:val="FirstParagraph"/>
      </w:pPr>
      <w:r>
        <w:rPr>
          <w:noProof/>
        </w:rPr>
        <w:lastRenderedPageBreak/>
        <w:drawing>
          <wp:inline distT="0" distB="0" distL="0" distR="0" wp14:anchorId="758D4F19" wp14:editId="492064A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048F5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A partir do histograma, pode-se observar que o valor do índice diminui no intervalo 0, a 367, tendo um comportamento decrescente até atingir o maior índice no intervalo de 0 a 24.5.</w:t>
      </w:r>
    </w:p>
    <w:p w14:paraId="135BA956" w14:textId="77777777" w:rsidR="00226A92" w:rsidRPr="00F717C9" w:rsidRDefault="002C52EB">
      <w:pPr>
        <w:pStyle w:val="Ttulo3"/>
        <w:rPr>
          <w:lang w:val="pt-PT"/>
        </w:rPr>
      </w:pPr>
      <w:bookmarkStart w:id="53" w:name="casual-extremo-quartil"/>
      <w:bookmarkEnd w:id="52"/>
      <w:r w:rsidRPr="00F717C9">
        <w:rPr>
          <w:lang w:val="pt-PT"/>
        </w:rPr>
        <w:t>Diagrama de Extremos e Quartis</w:t>
      </w:r>
    </w:p>
    <w:p w14:paraId="3E7C02E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Outl</w:t>
      </w:r>
      <w:r w:rsidRPr="00F717C9">
        <w:rPr>
          <w:rStyle w:val="CommentTok"/>
          <w:lang w:val="pt-PT"/>
        </w:rPr>
        <w:t>ier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Outlier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3688871A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liers</w:t>
      </w:r>
    </w:p>
    <w:p w14:paraId="2EB3BDD9" w14:textId="77777777" w:rsidR="00226A92" w:rsidRDefault="002C52EB">
      <w:pPr>
        <w:pStyle w:val="SourceCode"/>
      </w:pPr>
      <w:r>
        <w:rPr>
          <w:rStyle w:val="NormalTok"/>
        </w:rPr>
        <w:t xml:space="preserve">hour.casual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asual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casual.outliers</w:t>
      </w:r>
    </w:p>
    <w:p w14:paraId="4086F9A9" w14:textId="77777777" w:rsidR="00226A92" w:rsidRDefault="002C52EB">
      <w:pPr>
        <w:pStyle w:val="SourceCode"/>
      </w:pPr>
      <w:r>
        <w:rPr>
          <w:rStyle w:val="VerbatimChar"/>
        </w:rPr>
        <w:t>##    [1] 144 149 124 126 174 168 170 175 138 120 145 172 118 139 166 219 240 174</w:t>
      </w:r>
      <w:r>
        <w:br/>
      </w:r>
      <w:r>
        <w:rPr>
          <w:rStyle w:val="VerbatimChar"/>
        </w:rPr>
        <w:t>##   [19] 147 148 128 121 148 156 135 119 167 181 170 179</w:t>
      </w:r>
      <w:r>
        <w:rPr>
          <w:rStyle w:val="VerbatimChar"/>
        </w:rPr>
        <w:t xml:space="preserve"> 161 143 126 182 171 180</w:t>
      </w:r>
      <w:r>
        <w:br/>
      </w:r>
      <w:r>
        <w:rPr>
          <w:rStyle w:val="VerbatimChar"/>
        </w:rPr>
        <w:t>##   [37] 168 149 118 124 168 205 197 167 162 142 120 178 185 184 217 191 162 134</w:t>
      </w:r>
      <w:r>
        <w:br/>
      </w:r>
      <w:r>
        <w:rPr>
          <w:rStyle w:val="VerbatimChar"/>
        </w:rPr>
        <w:t>##   [55] 150 123 132 129 196 143 148 119 138 142 139 166 126 128 122 120 120 195</w:t>
      </w:r>
      <w:r>
        <w:br/>
      </w:r>
      <w:r>
        <w:rPr>
          <w:rStyle w:val="VerbatimChar"/>
        </w:rPr>
        <w:t>##   [73] 183 206 158 137 122 173 222 191 187 232 204 191 191 117 1</w:t>
      </w:r>
      <w:r>
        <w:rPr>
          <w:rStyle w:val="VerbatimChar"/>
        </w:rPr>
        <w:t>35 164 146 180</w:t>
      </w:r>
      <w:r>
        <w:br/>
      </w:r>
      <w:r>
        <w:rPr>
          <w:rStyle w:val="VerbatimChar"/>
        </w:rPr>
        <w:t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</w:t>
      </w:r>
      <w:r>
        <w:rPr>
          <w:rStyle w:val="VerbatimChar"/>
        </w:rPr>
        <w:lastRenderedPageBreak/>
        <w:t>127 121</w:t>
      </w:r>
      <w:r>
        <w:br/>
      </w:r>
      <w:r>
        <w:rPr>
          <w:rStyle w:val="VerbatimChar"/>
        </w:rPr>
        <w:t>##  [127] 123 154 161 161 138 126 124 150 148 142 169 147 131 120 131 176 142</w:t>
      </w:r>
      <w:r>
        <w:rPr>
          <w:rStyle w:val="VerbatimChar"/>
        </w:rPr>
        <w:t xml:space="preserve"> 115</w:t>
      </w:r>
      <w:r>
        <w:br/>
      </w:r>
      <w:r>
        <w:rPr>
          <w:rStyle w:val="VerbatimChar"/>
        </w:rPr>
        <w:t>##  [145] 134 162 135 138 153 193 210 118 141 141 149 124 146 121 159 122 140 140</w:t>
      </w:r>
      <w:r>
        <w:br/>
      </w:r>
      <w:r>
        <w:rPr>
          <w:rStyle w:val="VerbatimChar"/>
        </w:rPr>
        <w:t>##  [163] 151 157 175 152 121 136 127 175 197 197 174 177 178 117 144 142 178 177</w:t>
      </w:r>
      <w:r>
        <w:br/>
      </w:r>
      <w:r>
        <w:rPr>
          <w:rStyle w:val="VerbatimChar"/>
        </w:rPr>
        <w:t>##  [181] 168 206 179 193 156 136 131 215 198 248 225 194 195 181 142 166 177 237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199] 242 235 224 236 240 222 170 195 195 115 145 167 158 182 171 160 132 128</w:t>
      </w:r>
      <w:r>
        <w:br/>
      </w:r>
      <w:r>
        <w:rPr>
          <w:rStyle w:val="VerbatimChar"/>
        </w:rPr>
        <w:t>##  [217] 129 133 139 122 142 128 146 141 120 171 187 221 201 205 183 234 185 164</w:t>
      </w:r>
      <w:r>
        <w:br/>
      </w:r>
      <w:r>
        <w:rPr>
          <w:rStyle w:val="VerbatimChar"/>
        </w:rPr>
        <w:t>##  [235] 127 147 177 200 168 129 129 133 147 145 125 126 146 142 130 138 130 176</w:t>
      </w:r>
      <w:r>
        <w:br/>
      </w:r>
      <w:r>
        <w:rPr>
          <w:rStyle w:val="VerbatimChar"/>
        </w:rPr>
        <w:t>##  [253] 176 1</w:t>
      </w:r>
      <w:r>
        <w:rPr>
          <w:rStyle w:val="VerbatimChar"/>
        </w:rPr>
        <w:t>30 155 161 118 130 118 122 175 150 148 123 144 126 128 116 133 125</w:t>
      </w:r>
      <w:r>
        <w:br/>
      </w:r>
      <w:r>
        <w:rPr>
          <w:rStyle w:val="VerbatimChar"/>
        </w:rPr>
        <w:t>##  [271] 115 156 158 147 175 151 180 169 132 135 149 178 133 133 129 157 155 196</w:t>
      </w:r>
      <w:r>
        <w:br/>
      </w:r>
      <w:r>
        <w:rPr>
          <w:rStyle w:val="VerbatimChar"/>
        </w:rPr>
        <w:t>##  [289] 145 145 140 153 204 187 186 170 160 147 150 174 214 245 205 218 196 204</w:t>
      </w:r>
      <w:r>
        <w:br/>
      </w:r>
      <w:r>
        <w:rPr>
          <w:rStyle w:val="VerbatimChar"/>
        </w:rPr>
        <w:t>##  [307] 187 178 141 154</w:t>
      </w:r>
      <w:r>
        <w:rPr>
          <w:rStyle w:val="VerbatimChar"/>
        </w:rPr>
        <w:t xml:space="preserve"> 145 144 131 129 217 170 185 119 120 144 119 120 134 180</w:t>
      </w:r>
      <w:r>
        <w:br/>
      </w:r>
      <w:r>
        <w:rPr>
          <w:rStyle w:val="VerbatimChar"/>
        </w:rPr>
        <w:t>##  [325] 152 119 115 124 123 148 116 141 116 135 162 127 132 134 118 141 170 164</w:t>
      </w:r>
      <w:r>
        <w:br/>
      </w:r>
      <w:r>
        <w:rPr>
          <w:rStyle w:val="VerbatimChar"/>
        </w:rPr>
        <w:t>##  [343] 168 167 180 157 131 143 122 116 119 144 145 125 120 176 191 256 251 262</w:t>
      </w:r>
      <w:r>
        <w:br/>
      </w:r>
      <w:r>
        <w:rPr>
          <w:rStyle w:val="VerbatimChar"/>
        </w:rPr>
        <w:t>##  [361] 221 174 135 155 189 212 2</w:t>
      </w:r>
      <w:r>
        <w:rPr>
          <w:rStyle w:val="VerbatimChar"/>
        </w:rPr>
        <w:t>25 272 198 223 208 186 116 139 164 146 147 130</w:t>
      </w:r>
      <w:r>
        <w:br/>
      </w:r>
      <w:r>
        <w:rPr>
          <w:rStyle w:val="VerbatimChar"/>
        </w:rPr>
        <w:t>##  [379] 154 125 115 153 195 171 242 166 179 177 121 121 159 167 169 204 182 177</w:t>
      </w:r>
      <w:r>
        <w:br/>
      </w:r>
      <w:r>
        <w:rPr>
          <w:rStyle w:val="VerbatimChar"/>
        </w:rPr>
        <w:t>##  [397] 152 132 136 133 159 169 143 131 164 160 192 171 188 120 137 148 159 141</w:t>
      </w:r>
      <w:r>
        <w:br/>
      </w:r>
      <w:r>
        <w:rPr>
          <w:rStyle w:val="VerbatimChar"/>
        </w:rPr>
        <w:t>##  [415] 128 120 142 128 191 165 137 118 121</w:t>
      </w:r>
      <w:r>
        <w:rPr>
          <w:rStyle w:val="VerbatimChar"/>
        </w:rPr>
        <w:t xml:space="preserve"> 120 126 143 122 165 122 137 177 141</w:t>
      </w:r>
      <w:r>
        <w:br/>
      </w:r>
      <w:r>
        <w:rPr>
          <w:rStyle w:val="VerbatimChar"/>
        </w:rPr>
        <w:t>##  [433] 154 137 115 120 149 156 132 133 123 131 128 165 183 229 186 142 151 145</w:t>
      </w:r>
      <w:r>
        <w:br/>
      </w:r>
      <w:r>
        <w:rPr>
          <w:rStyle w:val="VerbatimChar"/>
        </w:rPr>
        <w:t>##  [451] 167 117 132 115 146 176 212 201 208 199 133 140 140 226 286 286 352 357</w:t>
      </w:r>
      <w:r>
        <w:br/>
      </w:r>
      <w:r>
        <w:rPr>
          <w:rStyle w:val="VerbatimChar"/>
        </w:rPr>
        <w:t>##  [469] 367 291 221 155 139 129 222 198 218 240 229 233 165 118 120 136 152 125</w:t>
      </w:r>
      <w:r>
        <w:br/>
      </w:r>
      <w:r>
        <w:rPr>
          <w:rStyle w:val="VerbatimChar"/>
        </w:rPr>
        <w:t>##  [487] 154 147 117 125 131 199 172 208 191 219 264 237 213 117 148 118 122 123</w:t>
      </w:r>
      <w:r>
        <w:br/>
      </w:r>
      <w:r>
        <w:rPr>
          <w:rStyle w:val="VerbatimChar"/>
        </w:rPr>
        <w:t xml:space="preserve">##  [505] </w:t>
      </w:r>
      <w:r>
        <w:rPr>
          <w:rStyle w:val="VerbatimChar"/>
        </w:rPr>
        <w:t>139 153 146 202 184 263 265 240 275 243 238 132 180 187 190 283 295 236</w:t>
      </w:r>
      <w:r>
        <w:br/>
      </w:r>
      <w:r>
        <w:rPr>
          <w:rStyle w:val="VerbatimChar"/>
        </w:rPr>
        <w:t>##  [523] 232 153 127 132 128 120 120 145 123 139 143 145 173 240 218 184 172 115</w:t>
      </w:r>
      <w:r>
        <w:br/>
      </w:r>
      <w:r>
        <w:rPr>
          <w:rStyle w:val="VerbatimChar"/>
        </w:rPr>
        <w:t>##  [541] 187 251 320 355 326 321 354 299 227 170 195 198 229 254 260 232 185 151</w:t>
      </w:r>
      <w:r>
        <w:br/>
      </w:r>
      <w:r>
        <w:rPr>
          <w:rStyle w:val="VerbatimChar"/>
        </w:rPr>
        <w:t>##  [559] 125 115 11</w:t>
      </w:r>
      <w:r>
        <w:rPr>
          <w:rStyle w:val="VerbatimChar"/>
        </w:rPr>
        <w:t xml:space="preserve">7 139 207 274 308 288 311 253 251 197 163 186 227 275 </w:t>
      </w:r>
      <w:r>
        <w:rPr>
          <w:rStyle w:val="VerbatimChar"/>
        </w:rPr>
        <w:lastRenderedPageBreak/>
        <w:t>298 282</w:t>
      </w:r>
      <w:r>
        <w:br/>
      </w:r>
      <w:r>
        <w:rPr>
          <w:rStyle w:val="VerbatimChar"/>
        </w:rPr>
        <w:t>##  [577] 266 286 262 184 115 156 145 151 122 115 183 260 262 291 278 267 267 259</w:t>
      </w:r>
      <w:r>
        <w:br/>
      </w:r>
      <w:r>
        <w:rPr>
          <w:rStyle w:val="VerbatimChar"/>
        </w:rPr>
        <w:t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</w:t>
      </w:r>
      <w:r>
        <w:rPr>
          <w:rStyle w:val="VerbatimChar"/>
        </w:rPr>
        <w:t>156 151 144 207 197 226 229 181 195 131 117 116 140</w:t>
      </w:r>
      <w:r>
        <w:br/>
      </w:r>
      <w:r>
        <w:rPr>
          <w:rStyle w:val="VerbatimChar"/>
        </w:rPr>
        <w:t>##  [631] 128 132 157 206 293 257 269 254 233 164 166 128 150 189 255 228 190 225</w:t>
      </w:r>
      <w:r>
        <w:br/>
      </w:r>
      <w:r>
        <w:rPr>
          <w:rStyle w:val="VerbatimChar"/>
        </w:rPr>
        <w:t>##  [649] 191 129 133 134 131 151 124 177 235 276 332 361 356 331 279 254 203 118</w:t>
      </w:r>
      <w:r>
        <w:br/>
      </w:r>
      <w:r>
        <w:rPr>
          <w:rStyle w:val="VerbatimChar"/>
        </w:rPr>
        <w:t>##  [667] 129 174 258 247 244 236 246 23</w:t>
      </w:r>
      <w:r>
        <w:rPr>
          <w:rStyle w:val="VerbatimChar"/>
        </w:rPr>
        <w:t>8 209 146 142 120 118 137 124 131 181 208</w:t>
      </w:r>
      <w:r>
        <w:br/>
      </w:r>
      <w:r>
        <w:rPr>
          <w:rStyle w:val="VerbatimChar"/>
        </w:rPr>
        <w:t>##  [685] 236 265 307 274 261 235 199 159 130 209 268 301 270 317 290 258 275 266</w:t>
      </w:r>
      <w:r>
        <w:br/>
      </w:r>
      <w:r>
        <w:rPr>
          <w:rStyle w:val="VerbatimChar"/>
        </w:rPr>
        <w:t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</w:t>
      </w:r>
      <w:r>
        <w:rPr>
          <w:rStyle w:val="VerbatimChar"/>
        </w:rPr>
        <w:t>267 236 226 192 153 116 129 128</w:t>
      </w:r>
      <w:r>
        <w:br/>
      </w:r>
      <w:r>
        <w:rPr>
          <w:rStyle w:val="VerbatimChar"/>
        </w:rPr>
        <w:t>##  [739] 147 117 168 218 196 236 239 218 219 238 175 128 125 148 184 173 204 186</w:t>
      </w:r>
      <w:r>
        <w:br/>
      </w:r>
      <w:r>
        <w:rPr>
          <w:rStyle w:val="VerbatimChar"/>
        </w:rPr>
        <w:t>##  [757] 159 173 184 164 115 123 117 121 121 132 125 121 139 213 254 293 264 295</w:t>
      </w:r>
      <w:r>
        <w:br/>
      </w:r>
      <w:r>
        <w:rPr>
          <w:rStyle w:val="VerbatimChar"/>
        </w:rPr>
        <w:t>##  [775] 238 244 256 184 123 148 196 260 267 255 203 240 23</w:t>
      </w:r>
      <w:r>
        <w:rPr>
          <w:rStyle w:val="VerbatimChar"/>
        </w:rPr>
        <w:t>2 203 146 177 167 203</w:t>
      </w:r>
      <w:r>
        <w:br/>
      </w:r>
      <w:r>
        <w:rPr>
          <w:rStyle w:val="VerbatimChar"/>
        </w:rPr>
        <w:t>##  [793] 226 238 217 196 214 194 185 158 161 215 227 237 253 197 181 203 186 176</w:t>
      </w:r>
      <w:r>
        <w:br/>
      </w:r>
      <w:r>
        <w:rPr>
          <w:rStyle w:val="VerbatimChar"/>
        </w:rPr>
        <w:t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</w:t>
      </w:r>
      <w:r>
        <w:rPr>
          <w:rStyle w:val="VerbatimChar"/>
        </w:rPr>
        <w:t>243 226 199</w:t>
      </w:r>
      <w:r>
        <w:br/>
      </w:r>
      <w:r>
        <w:rPr>
          <w:rStyle w:val="VerbatimChar"/>
        </w:rPr>
        <w:t>##  [847] 156 141 170 153 171 162 182 152 122 156 121 148 130 191 178 238 256 254</w:t>
      </w:r>
      <w:r>
        <w:br/>
      </w:r>
      <w:r>
        <w:rPr>
          <w:rStyle w:val="VerbatimChar"/>
        </w:rPr>
        <w:t>##  [865] 245 188 173 180 124 130 116 129 162 157 173 186 206 208 199 151 115 123</w:t>
      </w:r>
      <w:r>
        <w:br/>
      </w:r>
      <w:r>
        <w:rPr>
          <w:rStyle w:val="VerbatimChar"/>
        </w:rPr>
        <w:t>##  [883] 183 154 181 231 195 191 164 117 143 155 222 195 183 205 197 179 169 1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[901] 117 155 161 208 161 164 143 122 125 117 119 125 203 214 228 248 246 227</w:t>
      </w:r>
      <w:r>
        <w:br/>
      </w:r>
      <w:r>
        <w:rPr>
          <w:rStyle w:val="VerbatimChar"/>
        </w:rPr>
        <w:t>##  [919] 220 167 163 178 213 235 213 186 164 148 116 124 130 119 128 127 116 144</w:t>
      </w:r>
      <w:r>
        <w:br/>
      </w:r>
      <w:r>
        <w:rPr>
          <w:rStyle w:val="VerbatimChar"/>
        </w:rPr>
        <w:t>##  [937] 166 180 266 289 242 250 287 256 225 164 138 121 130 117 148 143 217 186</w:t>
      </w:r>
      <w:r>
        <w:br/>
      </w:r>
      <w:r>
        <w:rPr>
          <w:rStyle w:val="VerbatimChar"/>
        </w:rPr>
        <w:t>##  [955</w:t>
      </w:r>
      <w:r>
        <w:rPr>
          <w:rStyle w:val="VerbatimChar"/>
        </w:rPr>
        <w:t>] 150 174 132 122 127 150 225 166 125 132 119 120 120 129 128 219 187 237</w:t>
      </w:r>
      <w:r>
        <w:br/>
      </w:r>
      <w:r>
        <w:rPr>
          <w:rStyle w:val="VerbatimChar"/>
        </w:rPr>
        <w:t>##  [973] 240 257 209 205 184 157 158 226 248 263 249 179 222 219 227 140 135 187</w:t>
      </w:r>
      <w:r>
        <w:br/>
      </w:r>
      <w:r>
        <w:rPr>
          <w:rStyle w:val="VerbatimChar"/>
        </w:rPr>
        <w:t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</w:t>
      </w:r>
      <w:r>
        <w:rPr>
          <w:rStyle w:val="VerbatimChar"/>
        </w:rPr>
        <w:t xml:space="preserve">156 134 115 127 168 119 137 116 119 228 287 327 325 312 </w:t>
      </w:r>
      <w:r>
        <w:rPr>
          <w:rStyle w:val="VerbatimChar"/>
        </w:rPr>
        <w:lastRenderedPageBreak/>
        <w:t>350 295</w:t>
      </w:r>
      <w:r>
        <w:br/>
      </w:r>
      <w:r>
        <w:rPr>
          <w:rStyle w:val="VerbatimChar"/>
        </w:rPr>
        <w:t>## [1027] 232 169 160 183 188 240 225 215 194 177 120 129 119 124 189 228 273 250</w:t>
      </w:r>
      <w:r>
        <w:br/>
      </w:r>
      <w:r>
        <w:rPr>
          <w:rStyle w:val="VerbatimChar"/>
        </w:rPr>
        <w:t>## [1045] 307 253 195 171 138 186 250 257 266 265 254 227 135 134 217 191 233 302</w:t>
      </w:r>
      <w:r>
        <w:br/>
      </w:r>
      <w:r>
        <w:rPr>
          <w:rStyle w:val="VerbatimChar"/>
        </w:rPr>
        <w:t>## [1063] 271 275 256 174 11</w:t>
      </w:r>
      <w:r>
        <w:rPr>
          <w:rStyle w:val="VerbatimChar"/>
        </w:rPr>
        <w:t>9 160 222 206 180 208 230 202 195 161 117 150 153 158</w:t>
      </w:r>
      <w:r>
        <w:br/>
      </w:r>
      <w:r>
        <w:rPr>
          <w:rStyle w:val="VerbatimChar"/>
        </w:rPr>
        <w:t>## [1081] 130 198 258 362 310 269 279 317 268 183 121 138 131 192 202 235 243 251</w:t>
      </w:r>
      <w:r>
        <w:br/>
      </w:r>
      <w:r>
        <w:rPr>
          <w:rStyle w:val="VerbatimChar"/>
        </w:rPr>
        <w:t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</w:t>
      </w:r>
      <w:r>
        <w:rPr>
          <w:rStyle w:val="VerbatimChar"/>
        </w:rPr>
        <w:t>243 235 240 182 153 142 137 125 165 197 264</w:t>
      </w:r>
      <w:r>
        <w:br/>
      </w:r>
      <w:r>
        <w:rPr>
          <w:rStyle w:val="VerbatimChar"/>
        </w:rPr>
        <w:t>## [1135] 310 325 310 257 248 138 124 120 118 136 117 134 150 122 149 149 119 143</w:t>
      </w:r>
      <w:r>
        <w:br/>
      </w:r>
      <w:r>
        <w:rPr>
          <w:rStyle w:val="VerbatimChar"/>
        </w:rPr>
        <w:t>## [1153] 258 268 280 216 227 183 133 180 195 262 292 304 260 151 134 117 179 175</w:t>
      </w:r>
      <w:r>
        <w:br/>
      </w:r>
      <w:r>
        <w:rPr>
          <w:rStyle w:val="VerbatimChar"/>
        </w:rPr>
        <w:t>## [1171] 175 144 125 117 125 125 132 121 186 22</w:t>
      </w:r>
      <w:r>
        <w:rPr>
          <w:rStyle w:val="VerbatimChar"/>
        </w:rPr>
        <w:t>4 240 233 158 117 119 123 142 122</w:t>
      </w:r>
      <w:r>
        <w:br/>
      </w:r>
      <w:r>
        <w:rPr>
          <w:rStyle w:val="VerbatimChar"/>
        </w:rPr>
        <w:t>## [1189] 148 164 167 139</w:t>
      </w:r>
    </w:p>
    <w:p w14:paraId="15249B58" w14:textId="77777777" w:rsidR="00226A92" w:rsidRDefault="002C52EB">
      <w:pPr>
        <w:pStyle w:val="SourceCode"/>
      </w:pPr>
      <w:r>
        <w:rPr>
          <w:rStyle w:val="CommentTok"/>
        </w:rPr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asual, </w:t>
      </w:r>
      <w:r>
        <w:rPr>
          <w:rStyle w:val="AttributeTok"/>
        </w:rPr>
        <w:t>ylab=</w:t>
      </w:r>
      <w:r>
        <w:rPr>
          <w:rStyle w:val="StringTok"/>
        </w:rPr>
        <w:t>"Casual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Casua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casual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68355E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7AC203CD" wp14:editId="0018C4F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42C0C" w14:textId="17B9F278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lastRenderedPageBreak/>
        <w:t>Verificou-se que</w:t>
      </w:r>
      <w:r w:rsidRPr="00F717C9">
        <w:rPr>
          <w:lang w:val="pt-PT"/>
        </w:rPr>
        <w:t xml:space="preserve"> existem outliers presentes no gráfico.</w:t>
      </w:r>
    </w:p>
    <w:p w14:paraId="36AA741E" w14:textId="77777777" w:rsidR="00226A92" w:rsidRPr="00F717C9" w:rsidRDefault="002C52EB">
      <w:pPr>
        <w:pStyle w:val="Ttulo2"/>
        <w:rPr>
          <w:lang w:val="pt-PT"/>
        </w:rPr>
      </w:pPr>
      <w:bookmarkStart w:id="54" w:name="atemp"/>
      <w:bookmarkEnd w:id="36"/>
      <w:bookmarkEnd w:id="53"/>
      <w:r w:rsidRPr="00F717C9">
        <w:rPr>
          <w:lang w:val="pt-PT"/>
        </w:rPr>
        <w:t xml:space="preserve">4.. </w:t>
      </w:r>
      <w:proofErr w:type="spellStart"/>
      <w:r w:rsidRPr="00F717C9">
        <w:rPr>
          <w:lang w:val="pt-PT"/>
        </w:rPr>
        <w:t>atemp</w:t>
      </w:r>
      <w:proofErr w:type="spellEnd"/>
    </w:p>
    <w:p w14:paraId="44357FBC" w14:textId="77777777" w:rsidR="00226A92" w:rsidRPr="00F717C9" w:rsidRDefault="002C52EB">
      <w:pPr>
        <w:pStyle w:val="Ttulo3"/>
        <w:rPr>
          <w:lang w:val="pt-PT"/>
        </w:rPr>
      </w:pPr>
      <w:bookmarkStart w:id="55" w:name="classificação-da-variável-3"/>
      <w:r w:rsidRPr="00F717C9">
        <w:rPr>
          <w:lang w:val="pt-PT"/>
        </w:rPr>
        <w:t>Classificação da variável</w:t>
      </w:r>
    </w:p>
    <w:p w14:paraId="53722B28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F717C9">
        <w:rPr>
          <w:lang w:val="pt-PT"/>
        </w:rPr>
        <w:t>variaveis</w:t>
      </w:r>
      <w:proofErr w:type="spellEnd"/>
      <w:r w:rsidRPr="00F717C9">
        <w:rPr>
          <w:lang w:val="pt-PT"/>
        </w:rPr>
        <w:t xml:space="preserve"> distintas.</w:t>
      </w:r>
    </w:p>
    <w:p w14:paraId="5DEE91E5" w14:textId="77777777" w:rsidR="00226A92" w:rsidRPr="00F717C9" w:rsidRDefault="002C52EB">
      <w:pPr>
        <w:pStyle w:val="Ttulo3"/>
        <w:rPr>
          <w:lang w:val="pt-PT"/>
        </w:rPr>
      </w:pPr>
      <w:bookmarkStart w:id="56" w:name="atemp-mtc"/>
      <w:bookmarkEnd w:id="55"/>
      <w:r w:rsidRPr="00F717C9">
        <w:rPr>
          <w:lang w:val="pt-PT"/>
        </w:rPr>
        <w:t>Medidas de Tendência Ce</w:t>
      </w:r>
      <w:r w:rsidRPr="00F717C9">
        <w:rPr>
          <w:lang w:val="pt-PT"/>
        </w:rPr>
        <w:t>ntral</w:t>
      </w:r>
    </w:p>
    <w:p w14:paraId="245FDB67" w14:textId="77777777" w:rsidR="00226A92" w:rsidRPr="00F717C9" w:rsidRDefault="002C52EB">
      <w:pPr>
        <w:pStyle w:val="Ttulo4"/>
        <w:rPr>
          <w:lang w:val="pt-PT"/>
        </w:rPr>
      </w:pPr>
      <w:bookmarkStart w:id="57" w:name="atemp-moda"/>
      <w:r w:rsidRPr="00F717C9">
        <w:rPr>
          <w:lang w:val="pt-PT"/>
        </w:rPr>
        <w:t>Moda</w:t>
      </w:r>
    </w:p>
    <w:p w14:paraId="0C70D6C3" w14:textId="77777777" w:rsidR="00226A92" w:rsidRPr="00F717C9" w:rsidRDefault="002C52EB">
      <w:pPr>
        <w:pStyle w:val="SourceCode"/>
        <w:rPr>
          <w:lang w:val="pt-PT"/>
        </w:rPr>
      </w:pPr>
      <w:proofErr w:type="spellStart"/>
      <w:proofErr w:type="gramStart"/>
      <w:r w:rsidRPr="00F717C9">
        <w:rPr>
          <w:rStyle w:val="NormalTok"/>
          <w:lang w:val="pt-PT"/>
        </w:rPr>
        <w:t>hour.atemp</w:t>
      </w:r>
      <w:proofErr w:type="gramEnd"/>
      <w:r w:rsidRPr="00F717C9">
        <w:rPr>
          <w:rStyle w:val="NormalTok"/>
          <w:lang w:val="pt-PT"/>
        </w:rPr>
        <w:t>.mod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oda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moda</w:t>
      </w:r>
      <w:proofErr w:type="spellEnd"/>
    </w:p>
    <w:p w14:paraId="5FEBB03C" w14:textId="77777777" w:rsidR="00226A92" w:rsidRDefault="002C52EB">
      <w:pPr>
        <w:pStyle w:val="SourceCode"/>
      </w:pPr>
      <w:r>
        <w:rPr>
          <w:rStyle w:val="VerbatimChar"/>
        </w:rPr>
        <w:t>## [1] 0.6212</w:t>
      </w:r>
    </w:p>
    <w:p w14:paraId="6FD4CCE1" w14:textId="77777777" w:rsidR="00226A92" w:rsidRDefault="002C52EB">
      <w:pPr>
        <w:pStyle w:val="Ttulo4"/>
      </w:pPr>
      <w:bookmarkStart w:id="58" w:name="atemp-media"/>
      <w:bookmarkEnd w:id="57"/>
      <w:r>
        <w:t>Média</w:t>
      </w:r>
    </w:p>
    <w:p w14:paraId="51C4C0D5" w14:textId="77777777" w:rsidR="00226A92" w:rsidRDefault="002C52EB">
      <w:pPr>
        <w:pStyle w:val="SourceCode"/>
      </w:pPr>
      <w:r>
        <w:rPr>
          <w:rStyle w:val="NormalTok"/>
        </w:rPr>
        <w:t xml:space="preserve">hour.atemp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br/>
      </w:r>
      <w:r>
        <w:rPr>
          <w:rStyle w:val="NormalTok"/>
        </w:rPr>
        <w:t>hour.atemp.media</w:t>
      </w:r>
    </w:p>
    <w:p w14:paraId="04269734" w14:textId="77777777" w:rsidR="00226A92" w:rsidRDefault="002C52EB">
      <w:pPr>
        <w:pStyle w:val="SourceCode"/>
      </w:pPr>
      <w:r>
        <w:rPr>
          <w:rStyle w:val="VerbatimChar"/>
        </w:rPr>
        <w:t>## [1] 0.4757751</w:t>
      </w:r>
    </w:p>
    <w:p w14:paraId="578367FA" w14:textId="77777777" w:rsidR="00226A92" w:rsidRDefault="002C52EB">
      <w:pPr>
        <w:pStyle w:val="Ttulo4"/>
      </w:pPr>
      <w:bookmarkStart w:id="59" w:name="atemp-mediana"/>
      <w:bookmarkEnd w:id="58"/>
      <w:r>
        <w:t>Mediana</w:t>
      </w:r>
    </w:p>
    <w:p w14:paraId="6738C39A" w14:textId="77777777" w:rsidR="00226A92" w:rsidRDefault="002C52EB">
      <w:pPr>
        <w:pStyle w:val="SourceCode"/>
      </w:pPr>
      <w:r>
        <w:rPr>
          <w:rStyle w:val="NormalTok"/>
        </w:rPr>
        <w:t xml:space="preserve">hour.atemp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br/>
      </w:r>
      <w:r>
        <w:rPr>
          <w:rStyle w:val="NormalTok"/>
        </w:rPr>
        <w:t>hour.atemp.mediana</w:t>
      </w:r>
    </w:p>
    <w:p w14:paraId="07B4C65D" w14:textId="77777777" w:rsidR="00226A92" w:rsidRDefault="002C52EB">
      <w:pPr>
        <w:pStyle w:val="SourceCode"/>
      </w:pPr>
      <w:r>
        <w:rPr>
          <w:rStyle w:val="VerbatimChar"/>
        </w:rPr>
        <w:t>## [1] 0.4848</w:t>
      </w:r>
    </w:p>
    <w:p w14:paraId="3D2A81FA" w14:textId="77777777" w:rsidR="00226A92" w:rsidRDefault="002C52EB">
      <w:pPr>
        <w:pStyle w:val="Ttulo4"/>
      </w:pPr>
      <w:bookmarkStart w:id="60" w:name="atemp-quartil"/>
      <w:bookmarkEnd w:id="59"/>
      <w:r>
        <w:t>Quartil</w:t>
      </w:r>
    </w:p>
    <w:p w14:paraId="22C92365" w14:textId="77777777" w:rsidR="00226A92" w:rsidRDefault="002C52EB">
      <w:pPr>
        <w:pStyle w:val="SourceCode"/>
      </w:pPr>
      <w:r>
        <w:rPr>
          <w:rStyle w:val="NormalTok"/>
        </w:rPr>
        <w:t>hour.atemp.q</w:t>
      </w:r>
      <w:r>
        <w:rPr>
          <w:rStyle w:val="NormalTok"/>
        </w:rPr>
        <w:t xml:space="preserve">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br/>
      </w:r>
      <w:r>
        <w:rPr>
          <w:rStyle w:val="NormalTok"/>
        </w:rPr>
        <w:t>hour.atemp.quantile</w:t>
      </w:r>
    </w:p>
    <w:p w14:paraId="195FAFC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    0%    25%    50%    75%   100%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0.0000 0.3333 0.4848 0.6212 1.0000</w:t>
      </w:r>
    </w:p>
    <w:p w14:paraId="06E7808C" w14:textId="77777777" w:rsidR="00226A92" w:rsidRPr="00F717C9" w:rsidRDefault="002C52EB">
      <w:pPr>
        <w:pStyle w:val="Ttulo3"/>
        <w:rPr>
          <w:lang w:val="pt-PT"/>
        </w:rPr>
      </w:pPr>
      <w:bookmarkStart w:id="61" w:name="atemp-mdc"/>
      <w:bookmarkEnd w:id="56"/>
      <w:bookmarkEnd w:id="60"/>
      <w:r w:rsidRPr="00F717C9">
        <w:rPr>
          <w:lang w:val="pt-PT"/>
        </w:rPr>
        <w:t>Medidas de Dispersão Central</w:t>
      </w:r>
    </w:p>
    <w:p w14:paraId="7A3B3C1E" w14:textId="77777777" w:rsidR="00226A92" w:rsidRPr="00F717C9" w:rsidRDefault="002C52EB">
      <w:pPr>
        <w:pStyle w:val="Ttulo4"/>
        <w:rPr>
          <w:lang w:val="pt-PT"/>
        </w:rPr>
      </w:pPr>
      <w:bookmarkStart w:id="62" w:name="atemp-variancia"/>
      <w:r w:rsidRPr="00F717C9">
        <w:rPr>
          <w:lang w:val="pt-PT"/>
        </w:rPr>
        <w:t>Variância</w:t>
      </w:r>
    </w:p>
    <w:p w14:paraId="4D7E531E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varianci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variancia</w:t>
      </w:r>
      <w:proofErr w:type="spellEnd"/>
    </w:p>
    <w:p w14:paraId="0247886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295325</w:t>
      </w:r>
    </w:p>
    <w:p w14:paraId="0D49B855" w14:textId="77777777" w:rsidR="00226A92" w:rsidRPr="00F717C9" w:rsidRDefault="002C52EB">
      <w:pPr>
        <w:pStyle w:val="Ttulo4"/>
        <w:rPr>
          <w:lang w:val="pt-PT"/>
        </w:rPr>
      </w:pPr>
      <w:bookmarkStart w:id="63" w:name="atemp-desvio"/>
      <w:bookmarkEnd w:id="62"/>
      <w:r w:rsidRPr="00F717C9">
        <w:rPr>
          <w:lang w:val="pt-PT"/>
        </w:rPr>
        <w:t>Desvio Padrão</w:t>
      </w:r>
    </w:p>
    <w:p w14:paraId="60315C96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desvio_padra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sd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desvio_padrao</w:t>
      </w:r>
      <w:proofErr w:type="spellEnd"/>
    </w:p>
    <w:p w14:paraId="60B9D0C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1718502</w:t>
      </w:r>
    </w:p>
    <w:p w14:paraId="538C5616" w14:textId="77777777" w:rsidR="00226A92" w:rsidRPr="00F717C9" w:rsidRDefault="002C52EB">
      <w:pPr>
        <w:pStyle w:val="Ttulo4"/>
        <w:rPr>
          <w:lang w:val="pt-PT"/>
        </w:rPr>
      </w:pPr>
      <w:bookmarkStart w:id="64" w:name="atemp-cv"/>
      <w:bookmarkEnd w:id="63"/>
      <w:r w:rsidRPr="00F717C9">
        <w:rPr>
          <w:lang w:val="pt-PT"/>
        </w:rPr>
        <w:lastRenderedPageBreak/>
        <w:t>Coeficiente de Variação</w:t>
      </w:r>
    </w:p>
    <w:p w14:paraId="49CF6F5F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coeficiente_variaca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coeficiente_variacao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coeficiente_variacao</w:t>
      </w:r>
      <w:proofErr w:type="spellEnd"/>
    </w:p>
    <w:p w14:paraId="35F0602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36.12005</w:t>
      </w:r>
    </w:p>
    <w:p w14:paraId="61A4E346" w14:textId="77777777" w:rsidR="00226A92" w:rsidRPr="00F717C9" w:rsidRDefault="002C52EB">
      <w:pPr>
        <w:pStyle w:val="Ttulo3"/>
        <w:rPr>
          <w:lang w:val="pt-PT"/>
        </w:rPr>
      </w:pPr>
      <w:bookmarkStart w:id="65" w:name="atemp-extremos"/>
      <w:bookmarkEnd w:id="61"/>
      <w:bookmarkEnd w:id="64"/>
      <w:r w:rsidRPr="00F717C9">
        <w:rPr>
          <w:lang w:val="pt-PT"/>
        </w:rPr>
        <w:t>Valores Extremos</w:t>
      </w:r>
    </w:p>
    <w:p w14:paraId="0DAFD5FD" w14:textId="77777777" w:rsidR="00226A92" w:rsidRPr="00F717C9" w:rsidRDefault="002C52EB">
      <w:pPr>
        <w:pStyle w:val="Ttulo4"/>
        <w:rPr>
          <w:lang w:val="pt-PT"/>
        </w:rPr>
      </w:pPr>
      <w:bookmarkStart w:id="66" w:name="atemp-max"/>
      <w:r w:rsidRPr="00F717C9">
        <w:rPr>
          <w:lang w:val="pt-PT"/>
        </w:rPr>
        <w:t>Máximo</w:t>
      </w:r>
    </w:p>
    <w:p w14:paraId="2DB1116B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maxim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max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maxima</w:t>
      </w:r>
      <w:proofErr w:type="spellEnd"/>
    </w:p>
    <w:p w14:paraId="7CF60CC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</w:t>
      </w:r>
    </w:p>
    <w:p w14:paraId="06556FD6" w14:textId="77777777" w:rsidR="00226A92" w:rsidRPr="00F717C9" w:rsidRDefault="002C52EB">
      <w:pPr>
        <w:pStyle w:val="Ttulo4"/>
        <w:rPr>
          <w:lang w:val="pt-PT"/>
        </w:rPr>
      </w:pPr>
      <w:bookmarkStart w:id="67" w:name="atemp-min"/>
      <w:bookmarkEnd w:id="66"/>
      <w:r w:rsidRPr="00F717C9">
        <w:rPr>
          <w:lang w:val="pt-PT"/>
        </w:rPr>
        <w:t>Mínimo</w:t>
      </w:r>
    </w:p>
    <w:p w14:paraId="16B01F1D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minim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minima</w:t>
      </w:r>
      <w:proofErr w:type="spellEnd"/>
    </w:p>
    <w:p w14:paraId="7DA6621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</w:t>
      </w:r>
    </w:p>
    <w:p w14:paraId="730EF6C8" w14:textId="77777777" w:rsidR="00226A92" w:rsidRPr="00F717C9" w:rsidRDefault="002C52EB">
      <w:pPr>
        <w:pStyle w:val="Ttulo3"/>
        <w:rPr>
          <w:lang w:val="pt-PT"/>
        </w:rPr>
      </w:pPr>
      <w:bookmarkStart w:id="68" w:name="atemp-assimetria"/>
      <w:bookmarkEnd w:id="65"/>
      <w:bookmarkEnd w:id="67"/>
      <w:r w:rsidRPr="00F717C9">
        <w:rPr>
          <w:lang w:val="pt-PT"/>
        </w:rPr>
        <w:t>Medidas de Assimetria</w:t>
      </w:r>
    </w:p>
    <w:p w14:paraId="201E476D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assimetri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assimetria</w:t>
      </w:r>
      <w:proofErr w:type="spellEnd"/>
    </w:p>
    <w:p w14:paraId="44A6E24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09041325</w:t>
      </w:r>
    </w:p>
    <w:p w14:paraId="5144D600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De acordo com o resultado, é assimétrica negativa (ou enviesada para a esquerda).</w:t>
      </w:r>
    </w:p>
    <w:p w14:paraId="58D2AE04" w14:textId="77777777" w:rsidR="00226A92" w:rsidRPr="00F717C9" w:rsidRDefault="002C52EB">
      <w:pPr>
        <w:pStyle w:val="Ttulo3"/>
        <w:rPr>
          <w:lang w:val="pt-PT"/>
        </w:rPr>
      </w:pPr>
      <w:bookmarkStart w:id="69" w:name="atemp-curtose"/>
      <w:bookmarkEnd w:id="68"/>
      <w:r w:rsidRPr="00F717C9">
        <w:rPr>
          <w:lang w:val="pt-PT"/>
        </w:rPr>
        <w:t xml:space="preserve">Medidas de </w:t>
      </w:r>
      <w:proofErr w:type="spellStart"/>
      <w:r w:rsidRPr="00F717C9">
        <w:rPr>
          <w:lang w:val="pt-PT"/>
        </w:rPr>
        <w:t>Curtose</w:t>
      </w:r>
      <w:proofErr w:type="spellEnd"/>
      <w:r w:rsidRPr="00F717C9">
        <w:rPr>
          <w:lang w:val="pt-PT"/>
        </w:rPr>
        <w:t xml:space="preserve"> ou Achatamento</w:t>
      </w:r>
    </w:p>
    <w:p w14:paraId="256ABE80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achatament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achatamento</w:t>
      </w:r>
      <w:proofErr w:type="spellEnd"/>
    </w:p>
    <w:p w14:paraId="0B1AEF5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8457618</w:t>
      </w:r>
    </w:p>
    <w:p w14:paraId="235BE6D2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 xml:space="preserve">Curva </w:t>
      </w:r>
      <w:proofErr w:type="spellStart"/>
      <w:r w:rsidRPr="00F717C9">
        <w:rPr>
          <w:lang w:val="pt-PT"/>
        </w:rPr>
        <w:t>pl</w:t>
      </w:r>
      <w:r w:rsidRPr="00F717C9">
        <w:rPr>
          <w:lang w:val="pt-PT"/>
        </w:rPr>
        <w:t>aticúrtica</w:t>
      </w:r>
      <w:proofErr w:type="spellEnd"/>
      <w:r w:rsidRPr="00F717C9">
        <w:rPr>
          <w:lang w:val="pt-PT"/>
        </w:rPr>
        <w:t>, achatada, o que significa que os valores estão pouco concentrados em torno da média e, consequentemente, existe uma variação elevada.</w:t>
      </w:r>
    </w:p>
    <w:p w14:paraId="17B2CB73" w14:textId="77777777" w:rsidR="00226A92" w:rsidRPr="00F717C9" w:rsidRDefault="002C52EB">
      <w:pPr>
        <w:pStyle w:val="Ttulo3"/>
        <w:rPr>
          <w:lang w:val="pt-PT"/>
        </w:rPr>
      </w:pPr>
      <w:bookmarkStart w:id="70" w:name="atemp-hist"/>
      <w:bookmarkEnd w:id="69"/>
      <w:r w:rsidRPr="00F717C9">
        <w:rPr>
          <w:lang w:val="pt-PT"/>
        </w:rPr>
        <w:t>Histograma</w:t>
      </w:r>
    </w:p>
    <w:p w14:paraId="4133C75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 xml:space="preserve"># formula de </w:t>
      </w:r>
      <w:proofErr w:type="spellStart"/>
      <w:r w:rsidRPr="00F717C9">
        <w:rPr>
          <w:rStyle w:val="CommentTok"/>
          <w:lang w:val="pt-PT"/>
        </w:rPr>
        <w:t>sturges</w:t>
      </w:r>
      <w:proofErr w:type="spellEnd"/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Número de 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7A73B9F5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úmero</w:t>
      </w:r>
      <w:proofErr w:type="spellEnd"/>
      <w:r>
        <w:rPr>
          <w:rStyle w:val="VerbatimChar"/>
        </w:rPr>
        <w:t xml:space="preserve"> de classes</w:t>
      </w:r>
    </w:p>
    <w:p w14:paraId="44B1EC48" w14:textId="77777777" w:rsidR="00226A92" w:rsidRDefault="002C52EB">
      <w:pPr>
        <w:pStyle w:val="SourceCode"/>
      </w:pPr>
      <w:r>
        <w:rPr>
          <w:rStyle w:val="NormalTok"/>
        </w:rPr>
        <w:t xml:space="preserve">hour.atemp.sturges.n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FunctionTok"/>
        </w:rPr>
        <w:t>turge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br/>
      </w:r>
      <w:r>
        <w:rPr>
          <w:rStyle w:val="NormalTok"/>
        </w:rPr>
        <w:t>hour.atemp.sturges.nclass</w:t>
      </w:r>
    </w:p>
    <w:p w14:paraId="78C25EC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5</w:t>
      </w:r>
    </w:p>
    <w:p w14:paraId="53BB8D6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amplitude da classe</w:t>
      </w:r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Amplitude</w:t>
      </w:r>
      <w:proofErr w:type="spellEnd"/>
      <w:r w:rsidRPr="00F717C9">
        <w:rPr>
          <w:rStyle w:val="StringTok"/>
          <w:lang w:val="pt-PT"/>
        </w:rPr>
        <w:t xml:space="preserve"> da classe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D2B90F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Amplitude da classe</w:t>
      </w:r>
    </w:p>
    <w:p w14:paraId="6B661013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lastRenderedPageBreak/>
        <w:t>hour.atemp.sturges.amplitude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mplitude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atemp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sturges.amplitude</w:t>
      </w:r>
      <w:proofErr w:type="spellEnd"/>
    </w:p>
    <w:p w14:paraId="4583A4C2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6666667</w:t>
      </w:r>
    </w:p>
    <w:p w14:paraId="66548A0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 xml:space="preserve"># tabela de </w:t>
      </w:r>
      <w:proofErr w:type="spellStart"/>
      <w:r w:rsidRPr="00F717C9">
        <w:rPr>
          <w:rStyle w:val="CommentTok"/>
          <w:lang w:val="pt-PT"/>
        </w:rPr>
        <w:t>frequenc</w:t>
      </w:r>
      <w:r w:rsidRPr="00F717C9">
        <w:rPr>
          <w:rStyle w:val="CommentTok"/>
          <w:lang w:val="pt-PT"/>
        </w:rPr>
        <w:t>ias</w:t>
      </w:r>
      <w:proofErr w:type="spellEnd"/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Classes</w:t>
      </w:r>
      <w:proofErr w:type="spellEnd"/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441244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Classes</w:t>
      </w:r>
    </w:p>
    <w:p w14:paraId="6219DF42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atemp.sturges.breaks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seq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.atemp.minima</w:t>
      </w:r>
      <w:proofErr w:type="spellEnd"/>
      <w:r w:rsidRPr="00F717C9">
        <w:rPr>
          <w:rStyle w:val="NormalTok"/>
          <w:lang w:val="pt-PT"/>
        </w:rPr>
        <w:t xml:space="preserve">, </w:t>
      </w:r>
      <w:proofErr w:type="spellStart"/>
      <w:r w:rsidRPr="00F717C9">
        <w:rPr>
          <w:rStyle w:val="NormalTok"/>
          <w:lang w:val="pt-PT"/>
        </w:rPr>
        <w:t>hour.atemp.maxima</w:t>
      </w:r>
      <w:proofErr w:type="spellEnd"/>
      <w:r w:rsidRPr="00F717C9">
        <w:rPr>
          <w:rStyle w:val="NormalTok"/>
          <w:lang w:val="pt-PT"/>
        </w:rPr>
        <w:t xml:space="preserve">, </w:t>
      </w:r>
      <w:proofErr w:type="spellStart"/>
      <w:r w:rsidRPr="00F717C9">
        <w:rPr>
          <w:rStyle w:val="NormalTok"/>
          <w:lang w:val="pt-PT"/>
        </w:rPr>
        <w:t>hour.atemp.sturges.amplitude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atemp.sturges.breaks</w:t>
      </w:r>
      <w:proofErr w:type="spellEnd"/>
    </w:p>
    <w:p w14:paraId="1596BF8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 [1] 0.00000000 0.06666667 0.13333333 0.20000000 0.26666667 0.33333333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[7] 0.40000000 0.46666667 0.53333333 0.60000000 0.66666667 0.73333333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[13] 0.80000000 0.86666667 0.93333333 1.00000000</w:t>
      </w:r>
    </w:p>
    <w:p w14:paraId="533F05CC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Tabela</w:t>
      </w:r>
      <w:proofErr w:type="spellEnd"/>
      <w:r w:rsidRPr="00F717C9">
        <w:rPr>
          <w:rStyle w:val="StringTok"/>
          <w:lang w:val="pt-PT"/>
        </w:rPr>
        <w:t xml:space="preserve"> de frequência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33CE35D5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abela</w:t>
      </w:r>
      <w:proofErr w:type="spellEnd"/>
      <w:r>
        <w:rPr>
          <w:rStyle w:val="VerbatimChar"/>
        </w:rPr>
        <w:t xml:space="preserve"> de frequências</w:t>
      </w:r>
    </w:p>
    <w:p w14:paraId="08F3F43D" w14:textId="77777777" w:rsidR="00226A92" w:rsidRDefault="002C52E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atemp, </w:t>
      </w:r>
      <w:r>
        <w:rPr>
          <w:rStyle w:val="AttributeTok"/>
        </w:rPr>
        <w:t>breaks=</w:t>
      </w:r>
      <w:r>
        <w:rPr>
          <w:rStyle w:val="NormalTok"/>
        </w:rPr>
        <w:t>hour.atemp.sturges.breaks))</w:t>
      </w:r>
    </w:p>
    <w:p w14:paraId="11ED830F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>##    (0.333</w:t>
      </w:r>
      <w:r>
        <w:rPr>
          <w:rStyle w:val="VerbatimChar"/>
        </w:rPr>
        <w:t xml:space="preserve">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>##           1862            59</w:t>
      </w:r>
      <w:r>
        <w:rPr>
          <w:rStyle w:val="VerbatimChar"/>
        </w:rPr>
        <w:t>9            245             44              4</w:t>
      </w:r>
    </w:p>
    <w:p w14:paraId="5FC98115" w14:textId="77777777" w:rsidR="00226A92" w:rsidRDefault="002C52EB">
      <w:pPr>
        <w:pStyle w:val="SourceCode"/>
      </w:pPr>
      <w:r>
        <w:rPr>
          <w:rStyle w:val="CommentTok"/>
        </w:rPr>
        <w:t># histogram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atemp, </w:t>
      </w:r>
      <w:r>
        <w:rPr>
          <w:rStyle w:val="AttributeTok"/>
        </w:rPr>
        <w:t>main=</w:t>
      </w:r>
      <w:r>
        <w:rPr>
          <w:rStyle w:val="StringTok"/>
        </w:rPr>
        <w:t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temp"</w:t>
      </w:r>
      <w:r>
        <w:rPr>
          <w:rStyle w:val="NormalTok"/>
        </w:rPr>
        <w:t xml:space="preserve">,  </w:t>
      </w:r>
      <w:r>
        <w:rPr>
          <w:rStyle w:val="AttributeTok"/>
        </w:rPr>
        <w:t>y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AttributeTok"/>
        </w:rPr>
        <w:t>nclass=</w:t>
      </w:r>
      <w:r>
        <w:rPr>
          <w:rStyle w:val="NormalTok"/>
        </w:rPr>
        <w:t>hour.atemp.sturges.nclass)</w:t>
      </w:r>
    </w:p>
    <w:p w14:paraId="5069EA07" w14:textId="77777777" w:rsidR="00226A92" w:rsidRDefault="002C52EB">
      <w:pPr>
        <w:pStyle w:val="FirstParagraph"/>
      </w:pPr>
      <w:r>
        <w:rPr>
          <w:noProof/>
        </w:rPr>
        <w:lastRenderedPageBreak/>
        <w:drawing>
          <wp:inline distT="0" distB="0" distL="0" distR="0" wp14:anchorId="5148E403" wp14:editId="74602E5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401DC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 xml:space="preserve">A partir do histograma, pode-se observar que o valor do índice aumenta no intervalo 0 a </w:t>
      </w:r>
      <w:r w:rsidRPr="00F717C9">
        <w:rPr>
          <w:lang w:val="pt-PT"/>
        </w:rPr>
        <w:t>0.5337 e diminui no intervalo 0.5337 a 1, tendo um comportamento crescente e decrescente até atingir o maior índice no intervalo de 0.467 a 0.533.</w:t>
      </w:r>
    </w:p>
    <w:p w14:paraId="6E081D4D" w14:textId="77777777" w:rsidR="00226A92" w:rsidRPr="00F717C9" w:rsidRDefault="002C52EB">
      <w:pPr>
        <w:pStyle w:val="Ttulo3"/>
        <w:rPr>
          <w:lang w:val="pt-PT"/>
        </w:rPr>
      </w:pPr>
      <w:bookmarkStart w:id="71" w:name="atemp-extremo-quartil"/>
      <w:bookmarkEnd w:id="70"/>
      <w:r w:rsidRPr="00F717C9">
        <w:rPr>
          <w:lang w:val="pt-PT"/>
        </w:rPr>
        <w:t>Diagrama de Extremos e Quartis</w:t>
      </w:r>
    </w:p>
    <w:p w14:paraId="4858FEA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 xml:space="preserve"># </w:t>
      </w:r>
      <w:proofErr w:type="spellStart"/>
      <w:r w:rsidRPr="00F717C9">
        <w:rPr>
          <w:rStyle w:val="CommentTok"/>
          <w:lang w:val="pt-PT"/>
        </w:rPr>
        <w:t>Outliers</w:t>
      </w:r>
      <w:proofErr w:type="spellEnd"/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Outliers</w:t>
      </w:r>
      <w:proofErr w:type="spellEnd"/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192DDA88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liers</w:t>
      </w:r>
    </w:p>
    <w:p w14:paraId="0F255E0A" w14:textId="77777777" w:rsidR="00226A92" w:rsidRDefault="002C52EB">
      <w:pPr>
        <w:pStyle w:val="SourceCode"/>
      </w:pPr>
      <w:r>
        <w:rPr>
          <w:rStyle w:val="NormalTok"/>
        </w:rPr>
        <w:t xml:space="preserve">hour.atemp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atemp.outliers</w:t>
      </w:r>
    </w:p>
    <w:p w14:paraId="279555D0" w14:textId="77777777" w:rsidR="00226A92" w:rsidRDefault="002C52EB">
      <w:pPr>
        <w:pStyle w:val="SourceCode"/>
      </w:pPr>
      <w:r>
        <w:rPr>
          <w:rStyle w:val="VerbatimChar"/>
        </w:rPr>
        <w:t>## numeric(0)</w:t>
      </w:r>
    </w:p>
    <w:p w14:paraId="2709DE89" w14:textId="77777777" w:rsidR="00226A92" w:rsidRDefault="002C52EB">
      <w:pPr>
        <w:pStyle w:val="SourceCode"/>
      </w:pPr>
      <w:r>
        <w:rPr>
          <w:rStyle w:val="CommentTok"/>
        </w:rPr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atemp, </w:t>
      </w:r>
      <w:r>
        <w:rPr>
          <w:rStyle w:val="AttributeTok"/>
        </w:rPr>
        <w:t>ylab=</w:t>
      </w:r>
      <w:r>
        <w:rPr>
          <w:rStyle w:val="StringTok"/>
        </w:rPr>
        <w:t>"atemp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atemp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atemp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0AAFCAB" w14:textId="77777777" w:rsidR="00226A92" w:rsidRDefault="002C52EB">
      <w:pPr>
        <w:pStyle w:val="FirstParagraph"/>
      </w:pPr>
      <w:r>
        <w:rPr>
          <w:noProof/>
        </w:rPr>
        <w:lastRenderedPageBreak/>
        <w:drawing>
          <wp:inline distT="0" distB="0" distL="0" distR="0" wp14:anchorId="28DEB29F" wp14:editId="027750B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C1039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Verificou-</w:t>
      </w:r>
      <w:r w:rsidRPr="00F717C9">
        <w:rPr>
          <w:lang w:val="pt-PT"/>
        </w:rPr>
        <w:t xml:space="preserve">se que não existem </w:t>
      </w:r>
      <w:proofErr w:type="spellStart"/>
      <w:r w:rsidRPr="00F717C9">
        <w:rPr>
          <w:lang w:val="pt-PT"/>
        </w:rPr>
        <w:t>outliers</w:t>
      </w:r>
      <w:proofErr w:type="spellEnd"/>
      <w:r w:rsidRPr="00F717C9">
        <w:rPr>
          <w:lang w:val="pt-PT"/>
        </w:rPr>
        <w:t xml:space="preserve"> presentes no gráfico.</w:t>
      </w:r>
    </w:p>
    <w:p w14:paraId="35F74E53" w14:textId="77777777" w:rsidR="00226A92" w:rsidRPr="00F717C9" w:rsidRDefault="002C52EB">
      <w:pPr>
        <w:pStyle w:val="Ttulo2"/>
        <w:rPr>
          <w:lang w:val="pt-PT"/>
        </w:rPr>
      </w:pPr>
      <w:bookmarkStart w:id="72" w:name="hum"/>
      <w:bookmarkEnd w:id="54"/>
      <w:bookmarkEnd w:id="71"/>
      <w:r w:rsidRPr="00F717C9">
        <w:rPr>
          <w:lang w:val="pt-PT"/>
        </w:rPr>
        <w:t>5.. hum</w:t>
      </w:r>
    </w:p>
    <w:p w14:paraId="6B84841E" w14:textId="77777777" w:rsidR="00226A92" w:rsidRPr="00F717C9" w:rsidRDefault="002C52EB">
      <w:pPr>
        <w:pStyle w:val="Ttulo3"/>
        <w:rPr>
          <w:lang w:val="pt-PT"/>
        </w:rPr>
      </w:pPr>
      <w:bookmarkStart w:id="73" w:name="classificação-da-variável-4"/>
      <w:r w:rsidRPr="00F717C9">
        <w:rPr>
          <w:lang w:val="pt-PT"/>
        </w:rPr>
        <w:t>Classificação da variável</w:t>
      </w:r>
    </w:p>
    <w:p w14:paraId="55CD550E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F717C9">
        <w:rPr>
          <w:lang w:val="pt-PT"/>
        </w:rPr>
        <w:t>variaveis</w:t>
      </w:r>
      <w:proofErr w:type="spellEnd"/>
      <w:r w:rsidRPr="00F717C9">
        <w:rPr>
          <w:lang w:val="pt-PT"/>
        </w:rPr>
        <w:t xml:space="preserve"> distintas.</w:t>
      </w:r>
    </w:p>
    <w:p w14:paraId="4144D220" w14:textId="77777777" w:rsidR="00226A92" w:rsidRPr="00F717C9" w:rsidRDefault="002C52EB">
      <w:pPr>
        <w:pStyle w:val="Ttulo3"/>
        <w:rPr>
          <w:lang w:val="pt-PT"/>
        </w:rPr>
      </w:pPr>
      <w:bookmarkStart w:id="74" w:name="hum-mtc"/>
      <w:bookmarkEnd w:id="73"/>
      <w:r w:rsidRPr="00F717C9">
        <w:rPr>
          <w:lang w:val="pt-PT"/>
        </w:rPr>
        <w:t>Medidas de Tendência Central</w:t>
      </w:r>
    </w:p>
    <w:p w14:paraId="083DFFE1" w14:textId="77777777" w:rsidR="00226A92" w:rsidRPr="00F717C9" w:rsidRDefault="002C52EB">
      <w:pPr>
        <w:pStyle w:val="Ttulo4"/>
        <w:rPr>
          <w:lang w:val="pt-PT"/>
        </w:rPr>
      </w:pPr>
      <w:bookmarkStart w:id="75" w:name="hum-moda"/>
      <w:r w:rsidRPr="00F717C9">
        <w:rPr>
          <w:lang w:val="pt-PT"/>
        </w:rPr>
        <w:t>Moda</w:t>
      </w:r>
    </w:p>
    <w:p w14:paraId="4D8DFD94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</w:t>
      </w:r>
      <w:r w:rsidRPr="00F717C9">
        <w:rPr>
          <w:rStyle w:val="NormalTok"/>
          <w:lang w:val="pt-PT"/>
        </w:rPr>
        <w:t>our.hum.mod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oda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moda</w:t>
      </w:r>
      <w:proofErr w:type="spellEnd"/>
    </w:p>
    <w:p w14:paraId="5B46025C" w14:textId="77777777" w:rsidR="00226A92" w:rsidRDefault="002C52EB">
      <w:pPr>
        <w:pStyle w:val="SourceCode"/>
      </w:pPr>
      <w:r>
        <w:rPr>
          <w:rStyle w:val="VerbatimChar"/>
        </w:rPr>
        <w:t>## [1] 0.88</w:t>
      </w:r>
    </w:p>
    <w:p w14:paraId="27D57D55" w14:textId="77777777" w:rsidR="00226A92" w:rsidRDefault="002C52EB">
      <w:pPr>
        <w:pStyle w:val="Ttulo4"/>
      </w:pPr>
      <w:bookmarkStart w:id="76" w:name="hum-media"/>
      <w:bookmarkEnd w:id="75"/>
      <w:r>
        <w:t>Média</w:t>
      </w:r>
    </w:p>
    <w:p w14:paraId="4435EDA9" w14:textId="77777777" w:rsidR="00226A92" w:rsidRDefault="002C52EB">
      <w:pPr>
        <w:pStyle w:val="SourceCode"/>
      </w:pPr>
      <w:r>
        <w:rPr>
          <w:rStyle w:val="NormalTok"/>
        </w:rPr>
        <w:t xml:space="preserve">hour.hum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hum)</w:t>
      </w:r>
      <w:r>
        <w:br/>
      </w:r>
      <w:r>
        <w:rPr>
          <w:rStyle w:val="NormalTok"/>
        </w:rPr>
        <w:t>hour.hum.media</w:t>
      </w:r>
    </w:p>
    <w:p w14:paraId="63EB46AE" w14:textId="77777777" w:rsidR="00226A92" w:rsidRDefault="002C52EB">
      <w:pPr>
        <w:pStyle w:val="SourceCode"/>
      </w:pPr>
      <w:r>
        <w:rPr>
          <w:rStyle w:val="VerbatimChar"/>
        </w:rPr>
        <w:t>## [1] 0.6272288</w:t>
      </w:r>
    </w:p>
    <w:p w14:paraId="54037CB1" w14:textId="77777777" w:rsidR="00226A92" w:rsidRDefault="002C52EB">
      <w:pPr>
        <w:pStyle w:val="Ttulo4"/>
      </w:pPr>
      <w:bookmarkStart w:id="77" w:name="hum-mediana"/>
      <w:bookmarkEnd w:id="76"/>
      <w:r>
        <w:t>Mediana</w:t>
      </w:r>
    </w:p>
    <w:p w14:paraId="24D37954" w14:textId="77777777" w:rsidR="00226A92" w:rsidRDefault="002C52EB">
      <w:pPr>
        <w:pStyle w:val="SourceCode"/>
      </w:pPr>
      <w:r>
        <w:rPr>
          <w:rStyle w:val="NormalTok"/>
        </w:rPr>
        <w:t xml:space="preserve">hour.hum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hum)</w:t>
      </w:r>
      <w:r>
        <w:br/>
      </w:r>
      <w:r>
        <w:rPr>
          <w:rStyle w:val="NormalTok"/>
        </w:rPr>
        <w:t>hour.hum.mediana</w:t>
      </w:r>
    </w:p>
    <w:p w14:paraId="5FE25BFD" w14:textId="77777777" w:rsidR="00226A92" w:rsidRDefault="002C52EB">
      <w:pPr>
        <w:pStyle w:val="SourceCode"/>
      </w:pPr>
      <w:r>
        <w:rPr>
          <w:rStyle w:val="VerbatimChar"/>
        </w:rPr>
        <w:t>## [1] 0.63</w:t>
      </w:r>
    </w:p>
    <w:p w14:paraId="09EFD5E6" w14:textId="77777777" w:rsidR="00226A92" w:rsidRDefault="002C52EB">
      <w:pPr>
        <w:pStyle w:val="Ttulo4"/>
      </w:pPr>
      <w:bookmarkStart w:id="78" w:name="hum-quartil"/>
      <w:bookmarkEnd w:id="77"/>
      <w:r>
        <w:lastRenderedPageBreak/>
        <w:t>Quartil</w:t>
      </w:r>
    </w:p>
    <w:p w14:paraId="50ED9BFD" w14:textId="77777777" w:rsidR="00226A92" w:rsidRDefault="002C52EB">
      <w:pPr>
        <w:pStyle w:val="SourceCode"/>
      </w:pPr>
      <w:r>
        <w:rPr>
          <w:rStyle w:val="NormalTok"/>
        </w:rPr>
        <w:t xml:space="preserve">hour.hum.qua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hum)</w:t>
      </w:r>
      <w:r>
        <w:br/>
      </w:r>
      <w:r>
        <w:rPr>
          <w:rStyle w:val="NormalTok"/>
        </w:rPr>
        <w:t>hour.hum.quantile</w:t>
      </w:r>
    </w:p>
    <w:p w14:paraId="46862508" w14:textId="77777777" w:rsidR="00226A92" w:rsidRDefault="002C52EB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0.00 0.48 0.63 0.78 1.00</w:t>
      </w:r>
    </w:p>
    <w:p w14:paraId="234781DE" w14:textId="77777777" w:rsidR="00226A92" w:rsidRPr="00F717C9" w:rsidRDefault="002C52EB">
      <w:pPr>
        <w:pStyle w:val="Ttulo3"/>
        <w:rPr>
          <w:lang w:val="pt-PT"/>
        </w:rPr>
      </w:pPr>
      <w:bookmarkStart w:id="79" w:name="hum-mdc"/>
      <w:bookmarkEnd w:id="74"/>
      <w:bookmarkEnd w:id="78"/>
      <w:r w:rsidRPr="00F717C9">
        <w:rPr>
          <w:lang w:val="pt-PT"/>
        </w:rPr>
        <w:t>Medidas de Dispersão Central</w:t>
      </w:r>
    </w:p>
    <w:p w14:paraId="094DF2F3" w14:textId="77777777" w:rsidR="00226A92" w:rsidRPr="00F717C9" w:rsidRDefault="002C52EB">
      <w:pPr>
        <w:pStyle w:val="Ttulo4"/>
        <w:rPr>
          <w:lang w:val="pt-PT"/>
        </w:rPr>
      </w:pPr>
      <w:bookmarkStart w:id="80" w:name="hum-variancia"/>
      <w:r w:rsidRPr="00F717C9">
        <w:rPr>
          <w:lang w:val="pt-PT"/>
        </w:rPr>
        <w:t>Variância</w:t>
      </w:r>
    </w:p>
    <w:p w14:paraId="0E6E0AD4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varianci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variancia</w:t>
      </w:r>
      <w:proofErr w:type="spellEnd"/>
    </w:p>
    <w:p w14:paraId="2EA2237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3722192</w:t>
      </w:r>
    </w:p>
    <w:p w14:paraId="1D3815EE" w14:textId="77777777" w:rsidR="00226A92" w:rsidRPr="00F717C9" w:rsidRDefault="002C52EB">
      <w:pPr>
        <w:pStyle w:val="Ttulo4"/>
        <w:rPr>
          <w:lang w:val="pt-PT"/>
        </w:rPr>
      </w:pPr>
      <w:bookmarkStart w:id="81" w:name="hum-desvio"/>
      <w:bookmarkEnd w:id="80"/>
      <w:r w:rsidRPr="00F717C9">
        <w:rPr>
          <w:lang w:val="pt-PT"/>
        </w:rPr>
        <w:t>Desvio Padrão</w:t>
      </w:r>
    </w:p>
    <w:p w14:paraId="0BAE02B0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desvio_padra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sd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desvio_</w:t>
      </w:r>
      <w:r w:rsidRPr="00F717C9">
        <w:rPr>
          <w:rStyle w:val="NormalTok"/>
          <w:lang w:val="pt-PT"/>
        </w:rPr>
        <w:t>padrao</w:t>
      </w:r>
      <w:proofErr w:type="spellEnd"/>
    </w:p>
    <w:p w14:paraId="2DA9C86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1929298</w:t>
      </w:r>
    </w:p>
    <w:p w14:paraId="657995D8" w14:textId="77777777" w:rsidR="00226A92" w:rsidRPr="00F717C9" w:rsidRDefault="002C52EB">
      <w:pPr>
        <w:pStyle w:val="Ttulo4"/>
        <w:rPr>
          <w:lang w:val="pt-PT"/>
        </w:rPr>
      </w:pPr>
      <w:bookmarkStart w:id="82" w:name="hum-cv"/>
      <w:bookmarkEnd w:id="81"/>
      <w:r w:rsidRPr="00F717C9">
        <w:rPr>
          <w:lang w:val="pt-PT"/>
        </w:rPr>
        <w:t>Coeficiente de Variação</w:t>
      </w:r>
    </w:p>
    <w:p w14:paraId="0476606E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coeficiente_variaca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coeficiente_variacao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coeficiente_variacao</w:t>
      </w:r>
      <w:proofErr w:type="spellEnd"/>
    </w:p>
    <w:p w14:paraId="4C5E111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30.75908</w:t>
      </w:r>
    </w:p>
    <w:p w14:paraId="4FC24A83" w14:textId="77777777" w:rsidR="00226A92" w:rsidRPr="00F717C9" w:rsidRDefault="002C52EB">
      <w:pPr>
        <w:pStyle w:val="Ttulo3"/>
        <w:rPr>
          <w:lang w:val="pt-PT"/>
        </w:rPr>
      </w:pPr>
      <w:bookmarkStart w:id="83" w:name="hum-extremos"/>
      <w:bookmarkEnd w:id="79"/>
      <w:bookmarkEnd w:id="82"/>
      <w:r w:rsidRPr="00F717C9">
        <w:rPr>
          <w:lang w:val="pt-PT"/>
        </w:rPr>
        <w:t>Valores Extremos</w:t>
      </w:r>
    </w:p>
    <w:p w14:paraId="6BB17567" w14:textId="77777777" w:rsidR="00226A92" w:rsidRPr="00F717C9" w:rsidRDefault="002C52EB">
      <w:pPr>
        <w:pStyle w:val="Ttulo4"/>
        <w:rPr>
          <w:lang w:val="pt-PT"/>
        </w:rPr>
      </w:pPr>
      <w:bookmarkStart w:id="84" w:name="hum-max"/>
      <w:r w:rsidRPr="00F717C9">
        <w:rPr>
          <w:lang w:val="pt-PT"/>
        </w:rPr>
        <w:t>Máximo</w:t>
      </w:r>
    </w:p>
    <w:p w14:paraId="11F1ED40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maxim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max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maxima</w:t>
      </w:r>
      <w:proofErr w:type="spellEnd"/>
    </w:p>
    <w:p w14:paraId="09277B6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</w:t>
      </w:r>
    </w:p>
    <w:p w14:paraId="4AB5FF60" w14:textId="77777777" w:rsidR="00226A92" w:rsidRPr="00F717C9" w:rsidRDefault="002C52EB">
      <w:pPr>
        <w:pStyle w:val="Ttulo4"/>
        <w:rPr>
          <w:lang w:val="pt-PT"/>
        </w:rPr>
      </w:pPr>
      <w:bookmarkStart w:id="85" w:name="hum-min"/>
      <w:bookmarkEnd w:id="84"/>
      <w:r w:rsidRPr="00F717C9">
        <w:rPr>
          <w:lang w:val="pt-PT"/>
        </w:rPr>
        <w:t>Mínimo</w:t>
      </w:r>
    </w:p>
    <w:p w14:paraId="4312E15D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minim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minima</w:t>
      </w:r>
      <w:proofErr w:type="spellEnd"/>
    </w:p>
    <w:p w14:paraId="465C7E4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</w:t>
      </w:r>
    </w:p>
    <w:p w14:paraId="65666826" w14:textId="77777777" w:rsidR="00226A92" w:rsidRPr="00F717C9" w:rsidRDefault="002C52EB">
      <w:pPr>
        <w:pStyle w:val="Ttulo3"/>
        <w:rPr>
          <w:lang w:val="pt-PT"/>
        </w:rPr>
      </w:pPr>
      <w:bookmarkStart w:id="86" w:name="hum-assimetria"/>
      <w:bookmarkEnd w:id="83"/>
      <w:bookmarkEnd w:id="85"/>
      <w:r w:rsidRPr="00F717C9">
        <w:rPr>
          <w:lang w:val="pt-PT"/>
        </w:rPr>
        <w:t>Medidas de Assimetria</w:t>
      </w:r>
    </w:p>
    <w:p w14:paraId="24B676A3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assimetria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assimetria</w:t>
      </w:r>
      <w:proofErr w:type="spellEnd"/>
    </w:p>
    <w:p w14:paraId="06F2163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-0.1112679</w:t>
      </w:r>
    </w:p>
    <w:p w14:paraId="104B355E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De acordo com o resultado, é assimétrica negativa (ou enviesada para a esquerda).</w:t>
      </w:r>
    </w:p>
    <w:p w14:paraId="304B1484" w14:textId="77777777" w:rsidR="00226A92" w:rsidRPr="00F717C9" w:rsidRDefault="002C52EB">
      <w:pPr>
        <w:pStyle w:val="Ttulo3"/>
        <w:rPr>
          <w:lang w:val="pt-PT"/>
        </w:rPr>
      </w:pPr>
      <w:bookmarkStart w:id="87" w:name="hum-curtose"/>
      <w:bookmarkEnd w:id="86"/>
      <w:r w:rsidRPr="00F717C9">
        <w:rPr>
          <w:lang w:val="pt-PT"/>
        </w:rPr>
        <w:t xml:space="preserve">Medidas de </w:t>
      </w:r>
      <w:proofErr w:type="spellStart"/>
      <w:r w:rsidRPr="00F717C9">
        <w:rPr>
          <w:lang w:val="pt-PT"/>
        </w:rPr>
        <w:t>C</w:t>
      </w:r>
      <w:r w:rsidRPr="00F717C9">
        <w:rPr>
          <w:lang w:val="pt-PT"/>
        </w:rPr>
        <w:t>urtose</w:t>
      </w:r>
      <w:proofErr w:type="spellEnd"/>
      <w:r w:rsidRPr="00F717C9">
        <w:rPr>
          <w:lang w:val="pt-PT"/>
        </w:rPr>
        <w:t xml:space="preserve"> ou Achatamento</w:t>
      </w:r>
    </w:p>
    <w:p w14:paraId="4B5EDCBA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achatamento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achatamento</w:t>
      </w:r>
      <w:proofErr w:type="spellEnd"/>
    </w:p>
    <w:p w14:paraId="11469E12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lastRenderedPageBreak/>
        <w:t>## [1] -0.8264745</w:t>
      </w:r>
    </w:p>
    <w:p w14:paraId="5D2ACB7D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 xml:space="preserve">Curva </w:t>
      </w:r>
      <w:proofErr w:type="spellStart"/>
      <w:r w:rsidRPr="00F717C9">
        <w:rPr>
          <w:lang w:val="pt-PT"/>
        </w:rPr>
        <w:t>platicúrtica</w:t>
      </w:r>
      <w:proofErr w:type="spellEnd"/>
      <w:r w:rsidRPr="00F717C9">
        <w:rPr>
          <w:lang w:val="pt-PT"/>
        </w:rPr>
        <w:t>, achatada, o que significa que os valores estão pouco concentrados em torno da média e, consequentemente, existe uma variação elev</w:t>
      </w:r>
      <w:r w:rsidRPr="00F717C9">
        <w:rPr>
          <w:lang w:val="pt-PT"/>
        </w:rPr>
        <w:t>ada.</w:t>
      </w:r>
    </w:p>
    <w:p w14:paraId="4DCD6808" w14:textId="77777777" w:rsidR="00226A92" w:rsidRPr="00F717C9" w:rsidRDefault="002C52EB">
      <w:pPr>
        <w:pStyle w:val="Ttulo3"/>
        <w:rPr>
          <w:lang w:val="pt-PT"/>
        </w:rPr>
      </w:pPr>
      <w:bookmarkStart w:id="88" w:name="hum-hist"/>
      <w:bookmarkEnd w:id="87"/>
      <w:r w:rsidRPr="00F717C9">
        <w:rPr>
          <w:lang w:val="pt-PT"/>
        </w:rPr>
        <w:t>Histograma</w:t>
      </w:r>
    </w:p>
    <w:p w14:paraId="5C1CCAC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 xml:space="preserve"># formula de </w:t>
      </w:r>
      <w:proofErr w:type="spellStart"/>
      <w:r w:rsidRPr="00F717C9">
        <w:rPr>
          <w:rStyle w:val="CommentTok"/>
          <w:lang w:val="pt-PT"/>
        </w:rPr>
        <w:t>sturges</w:t>
      </w:r>
      <w:proofErr w:type="spellEnd"/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Número de 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79C2642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Número de classes</w:t>
      </w:r>
    </w:p>
    <w:p w14:paraId="1C749662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sturges.nclass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proofErr w:type="spellStart"/>
      <w:r w:rsidRPr="00F717C9">
        <w:rPr>
          <w:rStyle w:val="FunctionTok"/>
          <w:lang w:val="pt-PT"/>
        </w:rPr>
        <w:t>sturges</w:t>
      </w:r>
      <w:proofErr w:type="spellEnd"/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sturges.nclass</w:t>
      </w:r>
      <w:proofErr w:type="spellEnd"/>
    </w:p>
    <w:p w14:paraId="3FB9F05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5</w:t>
      </w:r>
    </w:p>
    <w:p w14:paraId="5B46F38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amplitude da classe</w:t>
      </w:r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Amplitude</w:t>
      </w:r>
      <w:proofErr w:type="spellEnd"/>
      <w:r w:rsidRPr="00F717C9">
        <w:rPr>
          <w:rStyle w:val="StringTok"/>
          <w:lang w:val="pt-PT"/>
        </w:rPr>
        <w:t xml:space="preserve"> da classe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4BFA6B4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Amplitude da classe</w:t>
      </w:r>
    </w:p>
    <w:p w14:paraId="60F22A5A" w14:textId="77777777" w:rsidR="00226A92" w:rsidRPr="00F717C9" w:rsidRDefault="002C52EB">
      <w:pPr>
        <w:pStyle w:val="SourceCode"/>
        <w:rPr>
          <w:lang w:val="pt-PT"/>
        </w:rPr>
      </w:pPr>
      <w:proofErr w:type="spellStart"/>
      <w:r w:rsidRPr="00F717C9">
        <w:rPr>
          <w:rStyle w:val="NormalTok"/>
          <w:lang w:val="pt-PT"/>
        </w:rPr>
        <w:t>hour.hum.sturges.amplitude</w:t>
      </w:r>
      <w:proofErr w:type="spellEnd"/>
      <w:r w:rsidRPr="00F717C9">
        <w:rPr>
          <w:rStyle w:val="NormalTok"/>
          <w:lang w:val="pt-PT"/>
        </w:rPr>
        <w:t xml:space="preserve">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mplitude</w:t>
      </w:r>
      <w:r w:rsidRPr="00F717C9">
        <w:rPr>
          <w:rStyle w:val="NormalTok"/>
          <w:lang w:val="pt-PT"/>
        </w:rPr>
        <w:t>(</w:t>
      </w:r>
      <w:proofErr w:type="spellStart"/>
      <w:r w:rsidRPr="00F717C9">
        <w:rPr>
          <w:rStyle w:val="NormalTok"/>
          <w:lang w:val="pt-PT"/>
        </w:rPr>
        <w:t>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hum</w:t>
      </w:r>
      <w:proofErr w:type="spellEnd"/>
      <w:r w:rsidRPr="00F717C9">
        <w:rPr>
          <w:rStyle w:val="NormalTok"/>
          <w:lang w:val="pt-PT"/>
        </w:rPr>
        <w:t>)</w:t>
      </w:r>
      <w:r w:rsidRPr="00F717C9">
        <w:rPr>
          <w:lang w:val="pt-PT"/>
        </w:rPr>
        <w:br/>
      </w:r>
      <w:proofErr w:type="spellStart"/>
      <w:r w:rsidRPr="00F717C9">
        <w:rPr>
          <w:rStyle w:val="NormalTok"/>
          <w:lang w:val="pt-PT"/>
        </w:rPr>
        <w:t>hour.hum.sturges.amplitude</w:t>
      </w:r>
      <w:proofErr w:type="spellEnd"/>
    </w:p>
    <w:p w14:paraId="454FBB4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0.06666667</w:t>
      </w:r>
    </w:p>
    <w:p w14:paraId="1ED1557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 xml:space="preserve"># tabela de </w:t>
      </w:r>
      <w:proofErr w:type="spellStart"/>
      <w:r w:rsidRPr="00F717C9">
        <w:rPr>
          <w:rStyle w:val="CommentTok"/>
          <w:lang w:val="pt-PT"/>
        </w:rPr>
        <w:t>frequencias</w:t>
      </w:r>
      <w:proofErr w:type="spellEnd"/>
      <w:r w:rsidRPr="00F717C9">
        <w:rPr>
          <w:lang w:val="pt-PT"/>
        </w:rPr>
        <w:br/>
      </w:r>
      <w:proofErr w:type="spellStart"/>
      <w:r w:rsidRPr="00F717C9">
        <w:rPr>
          <w:rStyle w:val="FunctionTok"/>
          <w:lang w:val="pt-PT"/>
        </w:rPr>
        <w:t>cat</w:t>
      </w:r>
      <w:proofErr w:type="spellEnd"/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</w:t>
      </w:r>
      <w:proofErr w:type="spellStart"/>
      <w:r w:rsidRPr="00F717C9">
        <w:rPr>
          <w:rStyle w:val="SpecialCharTok"/>
          <w:lang w:val="pt-PT"/>
        </w:rPr>
        <w:t>n</w:t>
      </w:r>
      <w:r w:rsidRPr="00F717C9">
        <w:rPr>
          <w:rStyle w:val="StringTok"/>
          <w:lang w:val="pt-PT"/>
        </w:rPr>
        <w:t>Classes</w:t>
      </w:r>
      <w:proofErr w:type="spellEnd"/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FC762B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Classes</w:t>
      </w:r>
    </w:p>
    <w:p w14:paraId="7F229C5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hum.sturges.break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eq</w:t>
      </w:r>
      <w:r w:rsidRPr="00F717C9">
        <w:rPr>
          <w:rStyle w:val="NormalTok"/>
          <w:lang w:val="pt-PT"/>
        </w:rPr>
        <w:t>(hour.hum.minima, hour.hum.maxima, hour.hum.sturges.amplitude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hum.sturges.breaks</w:t>
      </w:r>
    </w:p>
    <w:p w14:paraId="6DD550C2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 [1] 0.00000000 0.06666667 0.13333333 0.20000000 0.26666667 0.33333333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[7] 0.40000000 0.46666667 0.53333333 0.60000000 0.66666667 0.73333333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[13] 0.80000000 0.</w:t>
      </w:r>
      <w:r w:rsidRPr="00F717C9">
        <w:rPr>
          <w:rStyle w:val="VerbatimChar"/>
          <w:lang w:val="pt-PT"/>
        </w:rPr>
        <w:t>86666667 0.93333333 1.00000000</w:t>
      </w:r>
    </w:p>
    <w:p w14:paraId="2B880C8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Tabela de frequência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1D54653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Tabela de frequências</w:t>
      </w:r>
    </w:p>
    <w:p w14:paraId="49BCADB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FunctionTok"/>
          <w:lang w:val="pt-PT"/>
        </w:rPr>
        <w:t>table</w:t>
      </w:r>
      <w:r w:rsidRPr="00F717C9">
        <w:rPr>
          <w:rStyle w:val="NormalTok"/>
          <w:lang w:val="pt-PT"/>
        </w:rPr>
        <w:t>(</w:t>
      </w:r>
      <w:r w:rsidRPr="00F717C9">
        <w:rPr>
          <w:rStyle w:val="FunctionTok"/>
          <w:lang w:val="pt-PT"/>
        </w:rPr>
        <w:t>cut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 xml:space="preserve">hum, </w:t>
      </w:r>
      <w:r w:rsidRPr="00F717C9">
        <w:rPr>
          <w:rStyle w:val="AttributeTok"/>
          <w:lang w:val="pt-PT"/>
        </w:rPr>
        <w:t>breaks=</w:t>
      </w:r>
      <w:r w:rsidRPr="00F717C9">
        <w:rPr>
          <w:rStyle w:val="NormalTok"/>
          <w:lang w:val="pt-PT"/>
        </w:rPr>
        <w:t>hour.hum.sturges.breaks))</w:t>
      </w:r>
    </w:p>
    <w:p w14:paraId="666186D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 xml:space="preserve">##     (0,0.0667] (0.0667,0.133]    (0.133,0.2]    (0.2,0.267]  (0.267,0.333]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 xml:space="preserve">##              0          </w:t>
      </w:r>
      <w:r w:rsidRPr="00F717C9">
        <w:rPr>
          <w:rStyle w:val="VerbatimChar"/>
          <w:lang w:val="pt-PT"/>
        </w:rPr>
        <w:t xml:space="preserve">    4             69            292            766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lastRenderedPageBreak/>
        <w:t xml:space="preserve">##    (0.333,0.4]    (0.4,0.467]  (0.467,0.533]    (0.533,0.6]    (0.6,0.667]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 xml:space="preserve">##           1326           1603           1921           1977           1818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(0.667,0.733]    (0.733,0.8]    (0.8,0.867</w:t>
      </w:r>
      <w:r w:rsidRPr="00F717C9">
        <w:rPr>
          <w:rStyle w:val="VerbatimChar"/>
          <w:lang w:val="pt-PT"/>
        </w:rPr>
        <w:t xml:space="preserve">]  (0.867,0.933]      (0.933,1]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         1823           1790           1409           1725            834</w:t>
      </w:r>
    </w:p>
    <w:p w14:paraId="467FEBB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histograma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hist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 xml:space="preserve">hum, </w:t>
      </w:r>
      <w:r w:rsidRPr="00F717C9">
        <w:rPr>
          <w:rStyle w:val="AttributeTok"/>
          <w:lang w:val="pt-PT"/>
        </w:rPr>
        <w:t>main=</w:t>
      </w:r>
      <w:r w:rsidRPr="00F717C9">
        <w:rPr>
          <w:rStyle w:val="StringTok"/>
          <w:lang w:val="pt-PT"/>
        </w:rPr>
        <w:t>"Histograma hum"</w:t>
      </w:r>
      <w:r w:rsidRPr="00F717C9">
        <w:rPr>
          <w:rStyle w:val="NormalTok"/>
          <w:lang w:val="pt-PT"/>
        </w:rPr>
        <w:t xml:space="preserve">, </w:t>
      </w:r>
      <w:r w:rsidRPr="00F717C9">
        <w:rPr>
          <w:rStyle w:val="AttributeTok"/>
          <w:lang w:val="pt-PT"/>
        </w:rPr>
        <w:t>xlab=</w:t>
      </w:r>
      <w:r w:rsidRPr="00F717C9">
        <w:rPr>
          <w:rStyle w:val="StringTok"/>
          <w:lang w:val="pt-PT"/>
        </w:rPr>
        <w:t>"hum"</w:t>
      </w:r>
      <w:r w:rsidRPr="00F717C9">
        <w:rPr>
          <w:rStyle w:val="NormalTok"/>
          <w:lang w:val="pt-PT"/>
        </w:rPr>
        <w:t xml:space="preserve">,  </w:t>
      </w:r>
      <w:r w:rsidRPr="00F717C9">
        <w:rPr>
          <w:rStyle w:val="AttributeTok"/>
          <w:lang w:val="pt-PT"/>
        </w:rPr>
        <w:t>ylab=</w:t>
      </w:r>
      <w:r w:rsidRPr="00F717C9">
        <w:rPr>
          <w:rStyle w:val="StringTok"/>
          <w:lang w:val="pt-PT"/>
        </w:rPr>
        <w:t>"Indice"</w:t>
      </w:r>
      <w:r w:rsidRPr="00F717C9">
        <w:rPr>
          <w:rStyle w:val="NormalTok"/>
          <w:lang w:val="pt-PT"/>
        </w:rPr>
        <w:t xml:space="preserve">, </w:t>
      </w:r>
      <w:r w:rsidRPr="00F717C9">
        <w:rPr>
          <w:rStyle w:val="AttributeTok"/>
          <w:lang w:val="pt-PT"/>
        </w:rPr>
        <w:t>nclass=</w:t>
      </w:r>
      <w:r w:rsidRPr="00F717C9">
        <w:rPr>
          <w:rStyle w:val="NormalTok"/>
          <w:lang w:val="pt-PT"/>
        </w:rPr>
        <w:t>hour.hum.sturges.nclass)</w:t>
      </w:r>
    </w:p>
    <w:p w14:paraId="34835327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36600C84" wp14:editId="1DCCF8D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9E06D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A partir do histograma, pode-se observar que o valor do índice aumenta no intervalo 0 a 0.6 e diminui no intervalo 0.6 a 1, tendo um comportamento crescente e decrescente até atingir o maior índice no intervalo de 0.533 a 0.6.</w:t>
      </w:r>
    </w:p>
    <w:p w14:paraId="54C38698" w14:textId="77777777" w:rsidR="00226A92" w:rsidRPr="00F717C9" w:rsidRDefault="002C52EB">
      <w:pPr>
        <w:pStyle w:val="Ttulo3"/>
        <w:rPr>
          <w:lang w:val="pt-PT"/>
        </w:rPr>
      </w:pPr>
      <w:bookmarkStart w:id="89" w:name="hum-extremo-quartil"/>
      <w:bookmarkEnd w:id="88"/>
      <w:r w:rsidRPr="00F717C9">
        <w:rPr>
          <w:lang w:val="pt-PT"/>
        </w:rPr>
        <w:t>Diagrama de Extremos e Quarti</w:t>
      </w:r>
      <w:r w:rsidRPr="00F717C9">
        <w:rPr>
          <w:lang w:val="pt-PT"/>
        </w:rPr>
        <w:t>s</w:t>
      </w:r>
    </w:p>
    <w:p w14:paraId="6C0F5C9E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Outlier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Outlier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24610CB7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liers</w:t>
      </w:r>
    </w:p>
    <w:p w14:paraId="3A3190F0" w14:textId="77777777" w:rsidR="00226A92" w:rsidRDefault="002C52EB">
      <w:pPr>
        <w:pStyle w:val="SourceCode"/>
      </w:pPr>
      <w:r>
        <w:rPr>
          <w:rStyle w:val="NormalTok"/>
        </w:rPr>
        <w:t xml:space="preserve">hour.hum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hum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hum.outliers</w:t>
      </w:r>
    </w:p>
    <w:p w14:paraId="1A921378" w14:textId="77777777" w:rsidR="00226A92" w:rsidRDefault="002C52EB">
      <w:pPr>
        <w:pStyle w:val="SourceCode"/>
      </w:pPr>
      <w:r>
        <w:rPr>
          <w:rStyle w:val="VerbatimChar"/>
        </w:rPr>
        <w:t>##  [1] 0 0 0 0 0 0 0 0 0 0 0 0 0 0 0 0 0 0 0 0 0 0</w:t>
      </w:r>
    </w:p>
    <w:p w14:paraId="7101929F" w14:textId="77777777" w:rsidR="00226A92" w:rsidRDefault="002C52EB">
      <w:pPr>
        <w:pStyle w:val="SourceCode"/>
      </w:pPr>
      <w:r>
        <w:rPr>
          <w:rStyle w:val="CommentTok"/>
        </w:rPr>
        <w:lastRenderedPageBreak/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hum, </w:t>
      </w:r>
      <w:r>
        <w:rPr>
          <w:rStyle w:val="AttributeTok"/>
        </w:rPr>
        <w:t>ylab=</w:t>
      </w:r>
      <w:r>
        <w:rPr>
          <w:rStyle w:val="StringTok"/>
        </w:rPr>
        <w:t>"hum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hu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</w:t>
      </w:r>
      <w:r>
        <w:rPr>
          <w:rStyle w:val="StringTok"/>
        </w:rPr>
        <w:t>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hum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462C828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5B7385F4" wp14:editId="79E6DBC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5A409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Verificou-se que existem outliers presentes no gráfico no ponto 0.</w:t>
      </w:r>
    </w:p>
    <w:p w14:paraId="3992D0A0" w14:textId="77777777" w:rsidR="00226A92" w:rsidRPr="00F717C9" w:rsidRDefault="002C52EB">
      <w:pPr>
        <w:pStyle w:val="Ttulo2"/>
        <w:rPr>
          <w:lang w:val="pt-PT"/>
        </w:rPr>
      </w:pPr>
      <w:bookmarkStart w:id="90" w:name="cnt"/>
      <w:bookmarkEnd w:id="72"/>
      <w:bookmarkEnd w:id="89"/>
      <w:r w:rsidRPr="00F717C9">
        <w:rPr>
          <w:lang w:val="pt-PT"/>
        </w:rPr>
        <w:t>6.. cnt</w:t>
      </w:r>
    </w:p>
    <w:p w14:paraId="505A5E6B" w14:textId="77777777" w:rsidR="00226A92" w:rsidRPr="00F717C9" w:rsidRDefault="002C52EB">
      <w:pPr>
        <w:pStyle w:val="Ttulo3"/>
        <w:rPr>
          <w:lang w:val="pt-PT"/>
        </w:rPr>
      </w:pPr>
      <w:bookmarkStart w:id="91" w:name="classificação-da-variável-5"/>
      <w:r w:rsidRPr="00F717C9">
        <w:rPr>
          <w:lang w:val="pt-PT"/>
        </w:rPr>
        <w:t>Classificação da variável</w:t>
      </w:r>
    </w:p>
    <w:p w14:paraId="35E515F9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Variável qualitativa ordinal, e é tratada como quantitativa discreta normal, visto que, não tem grande variedade de variaveis distintas.</w:t>
      </w:r>
    </w:p>
    <w:p w14:paraId="3088C8E6" w14:textId="77777777" w:rsidR="00226A92" w:rsidRPr="00F717C9" w:rsidRDefault="002C52EB">
      <w:pPr>
        <w:pStyle w:val="Ttulo3"/>
        <w:rPr>
          <w:lang w:val="pt-PT"/>
        </w:rPr>
      </w:pPr>
      <w:bookmarkStart w:id="92" w:name="cnt-mtc"/>
      <w:bookmarkEnd w:id="91"/>
      <w:r w:rsidRPr="00F717C9">
        <w:rPr>
          <w:lang w:val="pt-PT"/>
        </w:rPr>
        <w:t>Medidas de Tendência Central</w:t>
      </w:r>
    </w:p>
    <w:p w14:paraId="0A8FF86C" w14:textId="77777777" w:rsidR="00226A92" w:rsidRPr="00F717C9" w:rsidRDefault="002C52EB">
      <w:pPr>
        <w:pStyle w:val="Ttulo4"/>
        <w:rPr>
          <w:lang w:val="pt-PT"/>
        </w:rPr>
      </w:pPr>
      <w:bookmarkStart w:id="93" w:name="cnt-moda"/>
      <w:r w:rsidRPr="00F717C9">
        <w:rPr>
          <w:lang w:val="pt-PT"/>
        </w:rPr>
        <w:t>Moda</w:t>
      </w:r>
    </w:p>
    <w:p w14:paraId="503A0B0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mod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od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moda</w:t>
      </w:r>
    </w:p>
    <w:p w14:paraId="5DC68D98" w14:textId="77777777" w:rsidR="00226A92" w:rsidRDefault="002C52EB">
      <w:pPr>
        <w:pStyle w:val="SourceCode"/>
      </w:pPr>
      <w:r>
        <w:rPr>
          <w:rStyle w:val="VerbatimChar"/>
        </w:rPr>
        <w:t>## [1] 5</w:t>
      </w:r>
    </w:p>
    <w:p w14:paraId="2532EFF0" w14:textId="77777777" w:rsidR="00226A92" w:rsidRDefault="002C52EB">
      <w:pPr>
        <w:pStyle w:val="Ttulo4"/>
      </w:pPr>
      <w:bookmarkStart w:id="94" w:name="cnt-media"/>
      <w:bookmarkEnd w:id="93"/>
      <w:r>
        <w:t>Média</w:t>
      </w:r>
    </w:p>
    <w:p w14:paraId="2E2B9D5C" w14:textId="77777777" w:rsidR="00226A92" w:rsidRDefault="002C52EB">
      <w:pPr>
        <w:pStyle w:val="SourceCode"/>
      </w:pPr>
      <w:r>
        <w:rPr>
          <w:rStyle w:val="NormalTok"/>
        </w:rPr>
        <w:t xml:space="preserve">hour.cnt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nt)</w:t>
      </w:r>
      <w:r>
        <w:br/>
      </w:r>
      <w:r>
        <w:rPr>
          <w:rStyle w:val="NormalTok"/>
        </w:rPr>
        <w:t>hour.cnt.media</w:t>
      </w:r>
    </w:p>
    <w:p w14:paraId="5A409DB9" w14:textId="77777777" w:rsidR="00226A92" w:rsidRDefault="002C52EB">
      <w:pPr>
        <w:pStyle w:val="SourceCode"/>
      </w:pPr>
      <w:r>
        <w:rPr>
          <w:rStyle w:val="VerbatimChar"/>
        </w:rPr>
        <w:t>## [1] 189.4631</w:t>
      </w:r>
    </w:p>
    <w:p w14:paraId="7BEFB119" w14:textId="77777777" w:rsidR="00226A92" w:rsidRDefault="002C52EB">
      <w:pPr>
        <w:pStyle w:val="Ttulo4"/>
      </w:pPr>
      <w:bookmarkStart w:id="95" w:name="cnt-mediana"/>
      <w:bookmarkEnd w:id="94"/>
      <w:r>
        <w:lastRenderedPageBreak/>
        <w:t>Mediana</w:t>
      </w:r>
    </w:p>
    <w:p w14:paraId="356A05B1" w14:textId="77777777" w:rsidR="00226A92" w:rsidRDefault="002C52EB">
      <w:pPr>
        <w:pStyle w:val="SourceCode"/>
      </w:pPr>
      <w:r>
        <w:rPr>
          <w:rStyle w:val="NormalTok"/>
        </w:rPr>
        <w:t xml:space="preserve">hour.cnt.medi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nt)</w:t>
      </w:r>
      <w:r>
        <w:br/>
      </w:r>
      <w:r>
        <w:rPr>
          <w:rStyle w:val="NormalTok"/>
        </w:rPr>
        <w:t>hour.cnt.mediana</w:t>
      </w:r>
    </w:p>
    <w:p w14:paraId="3F6929A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42</w:t>
      </w:r>
    </w:p>
    <w:p w14:paraId="406F90AF" w14:textId="77777777" w:rsidR="00226A92" w:rsidRPr="00F717C9" w:rsidRDefault="002C52EB">
      <w:pPr>
        <w:pStyle w:val="Ttulo4"/>
        <w:rPr>
          <w:lang w:val="pt-PT"/>
        </w:rPr>
      </w:pPr>
      <w:bookmarkStart w:id="96" w:name="cnt-quartil"/>
      <w:bookmarkEnd w:id="95"/>
      <w:r w:rsidRPr="00F717C9">
        <w:rPr>
          <w:lang w:val="pt-PT"/>
        </w:rPr>
        <w:t>Quartil</w:t>
      </w:r>
    </w:p>
    <w:p w14:paraId="130E591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quantil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quantil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quantile</w:t>
      </w:r>
    </w:p>
    <w:p w14:paraId="287BFD0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  0%  25%  50%  75% 100%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 xml:space="preserve">##    1   40  142  281  </w:t>
      </w:r>
      <w:r w:rsidRPr="00F717C9">
        <w:rPr>
          <w:rStyle w:val="VerbatimChar"/>
          <w:lang w:val="pt-PT"/>
        </w:rPr>
        <w:t>977</w:t>
      </w:r>
    </w:p>
    <w:p w14:paraId="37A6C831" w14:textId="77777777" w:rsidR="00226A92" w:rsidRPr="00F717C9" w:rsidRDefault="002C52EB">
      <w:pPr>
        <w:pStyle w:val="Ttulo3"/>
        <w:rPr>
          <w:lang w:val="pt-PT"/>
        </w:rPr>
      </w:pPr>
      <w:bookmarkStart w:id="97" w:name="cnt-mdc"/>
      <w:bookmarkEnd w:id="92"/>
      <w:bookmarkEnd w:id="96"/>
      <w:r w:rsidRPr="00F717C9">
        <w:rPr>
          <w:lang w:val="pt-PT"/>
        </w:rPr>
        <w:t>Medidas de Dispersão Central</w:t>
      </w:r>
    </w:p>
    <w:p w14:paraId="145AC0B1" w14:textId="77777777" w:rsidR="00226A92" w:rsidRPr="00F717C9" w:rsidRDefault="002C52EB">
      <w:pPr>
        <w:pStyle w:val="Ttulo4"/>
        <w:rPr>
          <w:lang w:val="pt-PT"/>
        </w:rPr>
      </w:pPr>
      <w:bookmarkStart w:id="98" w:name="cnt-variancia"/>
      <w:r w:rsidRPr="00F717C9">
        <w:rPr>
          <w:lang w:val="pt-PT"/>
        </w:rPr>
        <w:t>Variância</w:t>
      </w:r>
    </w:p>
    <w:p w14:paraId="789F055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varianc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var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variancia</w:t>
      </w:r>
    </w:p>
    <w:p w14:paraId="079BC50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32901.46</w:t>
      </w:r>
    </w:p>
    <w:p w14:paraId="7DE34847" w14:textId="77777777" w:rsidR="00226A92" w:rsidRPr="00F717C9" w:rsidRDefault="002C52EB">
      <w:pPr>
        <w:pStyle w:val="Ttulo4"/>
        <w:rPr>
          <w:lang w:val="pt-PT"/>
        </w:rPr>
      </w:pPr>
      <w:bookmarkStart w:id="99" w:name="cnt-desvio"/>
      <w:bookmarkEnd w:id="98"/>
      <w:r w:rsidRPr="00F717C9">
        <w:rPr>
          <w:lang w:val="pt-PT"/>
        </w:rPr>
        <w:t>Desvio Padrão</w:t>
      </w:r>
    </w:p>
    <w:p w14:paraId="1358D3B7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desvio_padr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d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desvio_padrao</w:t>
      </w:r>
    </w:p>
    <w:p w14:paraId="51BEDA2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81.3876</w:t>
      </w:r>
    </w:p>
    <w:p w14:paraId="21C35592" w14:textId="77777777" w:rsidR="00226A92" w:rsidRPr="00F717C9" w:rsidRDefault="002C52EB">
      <w:pPr>
        <w:pStyle w:val="Ttulo4"/>
        <w:rPr>
          <w:lang w:val="pt-PT"/>
        </w:rPr>
      </w:pPr>
      <w:bookmarkStart w:id="100" w:name="cnt-cv"/>
      <w:bookmarkEnd w:id="99"/>
      <w:r w:rsidRPr="00F717C9">
        <w:rPr>
          <w:lang w:val="pt-PT"/>
        </w:rPr>
        <w:t>Coeficiente de Variação</w:t>
      </w:r>
    </w:p>
    <w:p w14:paraId="5DB6883F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>hour.cnt.coeficiente_varia</w:t>
      </w:r>
      <w:r w:rsidRPr="00F717C9">
        <w:rPr>
          <w:rStyle w:val="NormalTok"/>
          <w:lang w:val="pt-PT"/>
        </w:rPr>
        <w:t xml:space="preserve">ca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coeficiente_variacao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coeficiente_variacao</w:t>
      </w:r>
    </w:p>
    <w:p w14:paraId="3E95BA4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95.7377</w:t>
      </w:r>
    </w:p>
    <w:p w14:paraId="1118AE2F" w14:textId="77777777" w:rsidR="00226A92" w:rsidRPr="00F717C9" w:rsidRDefault="002C52EB">
      <w:pPr>
        <w:pStyle w:val="Ttulo3"/>
        <w:rPr>
          <w:lang w:val="pt-PT"/>
        </w:rPr>
      </w:pPr>
      <w:bookmarkStart w:id="101" w:name="cnt-extremos"/>
      <w:bookmarkEnd w:id="97"/>
      <w:bookmarkEnd w:id="100"/>
      <w:r w:rsidRPr="00F717C9">
        <w:rPr>
          <w:lang w:val="pt-PT"/>
        </w:rPr>
        <w:t>Valores Extremos</w:t>
      </w:r>
    </w:p>
    <w:p w14:paraId="7ADEF9DE" w14:textId="77777777" w:rsidR="00226A92" w:rsidRPr="00F717C9" w:rsidRDefault="002C52EB">
      <w:pPr>
        <w:pStyle w:val="Ttulo4"/>
        <w:rPr>
          <w:lang w:val="pt-PT"/>
        </w:rPr>
      </w:pPr>
      <w:bookmarkStart w:id="102" w:name="cnt-max"/>
      <w:r w:rsidRPr="00F717C9">
        <w:rPr>
          <w:lang w:val="pt-PT"/>
        </w:rPr>
        <w:t>Máximo</w:t>
      </w:r>
    </w:p>
    <w:p w14:paraId="5724ADB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max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ax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maxima</w:t>
      </w:r>
    </w:p>
    <w:p w14:paraId="352906E5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977</w:t>
      </w:r>
    </w:p>
    <w:p w14:paraId="01FA48A0" w14:textId="77777777" w:rsidR="00226A92" w:rsidRPr="00F717C9" w:rsidRDefault="002C52EB">
      <w:pPr>
        <w:pStyle w:val="Ttulo4"/>
        <w:rPr>
          <w:lang w:val="pt-PT"/>
        </w:rPr>
      </w:pPr>
      <w:bookmarkStart w:id="103" w:name="cnt-min"/>
      <w:bookmarkEnd w:id="102"/>
      <w:r w:rsidRPr="00F717C9">
        <w:rPr>
          <w:lang w:val="pt-PT"/>
        </w:rPr>
        <w:t>Mínimo</w:t>
      </w:r>
    </w:p>
    <w:p w14:paraId="79C0D5E6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minim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min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minima</w:t>
      </w:r>
    </w:p>
    <w:p w14:paraId="75DAC61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</w:t>
      </w:r>
    </w:p>
    <w:p w14:paraId="64EEB36D" w14:textId="77777777" w:rsidR="00226A92" w:rsidRPr="00F717C9" w:rsidRDefault="002C52EB">
      <w:pPr>
        <w:pStyle w:val="Ttulo3"/>
        <w:rPr>
          <w:lang w:val="pt-PT"/>
        </w:rPr>
      </w:pPr>
      <w:bookmarkStart w:id="104" w:name="cnt-assimetria"/>
      <w:bookmarkEnd w:id="101"/>
      <w:bookmarkEnd w:id="103"/>
      <w:r w:rsidRPr="00F717C9">
        <w:rPr>
          <w:lang w:val="pt-PT"/>
        </w:rPr>
        <w:t>Medidas de Assimetria</w:t>
      </w:r>
    </w:p>
    <w:p w14:paraId="346650A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assimetria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ssimetria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assimetria</w:t>
      </w:r>
    </w:p>
    <w:p w14:paraId="54314B1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.277191</w:t>
      </w:r>
    </w:p>
    <w:p w14:paraId="021AC08C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lastRenderedPageBreak/>
        <w:t>De acordo com o resultado, é assimétrica negativa (ou enviesada para a esquerda).</w:t>
      </w:r>
    </w:p>
    <w:p w14:paraId="575972C1" w14:textId="77777777" w:rsidR="00226A92" w:rsidRPr="00F717C9" w:rsidRDefault="002C52EB">
      <w:pPr>
        <w:pStyle w:val="Ttulo3"/>
        <w:rPr>
          <w:lang w:val="pt-PT"/>
        </w:rPr>
      </w:pPr>
      <w:bookmarkStart w:id="105" w:name="cnt-curtose"/>
      <w:bookmarkEnd w:id="104"/>
      <w:r w:rsidRPr="00F717C9">
        <w:rPr>
          <w:lang w:val="pt-PT"/>
        </w:rPr>
        <w:t>Medidas de Curtose ou Achatamento</w:t>
      </w:r>
    </w:p>
    <w:p w14:paraId="1D94434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achatamento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chatamento</w:t>
      </w:r>
      <w:r w:rsidRPr="00F717C9">
        <w:rPr>
          <w:rStyle w:val="NormalTok"/>
          <w:lang w:val="pt-PT"/>
        </w:rPr>
        <w:t>(ho</w:t>
      </w:r>
      <w:r w:rsidRPr="00F717C9">
        <w:rPr>
          <w:rStyle w:val="NormalTok"/>
          <w:lang w:val="pt-PT"/>
        </w:rPr>
        <w:t>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achatamento</w:t>
      </w:r>
    </w:p>
    <w:p w14:paraId="5BE62AF3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.415942</w:t>
      </w:r>
    </w:p>
    <w:p w14:paraId="280A878B" w14:textId="77777777" w:rsidR="00226A92" w:rsidRPr="00F717C9" w:rsidRDefault="002C52EB">
      <w:pPr>
        <w:pStyle w:val="FirstParagraph"/>
        <w:rPr>
          <w:lang w:val="pt-PT"/>
        </w:rPr>
      </w:pPr>
      <w:r w:rsidRPr="00F717C9">
        <w:rPr>
          <w:lang w:val="pt-PT"/>
        </w:rPr>
        <w:t>Curva platicúrtica, achatada, o que significa que os valores estão pouco concentrados em torno da média e, consequentemente, existe uma variação elevada.</w:t>
      </w:r>
    </w:p>
    <w:p w14:paraId="36FE9C1D" w14:textId="77777777" w:rsidR="00226A92" w:rsidRPr="00F717C9" w:rsidRDefault="002C52EB">
      <w:pPr>
        <w:pStyle w:val="Ttulo3"/>
        <w:rPr>
          <w:lang w:val="pt-PT"/>
        </w:rPr>
      </w:pPr>
      <w:bookmarkStart w:id="106" w:name="cnt-hist"/>
      <w:bookmarkEnd w:id="105"/>
      <w:r w:rsidRPr="00F717C9">
        <w:rPr>
          <w:lang w:val="pt-PT"/>
        </w:rPr>
        <w:t>Histograma</w:t>
      </w:r>
    </w:p>
    <w:p w14:paraId="60B7DC59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formula de sturge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Número de 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088D3E0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Número de classes</w:t>
      </w:r>
    </w:p>
    <w:p w14:paraId="2D91DB3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sturges.nclas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turges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sturges.nclass</w:t>
      </w:r>
    </w:p>
    <w:p w14:paraId="4F931E00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15</w:t>
      </w:r>
    </w:p>
    <w:p w14:paraId="59F2C41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amplitude da classe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Amplitude da classe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15A456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Amplitude da classe</w:t>
      </w:r>
    </w:p>
    <w:p w14:paraId="0F257B74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sturges.amplitude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amplitude</w:t>
      </w:r>
      <w:r w:rsidRPr="00F717C9">
        <w:rPr>
          <w:rStyle w:val="NormalTok"/>
          <w:lang w:val="pt-PT"/>
        </w:rPr>
        <w:t>(hour</w:t>
      </w:r>
      <w:r w:rsidRPr="00F717C9">
        <w:rPr>
          <w:rStyle w:val="SpecialCharTok"/>
          <w:lang w:val="pt-PT"/>
        </w:rPr>
        <w:t>$</w:t>
      </w:r>
      <w:r w:rsidRPr="00F717C9">
        <w:rPr>
          <w:rStyle w:val="NormalTok"/>
          <w:lang w:val="pt-PT"/>
        </w:rPr>
        <w:t>cnt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sturges.amplitude</w:t>
      </w:r>
    </w:p>
    <w:p w14:paraId="2BFDCE5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>## [1] 65.06667</w:t>
      </w:r>
    </w:p>
    <w:p w14:paraId="42E26242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tabela de frequencia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Classe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01E058B8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Classes</w:t>
      </w:r>
    </w:p>
    <w:p w14:paraId="16B83D0C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NormalTok"/>
          <w:lang w:val="pt-PT"/>
        </w:rPr>
        <w:t xml:space="preserve">hour.cnt.sturges.breaks </w:t>
      </w:r>
      <w:r w:rsidRPr="00F717C9">
        <w:rPr>
          <w:rStyle w:val="OtherTok"/>
          <w:lang w:val="pt-PT"/>
        </w:rPr>
        <w:t>&lt;-</w:t>
      </w:r>
      <w:r w:rsidRPr="00F717C9">
        <w:rPr>
          <w:rStyle w:val="NormalTok"/>
          <w:lang w:val="pt-PT"/>
        </w:rPr>
        <w:t xml:space="preserve"> </w:t>
      </w:r>
      <w:r w:rsidRPr="00F717C9">
        <w:rPr>
          <w:rStyle w:val="FunctionTok"/>
          <w:lang w:val="pt-PT"/>
        </w:rPr>
        <w:t>seq</w:t>
      </w:r>
      <w:r w:rsidRPr="00F717C9">
        <w:rPr>
          <w:rStyle w:val="NormalTok"/>
          <w:lang w:val="pt-PT"/>
        </w:rPr>
        <w:t>(hour.cnt.minima, hour.cnt.maxima, hour.cnt.sturges.amplitude)</w:t>
      </w:r>
      <w:r w:rsidRPr="00F717C9">
        <w:rPr>
          <w:lang w:val="pt-PT"/>
        </w:rPr>
        <w:br/>
      </w:r>
      <w:r w:rsidRPr="00F717C9">
        <w:rPr>
          <w:rStyle w:val="NormalTok"/>
          <w:lang w:val="pt-PT"/>
        </w:rPr>
        <w:t>hour.cnt.sturges.breaks</w:t>
      </w:r>
    </w:p>
    <w:p w14:paraId="350AC3AA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VerbatimChar"/>
          <w:lang w:val="pt-PT"/>
        </w:rPr>
        <w:t xml:space="preserve">##  [1]   1.00000  66.06667 131.13333 </w:t>
      </w:r>
      <w:r w:rsidRPr="00F717C9">
        <w:rPr>
          <w:rStyle w:val="VerbatimChar"/>
          <w:lang w:val="pt-PT"/>
        </w:rPr>
        <w:t>196.20000 261.26667 326.33333 391.40000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 [8] 456.46667 521.53333 586.60000 651.66667 716.73333 781.80000 846.86667</w:t>
      </w:r>
      <w:r w:rsidRPr="00F717C9">
        <w:rPr>
          <w:lang w:val="pt-PT"/>
        </w:rPr>
        <w:br/>
      </w:r>
      <w:r w:rsidRPr="00F717C9">
        <w:rPr>
          <w:rStyle w:val="VerbatimChar"/>
          <w:lang w:val="pt-PT"/>
        </w:rPr>
        <w:t>## [15] 911.93333 977.00000</w:t>
      </w:r>
    </w:p>
    <w:p w14:paraId="7901141D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Tabela de frequência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396DA80D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bela de frequências</w:t>
      </w:r>
    </w:p>
    <w:p w14:paraId="3ED4DCF4" w14:textId="77777777" w:rsidR="00226A92" w:rsidRDefault="002C52EB">
      <w:pPr>
        <w:pStyle w:val="SourceCode"/>
      </w:pPr>
      <w:r>
        <w:rPr>
          <w:rStyle w:val="FunctionTok"/>
        </w:rPr>
        <w:lastRenderedPageBreak/>
        <w:t>table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nt, </w:t>
      </w:r>
      <w:r>
        <w:rPr>
          <w:rStyle w:val="AttributeTok"/>
        </w:rPr>
        <w:t>breaks=</w:t>
      </w:r>
      <w:r>
        <w:rPr>
          <w:rStyle w:val="NormalTok"/>
        </w:rPr>
        <w:t>hour.cnt.sturges.breaks))</w:t>
      </w:r>
    </w:p>
    <w:p w14:paraId="072D5B81" w14:textId="77777777" w:rsidR="00226A92" w:rsidRDefault="002C5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>##  (456,522]  (522,587]  (587,652]  (652,717]  (717,782]  (782,</w:t>
      </w:r>
      <w:r>
        <w:rPr>
          <w:rStyle w:val="VerbatimChar"/>
        </w:rPr>
        <w:t xml:space="preserve">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>##         16</w:t>
      </w:r>
    </w:p>
    <w:p w14:paraId="721C15B0" w14:textId="77777777" w:rsidR="00226A92" w:rsidRDefault="002C52EB">
      <w:pPr>
        <w:pStyle w:val="SourceCode"/>
      </w:pPr>
      <w:r>
        <w:rPr>
          <w:rStyle w:val="CommentTok"/>
        </w:rPr>
        <w:t># histogram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nt, </w:t>
      </w:r>
      <w:r>
        <w:rPr>
          <w:rStyle w:val="AttributeTok"/>
        </w:rPr>
        <w:t>main=</w:t>
      </w:r>
      <w:r>
        <w:rPr>
          <w:rStyle w:val="StringTok"/>
        </w:rPr>
        <w:t>"Histograma cn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nt"</w:t>
      </w:r>
      <w:r>
        <w:rPr>
          <w:rStyle w:val="NormalTok"/>
        </w:rPr>
        <w:t xml:space="preserve">,  </w:t>
      </w:r>
      <w:r>
        <w:rPr>
          <w:rStyle w:val="AttributeTok"/>
        </w:rPr>
        <w:t>y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AttributeTok"/>
        </w:rPr>
        <w:t>nclass=</w:t>
      </w:r>
      <w:r>
        <w:rPr>
          <w:rStyle w:val="NormalTok"/>
        </w:rPr>
        <w:t>hour.cnt.sturges.nclass)</w:t>
      </w:r>
    </w:p>
    <w:p w14:paraId="3A78F920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288A179E" wp14:editId="54B8D66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A0196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A partir do histograma, pode-se observar que o valor do índice diminui no intervalo 0, a 977, tendo um comportamento decrescente até atingir o maior índice no intervalo de 1 a 66.1.</w:t>
      </w:r>
    </w:p>
    <w:p w14:paraId="0B1BC3D8" w14:textId="77777777" w:rsidR="00226A92" w:rsidRPr="00F717C9" w:rsidRDefault="002C52EB">
      <w:pPr>
        <w:pStyle w:val="Ttulo3"/>
        <w:rPr>
          <w:lang w:val="pt-PT"/>
        </w:rPr>
      </w:pPr>
      <w:bookmarkStart w:id="107" w:name="cnt-extremo-quartil"/>
      <w:bookmarkEnd w:id="106"/>
      <w:r w:rsidRPr="00F717C9">
        <w:rPr>
          <w:lang w:val="pt-PT"/>
        </w:rPr>
        <w:t>Diagrama de Extremos e Quartis</w:t>
      </w:r>
    </w:p>
    <w:p w14:paraId="4334DB9B" w14:textId="77777777" w:rsidR="00226A92" w:rsidRPr="00F717C9" w:rsidRDefault="002C52EB">
      <w:pPr>
        <w:pStyle w:val="SourceCode"/>
        <w:rPr>
          <w:lang w:val="pt-PT"/>
        </w:rPr>
      </w:pPr>
      <w:r w:rsidRPr="00F717C9">
        <w:rPr>
          <w:rStyle w:val="CommentTok"/>
          <w:lang w:val="pt-PT"/>
        </w:rPr>
        <w:t># Outliers</w:t>
      </w:r>
      <w:r w:rsidRPr="00F717C9">
        <w:rPr>
          <w:lang w:val="pt-PT"/>
        </w:rPr>
        <w:br/>
      </w:r>
      <w:r w:rsidRPr="00F717C9">
        <w:rPr>
          <w:rStyle w:val="FunctionTok"/>
          <w:lang w:val="pt-PT"/>
        </w:rPr>
        <w:t>cat</w:t>
      </w:r>
      <w:r w:rsidRPr="00F717C9">
        <w:rPr>
          <w:rStyle w:val="NormalTok"/>
          <w:lang w:val="pt-PT"/>
        </w:rPr>
        <w:t>(</w:t>
      </w:r>
      <w:r w:rsidRPr="00F717C9">
        <w:rPr>
          <w:rStyle w:val="StringTok"/>
          <w:lang w:val="pt-PT"/>
        </w:rPr>
        <w:t>"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Outliers</w:t>
      </w:r>
      <w:r w:rsidRPr="00F717C9">
        <w:rPr>
          <w:rStyle w:val="SpecialCharTok"/>
          <w:lang w:val="pt-PT"/>
        </w:rPr>
        <w:t>\n</w:t>
      </w:r>
      <w:r w:rsidRPr="00F717C9">
        <w:rPr>
          <w:rStyle w:val="StringTok"/>
          <w:lang w:val="pt-PT"/>
        </w:rPr>
        <w:t>"</w:t>
      </w:r>
      <w:r w:rsidRPr="00F717C9">
        <w:rPr>
          <w:rStyle w:val="NormalTok"/>
          <w:lang w:val="pt-PT"/>
        </w:rPr>
        <w:t>)</w:t>
      </w:r>
    </w:p>
    <w:p w14:paraId="5DD9B49B" w14:textId="77777777" w:rsidR="00226A92" w:rsidRDefault="002C52E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Outliers</w:t>
      </w:r>
    </w:p>
    <w:p w14:paraId="03F27C59" w14:textId="77777777" w:rsidR="00226A92" w:rsidRDefault="002C52EB">
      <w:pPr>
        <w:pStyle w:val="SourceCode"/>
      </w:pPr>
      <w:r>
        <w:rPr>
          <w:rStyle w:val="NormalTok"/>
        </w:rPr>
        <w:t xml:space="preserve">hour.cnt.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>cnt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hour.cnt.outliers</w:t>
      </w:r>
    </w:p>
    <w:p w14:paraId="0899143D" w14:textId="77777777" w:rsidR="00226A92" w:rsidRDefault="002C52EB">
      <w:pPr>
        <w:pStyle w:val="SourceCode"/>
      </w:pPr>
      <w:r>
        <w:rPr>
          <w:rStyle w:val="VerbatimChar"/>
        </w:rPr>
        <w:t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</w:t>
      </w:r>
      <w:r>
        <w:rPr>
          <w:rStyle w:val="VerbatimChar"/>
        </w:rPr>
        <w:t>703</w:t>
      </w:r>
      <w:r>
        <w:br/>
      </w:r>
      <w:r>
        <w:rPr>
          <w:rStyle w:val="VerbatimChar"/>
        </w:rPr>
        <w:t>##  [37] 681 729 757 800 684 744 759 822 698 655 643 646 692 744 704 656 738 671</w:t>
      </w:r>
      <w:r>
        <w:br/>
      </w:r>
      <w:r>
        <w:rPr>
          <w:rStyle w:val="VerbatimChar"/>
        </w:rPr>
        <w:t>##  [55] 678 678 660 658 681 712 676 673 781 775 677 748 776 700 819 668 649 691</w:t>
      </w:r>
      <w:r>
        <w:br/>
      </w:r>
      <w:r>
        <w:rPr>
          <w:rStyle w:val="VerbatimChar"/>
        </w:rPr>
        <w:t>##  [73] 654 732 709 664 702 654 653 683 664 681 743 666 729 813 704 706 643 769</w:t>
      </w:r>
      <w:r>
        <w:br/>
      </w:r>
      <w:r>
        <w:rPr>
          <w:rStyle w:val="VerbatimChar"/>
        </w:rPr>
        <w:t xml:space="preserve">##  [91] </w:t>
      </w:r>
      <w:r>
        <w:rPr>
          <w:rStyle w:val="VerbatimChar"/>
        </w:rPr>
        <w:t>680 717 710 705 732 770 779 659 678 733 650 873 846 852 868 745 812 669</w:t>
      </w:r>
      <w:r>
        <w:br/>
      </w:r>
      <w:r>
        <w:rPr>
          <w:rStyle w:val="VerbatimChar"/>
        </w:rPr>
        <w:t>## [109] 704 730 672 645 785 785 719 692 798 752 653 781 710 671 839 796 693 827</w:t>
      </w:r>
      <w:r>
        <w:br/>
      </w:r>
      <w:r>
        <w:rPr>
          <w:rStyle w:val="VerbatimChar"/>
        </w:rPr>
        <w:t>## [127] 785 694 668 679 647 702 644 684 686 678 644 662 665 834 822 645 710 850</w:t>
      </w:r>
      <w:r>
        <w:br/>
      </w:r>
      <w:r>
        <w:rPr>
          <w:rStyle w:val="VerbatimChar"/>
        </w:rPr>
        <w:t>## [145] 790 668 724 7</w:t>
      </w:r>
      <w:r>
        <w:rPr>
          <w:rStyle w:val="VerbatimChar"/>
        </w:rPr>
        <w:t>82 681 869 813 700 793 723 651 800 831 681 653 713 857 744</w:t>
      </w:r>
      <w:r>
        <w:br/>
      </w:r>
      <w:r>
        <w:rPr>
          <w:rStyle w:val="VerbatimChar"/>
        </w:rPr>
        <w:t>## [163] 671 719 867 823 653 823 693 723 673 811 795 643 691 672 646 833 791 656</w:t>
      </w:r>
      <w:r>
        <w:br/>
      </w:r>
      <w:r>
        <w:rPr>
          <w:rStyle w:val="VerbatimChar"/>
        </w:rPr>
        <w:t>## [181] 900 824 687 843 804 643 705 697 747 730 646 722 689 849 872 649 872 819</w:t>
      </w:r>
      <w:r>
        <w:br/>
      </w:r>
      <w:r>
        <w:rPr>
          <w:rStyle w:val="VerbatimChar"/>
        </w:rPr>
        <w:t>## [199] 674 830 814 702 795 825 71</w:t>
      </w:r>
      <w:r>
        <w:rPr>
          <w:rStyle w:val="VerbatimChar"/>
        </w:rPr>
        <w:t>3 835 667 755 794 661 770 772 679 643 657 771</w:t>
      </w:r>
      <w:r>
        <w:br/>
      </w:r>
      <w:r>
        <w:rPr>
          <w:rStyle w:val="VerbatimChar"/>
        </w:rPr>
        <w:t>## [217] 777 691 715 738 847 741 743 869 877 788 913 891 698 729 738 688 676 699</w:t>
      </w:r>
      <w:r>
        <w:br/>
      </w:r>
      <w:r>
        <w:rPr>
          <w:rStyle w:val="VerbatimChar"/>
        </w:rPr>
        <w:t>## [235] 751 827 812 665 760 820 857 681 837 891 652 739 865 767 668 741 671 858</w:t>
      </w:r>
      <w:r>
        <w:br/>
      </w:r>
      <w:r>
        <w:rPr>
          <w:rStyle w:val="VerbatimChar"/>
        </w:rPr>
        <w:t>## [253] 843 705 868 814 737 858 862 686 698 810</w:t>
      </w:r>
      <w:r>
        <w:rPr>
          <w:rStyle w:val="VerbatimChar"/>
        </w:rPr>
        <w:t xml:space="preserve"> 811 730 673 818 812 812 854 682</w:t>
      </w:r>
      <w:r>
        <w:br/>
      </w:r>
      <w:r>
        <w:rPr>
          <w:rStyle w:val="VerbatimChar"/>
        </w:rPr>
        <w:t>## [271] 851 848 649 682 897 832 677 668 791 669 654 644 655 893 815 723 878 740</w:t>
      </w:r>
      <w:r>
        <w:br/>
      </w:r>
      <w:r>
        <w:rPr>
          <w:rStyle w:val="VerbatimChar"/>
        </w:rPr>
        <w:t>## [289] 783 683 707 820 941 744 812 736 699 845 834 693 864 818 808 870 812 643</w:t>
      </w:r>
      <w:r>
        <w:br/>
      </w:r>
      <w:r>
        <w:rPr>
          <w:rStyle w:val="VerbatimChar"/>
        </w:rPr>
        <w:t>## [307] 754 844 853 690 856 839 725 863 839 662 646 808 835 719 772 792 694 668</w:t>
      </w:r>
      <w:r>
        <w:br/>
      </w:r>
      <w:r>
        <w:rPr>
          <w:rStyle w:val="VerbatimChar"/>
        </w:rPr>
        <w:t>## [325] 757 729 647 696 701 671 730 871 968 750 970 877 770 925 977 758 884 852</w:t>
      </w:r>
      <w:r>
        <w:br/>
      </w:r>
      <w:r>
        <w:rPr>
          <w:rStyle w:val="VerbatimChar"/>
        </w:rPr>
        <w:t>## [343] 674 766 894 808 706 704 715 654 783 729 656 694 683 842 774 672 797 886</w:t>
      </w:r>
      <w:r>
        <w:br/>
      </w:r>
      <w:r>
        <w:rPr>
          <w:rStyle w:val="VerbatimChar"/>
        </w:rPr>
        <w:t xml:space="preserve">## [361] 892 </w:t>
      </w:r>
      <w:r>
        <w:rPr>
          <w:rStyle w:val="VerbatimChar"/>
        </w:rPr>
        <w:t>790 976 900 757 846 805 688 707 654 750 680 646 776 702 666 691 723</w:t>
      </w:r>
      <w:r>
        <w:br/>
      </w:r>
      <w:r>
        <w:rPr>
          <w:rStyle w:val="VerbatimChar"/>
        </w:rPr>
        <w:t>## [379] 750 898 853 805 967 822 838 953 884 794 905 899 705 808 667 663 682 686</w:t>
      </w:r>
      <w:r>
        <w:br/>
      </w:r>
      <w:r>
        <w:rPr>
          <w:rStyle w:val="VerbatimChar"/>
        </w:rPr>
        <w:lastRenderedPageBreak/>
        <w:t>## [397] 750 727 722 712 680 649 648 784 856 715 687 809 917 810 738 901 887 785</w:t>
      </w:r>
      <w:r>
        <w:br/>
      </w:r>
      <w:r>
        <w:rPr>
          <w:rStyle w:val="VerbatimChar"/>
        </w:rPr>
        <w:t>## [415] 900 761 647 743 7</w:t>
      </w:r>
      <w:r>
        <w:rPr>
          <w:rStyle w:val="VerbatimChar"/>
        </w:rPr>
        <w:t>10 659 713 806 784 839 948 844 798 827 692 743 745 837</w:t>
      </w:r>
      <w:r>
        <w:br/>
      </w:r>
      <w:r>
        <w:rPr>
          <w:rStyle w:val="VerbatimChar"/>
        </w:rPr>
        <w:t>## [433] 670 737 766 835 943 838 817 888 884 834 890 788 703 714 711 711 691 731</w:t>
      </w:r>
      <w:r>
        <w:br/>
      </w:r>
      <w:r>
        <w:rPr>
          <w:rStyle w:val="VerbatimChar"/>
        </w:rPr>
        <w:t>## [451] 675 728 922 786 761 938 826 801 963 858 779 886 809 734 817 665 668 760</w:t>
      </w:r>
      <w:r>
        <w:br/>
      </w:r>
      <w:r>
        <w:rPr>
          <w:rStyle w:val="VerbatimChar"/>
        </w:rPr>
        <w:t>## [469] 750 711 723 680 689 678 687 64</w:t>
      </w:r>
      <w:r>
        <w:rPr>
          <w:rStyle w:val="VerbatimChar"/>
        </w:rPr>
        <w:t>8 668 693 654 651 686 654 724 653 691 646</w:t>
      </w:r>
      <w:r>
        <w:br/>
      </w:r>
      <w:r>
        <w:rPr>
          <w:rStyle w:val="VerbatimChar"/>
        </w:rPr>
        <w:t>## [487] 711 663 665 692 679 729 731 708 692 721 743 731 759 659 724 688 679 662</w:t>
      </w:r>
      <w:r>
        <w:br/>
      </w:r>
      <w:r>
        <w:rPr>
          <w:rStyle w:val="VerbatimChar"/>
        </w:rPr>
        <w:t>## [505] 678</w:t>
      </w:r>
    </w:p>
    <w:p w14:paraId="73AA1A96" w14:textId="77777777" w:rsidR="00226A92" w:rsidRDefault="002C52EB">
      <w:pPr>
        <w:pStyle w:val="SourceCode"/>
      </w:pPr>
      <w:r>
        <w:rPr>
          <w:rStyle w:val="CommentTok"/>
        </w:rPr>
        <w:t># Diagram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our</w:t>
      </w:r>
      <w:r>
        <w:rPr>
          <w:rStyle w:val="SpecialCharTok"/>
        </w:rPr>
        <w:t>$</w:t>
      </w:r>
      <w:r>
        <w:rPr>
          <w:rStyle w:val="NormalTok"/>
        </w:rPr>
        <w:t xml:space="preserve">cnt, </w:t>
      </w:r>
      <w:r>
        <w:rPr>
          <w:rStyle w:val="AttributeTok"/>
        </w:rPr>
        <w:t>ylab=</w:t>
      </w:r>
      <w:r>
        <w:rPr>
          <w:rStyle w:val="StringTok"/>
        </w:rPr>
        <w:t>"cnt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Boxplot c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utliers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hour.cnt.outlie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)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FCACFB2" w14:textId="77777777" w:rsidR="00226A92" w:rsidRDefault="002C52EB">
      <w:pPr>
        <w:pStyle w:val="FirstParagraph"/>
      </w:pPr>
      <w:r>
        <w:rPr>
          <w:noProof/>
        </w:rPr>
        <w:drawing>
          <wp:inline distT="0" distB="0" distL="0" distR="0" wp14:anchorId="5205E444" wp14:editId="4712DD0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ECC64" w14:textId="77777777" w:rsidR="00226A92" w:rsidRPr="00F717C9" w:rsidRDefault="002C52EB">
      <w:pPr>
        <w:pStyle w:val="Corpodetexto"/>
        <w:rPr>
          <w:lang w:val="pt-PT"/>
        </w:rPr>
      </w:pPr>
      <w:r w:rsidRPr="00F717C9">
        <w:rPr>
          <w:lang w:val="pt-PT"/>
        </w:rPr>
        <w:t>Verificou-se que existem bastantes outliers presentes no gráfico.</w:t>
      </w:r>
    </w:p>
    <w:p w14:paraId="3B43BAF2" w14:textId="77777777" w:rsidR="00226A92" w:rsidRDefault="002C52EB">
      <w:pPr>
        <w:pStyle w:val="Ttulo3"/>
      </w:pPr>
      <w:bookmarkStart w:id="108" w:name="class-barras"/>
      <w:bookmarkEnd w:id="107"/>
      <w:r>
        <w:t>Gráfico de Barras</w:t>
      </w:r>
    </w:p>
    <w:p w14:paraId="3067AC9C" w14:textId="77777777" w:rsidR="00226A92" w:rsidRDefault="002C52EB"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hour.day), </w:t>
      </w:r>
      <w:r>
        <w:rPr>
          <w:rStyle w:val="FunctionTok"/>
        </w:rPr>
        <w:t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t Day"</w:t>
      </w:r>
      <w:r>
        <w:rPr>
          <w:rStyle w:val="NormalTok"/>
        </w:rPr>
        <w:t xml:space="preserve">, </w:t>
      </w:r>
      <w:r>
        <w:rPr>
          <w:rStyle w:val="StringTok"/>
        </w:rPr>
        <w:t>"Rent Nigh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values, </w:t>
      </w:r>
      <w:r>
        <w:rPr>
          <w:rStyle w:val="AttributeTok"/>
        </w:rPr>
        <w:t>names.arg=</w:t>
      </w:r>
      <w:r>
        <w:rPr>
          <w:rStyle w:val="NormalTok"/>
        </w:rPr>
        <w:t xml:space="preserve">labels, </w:t>
      </w:r>
      <w:r>
        <w:rPr>
          <w:rStyle w:val="AttributeTok"/>
        </w:rPr>
        <w:t>space =</w:t>
      </w:r>
      <w:r>
        <w:rPr>
          <w:rStyle w:val="FloatTok"/>
        </w:rPr>
        <w:t>1.0</w:t>
      </w:r>
      <w:r>
        <w:rPr>
          <w:rStyle w:val="NormalTok"/>
        </w:rPr>
        <w:t>)</w:t>
      </w:r>
    </w:p>
    <w:p w14:paraId="1455AD39" w14:textId="77777777" w:rsidR="00226A92" w:rsidRDefault="002C52EB">
      <w:pPr>
        <w:pStyle w:val="FirstParagraph"/>
      </w:pPr>
      <w:r>
        <w:rPr>
          <w:noProof/>
        </w:rPr>
        <w:lastRenderedPageBreak/>
        <w:drawing>
          <wp:inline distT="0" distB="0" distL="0" distR="0" wp14:anchorId="39B6CEC1" wp14:editId="3526A133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3214D" w14:textId="77777777" w:rsidR="00226A92" w:rsidRDefault="002C52EB">
      <w:pPr>
        <w:pStyle w:val="Ttulo3"/>
      </w:pPr>
      <w:bookmarkStart w:id="109" w:name="class-circular"/>
      <w:bookmarkEnd w:id="108"/>
      <w:r>
        <w:t>Gráfico Circular</w:t>
      </w:r>
    </w:p>
    <w:p w14:paraId="65814649" w14:textId="77777777" w:rsidR="00226A92" w:rsidRDefault="002C52E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hour.day), </w:t>
      </w:r>
      <w:r>
        <w:rPr>
          <w:rStyle w:val="FunctionTok"/>
        </w:rPr>
        <w:t>nrow</w:t>
      </w:r>
      <w:r>
        <w:rPr>
          <w:rStyle w:val="NormalTok"/>
        </w:rPr>
        <w:t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t Day"</w:t>
      </w:r>
      <w:r>
        <w:rPr>
          <w:rStyle w:val="NormalTok"/>
        </w:rPr>
        <w:t xml:space="preserve">, </w:t>
      </w:r>
      <w:r>
        <w:rPr>
          <w:rStyle w:val="StringTok"/>
        </w:rPr>
        <w:t>"Rent Nigh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eperce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x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x, </w:t>
      </w:r>
      <w:r>
        <w:rPr>
          <w:rStyle w:val="AttributeTok"/>
        </w:rPr>
        <w:t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nt hour pie chart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</w:t>
      </w:r>
      <w:r>
        <w:rPr>
          <w:rStyle w:val="StringTok"/>
        </w:rPr>
        <w:t>Night"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</w:p>
    <w:p w14:paraId="2B724B04" w14:textId="77777777" w:rsidR="00226A92" w:rsidRDefault="002C52EB">
      <w:pPr>
        <w:pStyle w:val="FirstParagraph"/>
      </w:pPr>
      <w:r>
        <w:rPr>
          <w:noProof/>
        </w:rPr>
        <w:lastRenderedPageBreak/>
        <w:drawing>
          <wp:inline distT="0" distB="0" distL="0" distR="0" wp14:anchorId="2602E843" wp14:editId="589517C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4B2E4" w14:textId="77777777" w:rsidR="00226A92" w:rsidRDefault="002C52EB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  <w:bookmarkEnd w:id="90"/>
      <w:bookmarkEnd w:id="109"/>
    </w:p>
    <w:sectPr w:rsidR="00226A9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CBC43" w14:textId="77777777" w:rsidR="002C52EB" w:rsidRDefault="002C52EB">
      <w:pPr>
        <w:spacing w:after="0"/>
      </w:pPr>
      <w:r>
        <w:separator/>
      </w:r>
    </w:p>
  </w:endnote>
  <w:endnote w:type="continuationSeparator" w:id="0">
    <w:p w14:paraId="094D3816" w14:textId="77777777" w:rsidR="002C52EB" w:rsidRDefault="002C52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3723F" w14:textId="77777777" w:rsidR="002C52EB" w:rsidRDefault="002C52EB">
      <w:r>
        <w:separator/>
      </w:r>
    </w:p>
  </w:footnote>
  <w:footnote w:type="continuationSeparator" w:id="0">
    <w:p w14:paraId="290A23BA" w14:textId="77777777" w:rsidR="002C52EB" w:rsidRDefault="002C5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BB0F0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5067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1F91"/>
    <w:rsid w:val="00226A92"/>
    <w:rsid w:val="002C52EB"/>
    <w:rsid w:val="004E29B3"/>
    <w:rsid w:val="00590D07"/>
    <w:rsid w:val="00784D58"/>
    <w:rsid w:val="008D6863"/>
    <w:rsid w:val="00B86B75"/>
    <w:rsid w:val="00BC48D5"/>
    <w:rsid w:val="00C36279"/>
    <w:rsid w:val="00E315A3"/>
    <w:rsid w:val="00F717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|"/>
  <w14:docId w14:val="6D2059B3"/>
  <w15:docId w15:val="{6E84E9D4-D068-4765-9841-C928FB10C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5350</Words>
  <Characters>28893</Characters>
  <Application>Microsoft Office Word</Application>
  <DocSecurity>0</DocSecurity>
  <Lines>240</Lines>
  <Paragraphs>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rupo2-trabalho1</vt:lpstr>
    </vt:vector>
  </TitlesOfParts>
  <Company/>
  <LinksUpToDate>false</LinksUpToDate>
  <CharactersWithSpaces>3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>Rafael Bernardino Palma</dc:creator>
  <cp:keywords/>
  <cp:lastModifiedBy>Rafael Bernardino Palma</cp:lastModifiedBy>
  <cp:revision>3</cp:revision>
  <dcterms:created xsi:type="dcterms:W3CDTF">2022-04-06T21:48:00Z</dcterms:created>
  <dcterms:modified xsi:type="dcterms:W3CDTF">2022-04-06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